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51891" w14:textId="77777777" w:rsidR="00F751A6" w:rsidRPr="0027778C" w:rsidRDefault="008C47CC" w:rsidP="00616E69">
      <w:pPr>
        <w:pStyle w:val="Ttulo"/>
        <w:spacing w:after="0"/>
      </w:pPr>
      <w:bookmarkStart w:id="0" w:name="_Hlk3912630"/>
      <w:r w:rsidRPr="0027778C">
        <w:t>Título del artículo escrito en mayúsculas y minúsculas en el estilo “Título”</w:t>
      </w:r>
      <w:r w:rsidR="009D6413" w:rsidRPr="0027778C">
        <w:t xml:space="preserve"> </w:t>
      </w:r>
      <w:r w:rsidR="000A200A" w:rsidRPr="0027778C">
        <w:t xml:space="preserve">en fuente </w:t>
      </w:r>
      <w:r w:rsidR="000B6034" w:rsidRPr="0027778C">
        <w:t>Baskerville Old 18</w:t>
      </w:r>
    </w:p>
    <w:bookmarkEnd w:id="0"/>
    <w:p w14:paraId="5C6C58E0" w14:textId="77777777" w:rsidR="00F751A6" w:rsidRDefault="00F751A6" w:rsidP="00616E69">
      <w:pPr>
        <w:pStyle w:val="Autores"/>
        <w:spacing w:after="0"/>
      </w:pPr>
    </w:p>
    <w:p w14:paraId="439A8049" w14:textId="7638853A" w:rsidR="008C47CC" w:rsidRPr="00207797" w:rsidRDefault="00216C28" w:rsidP="00616E69">
      <w:pPr>
        <w:pStyle w:val="Autores"/>
        <w:spacing w:after="0"/>
      </w:pPr>
      <w:r w:rsidRPr="00F4723C">
        <w:rPr>
          <w:b/>
          <w:bCs w:val="0"/>
        </w:rPr>
        <w:t>Nombre Apellido</w:t>
      </w:r>
      <w:r w:rsidR="000A200A" w:rsidRPr="00F4723C">
        <w:rPr>
          <w:b/>
          <w:bCs w:val="0"/>
        </w:rPr>
        <w:t>(s)</w:t>
      </w:r>
      <w:r w:rsidR="004D7AA5" w:rsidRPr="00F4723C">
        <w:rPr>
          <w:b/>
          <w:bCs w:val="0"/>
        </w:rPr>
        <w:t xml:space="preserve"> </w:t>
      </w:r>
      <w:r w:rsidRPr="00F4723C">
        <w:rPr>
          <w:b/>
          <w:bCs w:val="0"/>
          <w:vertAlign w:val="superscript"/>
        </w:rPr>
        <w:t>1</w:t>
      </w:r>
      <w:r w:rsidRPr="00F4723C">
        <w:rPr>
          <w:b/>
          <w:bCs w:val="0"/>
        </w:rPr>
        <w:t xml:space="preserve"> | Nombre Apellido</w:t>
      </w:r>
      <w:r w:rsidR="000A200A" w:rsidRPr="00F4723C">
        <w:rPr>
          <w:b/>
          <w:bCs w:val="0"/>
        </w:rPr>
        <w:t>(s)</w:t>
      </w:r>
      <w:r w:rsidR="004D7AA5" w:rsidRPr="00F4723C">
        <w:rPr>
          <w:b/>
          <w:bCs w:val="0"/>
        </w:rPr>
        <w:t xml:space="preserve"> </w:t>
      </w:r>
      <w:r w:rsidRPr="00F4723C">
        <w:rPr>
          <w:b/>
          <w:bCs w:val="0"/>
          <w:vertAlign w:val="superscript"/>
        </w:rPr>
        <w:t>2</w:t>
      </w:r>
      <w:r w:rsidRPr="00F4723C">
        <w:rPr>
          <w:b/>
          <w:bCs w:val="0"/>
        </w:rPr>
        <w:t xml:space="preserve"> |</w:t>
      </w:r>
      <w:r w:rsidR="007124C2" w:rsidRPr="00F4723C">
        <w:rPr>
          <w:b/>
          <w:bCs w:val="0"/>
        </w:rPr>
        <w:t xml:space="preserve"> </w:t>
      </w:r>
      <w:r w:rsidRPr="00F4723C">
        <w:rPr>
          <w:b/>
          <w:bCs w:val="0"/>
        </w:rPr>
        <w:t>Nombre Apellido</w:t>
      </w:r>
      <w:r w:rsidR="000A200A" w:rsidRPr="00F4723C">
        <w:rPr>
          <w:b/>
          <w:bCs w:val="0"/>
        </w:rPr>
        <w:t>(s)</w:t>
      </w:r>
      <w:r w:rsidR="004D7AA5" w:rsidRPr="00F4723C">
        <w:rPr>
          <w:b/>
          <w:bCs w:val="0"/>
        </w:rPr>
        <w:t xml:space="preserve"> </w:t>
      </w:r>
      <w:r w:rsidRPr="00F4723C">
        <w:rPr>
          <w:b/>
          <w:bCs w:val="0"/>
          <w:vertAlign w:val="superscript"/>
        </w:rPr>
        <w:t>3</w:t>
      </w:r>
      <w:r w:rsidRPr="00207797">
        <w:t xml:space="preserve"> </w:t>
      </w:r>
      <w:r w:rsidRPr="003370FD">
        <w:rPr>
          <w:color w:val="FF0000"/>
        </w:rPr>
        <w:t>(</w:t>
      </w:r>
      <w:r w:rsidR="000A200A" w:rsidRPr="003370FD">
        <w:rPr>
          <w:color w:val="FF0000"/>
        </w:rPr>
        <w:t xml:space="preserve">Solo rellenar </w:t>
      </w:r>
      <w:r w:rsidR="00F17897" w:rsidRPr="003370FD">
        <w:rPr>
          <w:color w:val="FF0000"/>
        </w:rPr>
        <w:t>en la versión final</w:t>
      </w:r>
      <w:r w:rsidRPr="003370FD">
        <w:rPr>
          <w:color w:val="FF0000"/>
        </w:rPr>
        <w:t>)</w:t>
      </w:r>
    </w:p>
    <w:p w14:paraId="1938547A" w14:textId="4A790276" w:rsidR="000A200A" w:rsidRPr="003370FD" w:rsidRDefault="008C47CC" w:rsidP="00616E69">
      <w:pPr>
        <w:pStyle w:val="Autores"/>
        <w:spacing w:after="0"/>
        <w:rPr>
          <w:color w:val="FF0000"/>
        </w:rPr>
      </w:pPr>
      <w:r w:rsidRPr="00207797">
        <w:t xml:space="preserve">Recibido: </w:t>
      </w:r>
      <w:proofErr w:type="spellStart"/>
      <w:r w:rsidRPr="00207797">
        <w:t>dd</w:t>
      </w:r>
      <w:proofErr w:type="spellEnd"/>
      <w:r w:rsidRPr="00207797">
        <w:t>-mm-</w:t>
      </w:r>
      <w:proofErr w:type="spellStart"/>
      <w:r w:rsidRPr="00207797">
        <w:t>aa</w:t>
      </w:r>
      <w:r w:rsidR="004D7AA5" w:rsidRPr="00207797">
        <w:t>a</w:t>
      </w:r>
      <w:r w:rsidRPr="00207797">
        <w:t>a</w:t>
      </w:r>
      <w:proofErr w:type="spellEnd"/>
      <w:r w:rsidR="00216C28" w:rsidRPr="00207797">
        <w:t xml:space="preserve"> |</w:t>
      </w:r>
      <w:r w:rsidRPr="00207797">
        <w:t xml:space="preserve"> </w:t>
      </w:r>
      <w:r w:rsidR="0085023B">
        <w:t>V</w:t>
      </w:r>
      <w:r w:rsidRPr="00207797">
        <w:t xml:space="preserve">ersión final: </w:t>
      </w:r>
      <w:proofErr w:type="spellStart"/>
      <w:r w:rsidRPr="00207797">
        <w:t>dd</w:t>
      </w:r>
      <w:proofErr w:type="spellEnd"/>
      <w:r w:rsidRPr="00207797">
        <w:t>-mm-</w:t>
      </w:r>
      <w:proofErr w:type="spellStart"/>
      <w:r w:rsidR="004D7AA5" w:rsidRPr="00207797">
        <w:t>aa</w:t>
      </w:r>
      <w:r w:rsidRPr="00207797">
        <w:t>aa</w:t>
      </w:r>
      <w:proofErr w:type="spellEnd"/>
      <w:r w:rsidR="00F17897" w:rsidRPr="00207797">
        <w:t xml:space="preserve"> </w:t>
      </w:r>
      <w:r w:rsidR="00F17897" w:rsidRPr="003370FD">
        <w:rPr>
          <w:color w:val="FF0000"/>
        </w:rPr>
        <w:t>(</w:t>
      </w:r>
      <w:r w:rsidR="000A200A" w:rsidRPr="003370FD">
        <w:rPr>
          <w:color w:val="FF0000"/>
        </w:rPr>
        <w:t xml:space="preserve">Se rellena </w:t>
      </w:r>
      <w:r w:rsidR="00F17897" w:rsidRPr="003370FD">
        <w:rPr>
          <w:color w:val="FF0000"/>
        </w:rPr>
        <w:t>en la fase de revisión de estilo)</w:t>
      </w:r>
    </w:p>
    <w:p w14:paraId="1FB2B25A" w14:textId="77777777" w:rsidR="00B76E42" w:rsidRPr="000C6297" w:rsidRDefault="00B76E42" w:rsidP="00616E69">
      <w:pPr>
        <w:pStyle w:val="Autores"/>
        <w:spacing w:after="0"/>
      </w:pPr>
    </w:p>
    <w:p w14:paraId="2570DAC6" w14:textId="77777777" w:rsidR="00216C28" w:rsidRPr="00F4723C" w:rsidRDefault="004D7AA5" w:rsidP="00F4723C">
      <w:pPr>
        <w:pStyle w:val="Resumen"/>
        <w:spacing w:after="0"/>
        <w:rPr>
          <w:b/>
          <w:bCs/>
        </w:rPr>
      </w:pPr>
      <w:r w:rsidRPr="00F4723C">
        <w:rPr>
          <w:b/>
          <w:bCs/>
          <w:noProof/>
        </w:rPr>
        <mc:AlternateContent>
          <mc:Choice Requires="wps">
            <w:drawing>
              <wp:anchor distT="45720" distB="45720" distL="114300" distR="114300" simplePos="0" relativeHeight="251650048" behindDoc="0" locked="0" layoutInCell="1" allowOverlap="1" wp14:anchorId="28A33A2C" wp14:editId="47CABFEB">
                <wp:simplePos x="0" y="0"/>
                <wp:positionH relativeFrom="column">
                  <wp:posOffset>640715</wp:posOffset>
                </wp:positionH>
                <wp:positionV relativeFrom="paragraph">
                  <wp:posOffset>3175</wp:posOffset>
                </wp:positionV>
                <wp:extent cx="4751070" cy="2160000"/>
                <wp:effectExtent l="0" t="0" r="11430" b="12065"/>
                <wp:wrapSquare wrapText="bothSides"/>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070" cy="2160000"/>
                        </a:xfrm>
                        <a:prstGeom prst="rect">
                          <a:avLst/>
                        </a:prstGeom>
                        <a:solidFill>
                          <a:srgbClr val="FFFFFF"/>
                        </a:solidFill>
                        <a:ln w="9525">
                          <a:solidFill>
                            <a:srgbClr val="F2F2F2"/>
                          </a:solidFill>
                          <a:miter lim="800000"/>
                          <a:headEnd/>
                          <a:tailEnd/>
                        </a:ln>
                      </wps:spPr>
                      <wps:txbx>
                        <w:txbxContent>
                          <w:p w14:paraId="0E6EC0E2" w14:textId="472E5A69" w:rsidR="00E036E7" w:rsidRPr="00207797" w:rsidRDefault="00464123" w:rsidP="008B6E22">
                            <w:pPr>
                              <w:pStyle w:val="Resumen"/>
                            </w:pPr>
                            <w:r w:rsidRPr="00207797">
                              <w:t xml:space="preserve">Esta plantilla de Word contiene </w:t>
                            </w:r>
                            <w:r w:rsidR="00F17897" w:rsidRPr="00207797">
                              <w:t>incrustadas</w:t>
                            </w:r>
                            <w:r w:rsidRPr="00207797">
                              <w:t xml:space="preserve"> las fuentes</w:t>
                            </w:r>
                            <w:r w:rsidR="00D408F0" w:rsidRPr="00207797">
                              <w:t xml:space="preserve"> Baskerville Old </w:t>
                            </w:r>
                            <w:proofErr w:type="spellStart"/>
                            <w:r w:rsidR="00D408F0" w:rsidRPr="00207797">
                              <w:t>Face</w:t>
                            </w:r>
                            <w:proofErr w:type="spellEnd"/>
                            <w:r w:rsidR="00D408F0" w:rsidRPr="00207797">
                              <w:t xml:space="preserve"> y </w:t>
                            </w:r>
                            <w:proofErr w:type="spellStart"/>
                            <w:r w:rsidR="00964153" w:rsidRPr="00207797">
                              <w:t>Work</w:t>
                            </w:r>
                            <w:proofErr w:type="spellEnd"/>
                            <w:r w:rsidR="00964153" w:rsidRPr="00207797">
                              <w:t xml:space="preserve"> Sans</w:t>
                            </w:r>
                            <w:r w:rsidRPr="00207797">
                              <w:t xml:space="preserve"> Light</w:t>
                            </w:r>
                            <w:r w:rsidR="00D408F0" w:rsidRPr="00207797">
                              <w:t xml:space="preserve">. </w:t>
                            </w:r>
                            <w:r w:rsidRPr="00207797">
                              <w:t xml:space="preserve">Por tanto, debe trabajar sobre ella para preparar su manuscrito para la remisión inicial. Si lo ha escrito en otro formato, deberá copiar y pegar el contenido y adaptarlo a los estilos permitidos. </w:t>
                            </w:r>
                            <w:r w:rsidR="00FF5ACF" w:rsidRPr="00207797">
                              <w:rPr>
                                <w:i/>
                                <w:iCs/>
                                <w:color w:val="FF0000"/>
                              </w:rPr>
                              <w:t>El resumen debe encuadrarse en este marco y en ningún caso superarlo.</w:t>
                            </w:r>
                            <w:r w:rsidR="003E52D4" w:rsidRPr="00207797">
                              <w:rPr>
                                <w:i/>
                                <w:iCs/>
                                <w:color w:val="FF0000"/>
                              </w:rPr>
                              <w:t xml:space="preserve"> Recuerde que, en la fase de evaluación, no puede haber indicios</w:t>
                            </w:r>
                            <w:r w:rsidR="00D408F0" w:rsidRPr="00207797">
                              <w:rPr>
                                <w:i/>
                                <w:iCs/>
                                <w:color w:val="FF0000"/>
                              </w:rPr>
                              <w:t xml:space="preserve"> en el título y en el</w:t>
                            </w:r>
                            <w:r w:rsidR="003E52D4" w:rsidRPr="00207797">
                              <w:rPr>
                                <w:i/>
                                <w:iCs/>
                                <w:color w:val="FF0000"/>
                              </w:rPr>
                              <w:t xml:space="preserve"> texto que permitan deducir la autoría del trabajo</w:t>
                            </w:r>
                            <w:r w:rsidR="003E52D4" w:rsidRPr="00207797">
                              <w:t>. Esto es especialmente relevante y permite tener una evaluación externa imparci</w:t>
                            </w:r>
                            <w:r w:rsidR="00C6530D" w:rsidRPr="00207797">
                              <w:t>al</w:t>
                            </w:r>
                            <w:r w:rsidR="003E52D4" w:rsidRPr="00207797">
                              <w:t xml:space="preserve">. </w:t>
                            </w:r>
                            <w:r w:rsidR="00D408F0" w:rsidRPr="00207797">
                              <w:t xml:space="preserve">En un máximo </w:t>
                            </w:r>
                            <w:r w:rsidR="00A8029A" w:rsidRPr="00207797">
                              <w:t xml:space="preserve">de </w:t>
                            </w:r>
                            <w:r w:rsidR="000C6297" w:rsidRPr="00207797">
                              <w:t>250</w:t>
                            </w:r>
                            <w:r w:rsidR="00D408F0" w:rsidRPr="00207797">
                              <w:t xml:space="preserve"> palabras sintetice el artículo siguiendo la estructura </w:t>
                            </w:r>
                            <w:r w:rsidR="00C6530D" w:rsidRPr="00207797">
                              <w:t>siguiente</w:t>
                            </w:r>
                            <w:r w:rsidR="00D408F0" w:rsidRPr="00207797">
                              <w:t xml:space="preserve">. Objetivo, éste debe ser capaz de responder a los siguientes cuestionamientos: ¿Cuáles </w:t>
                            </w:r>
                            <w:r w:rsidR="00AD5E6A" w:rsidRPr="00207797">
                              <w:t>so</w:t>
                            </w:r>
                            <w:r w:rsidR="00D408F0" w:rsidRPr="00207797">
                              <w:t xml:space="preserve">n las razones que motivan la investigación de la que se desprende el artículo? ¿En qué marco teórico o conceptual se inscribe? Novedad, se debe justificar la novedad de su trabajo en relación al estado del arte. Metodología, debe explicitarse el método </w:t>
                            </w:r>
                            <w:r w:rsidR="006E7497" w:rsidRPr="00207797">
                              <w:t>seguido</w:t>
                            </w:r>
                            <w:r w:rsidR="005B4256" w:rsidRPr="00207797">
                              <w:t>,</w:t>
                            </w:r>
                            <w:r w:rsidR="00D408F0" w:rsidRPr="00207797">
                              <w:t xml:space="preserve"> los datos que se utilizan y su procesamiento. Conclusiones, se deben sintetizar los principales hallazgos derivados de la investigación y posibles implicaciones para la teoría o la práctica del tema abordado, no concluya nada que no se derive de la investigación reportada.</w:t>
                            </w:r>
                            <w:r w:rsidR="00B76E42" w:rsidRPr="00207797">
                              <w:t xml:space="preserve"> </w:t>
                            </w:r>
                            <w:r w:rsidR="006910BB" w:rsidRPr="00207797">
                              <w:t xml:space="preserve">Finalmente, antes de remitir el manuscrito revise de forma exhaustiva los aspectos </w:t>
                            </w:r>
                            <w:r w:rsidR="00A8029A" w:rsidRPr="00207797">
                              <w:t>formales,</w:t>
                            </w:r>
                            <w:r w:rsidR="006910BB" w:rsidRPr="00207797">
                              <w:t xml:space="preserve"> así como los referidos al uso ap</w:t>
                            </w:r>
                            <w:r w:rsidR="00C6530D" w:rsidRPr="00207797">
                              <w:t xml:space="preserve">ropiado del lenguaje académico. </w:t>
                            </w:r>
                            <w:r w:rsidR="006910BB" w:rsidRPr="00207797">
                              <w:t>En nuestra experiencia los trabajos que descuidan estos aspectos</w:t>
                            </w:r>
                            <w:r w:rsidR="00072605" w:rsidRPr="00207797">
                              <w:t xml:space="preserve"> en la remisión inicial</w:t>
                            </w:r>
                            <w:r w:rsidR="006910BB" w:rsidRPr="00207797">
                              <w:t xml:space="preserve"> tienen muy pocas posibilidades de ser publicado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8A33A2C" id="_x0000_t202" coordsize="21600,21600" o:spt="202" path="m,l,21600r21600,l21600,xe">
                <v:stroke joinstyle="miter"/>
                <v:path gradientshapeok="t" o:connecttype="rect"/>
              </v:shapetype>
              <v:shape id="Cuadro de texto 2" o:spid="_x0000_s1026" type="#_x0000_t202" style="position:absolute;left:0;text-align:left;margin-left:50.45pt;margin-top:.25pt;width:374.1pt;height:170.1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" strokecolor="#f2f2f2">
                <v:textbox>
                  <w:txbxContent>
                    <w:p w14:paraId="0E6EC0E2" w14:textId="472E5A69" w:rsidR="00E036E7" w:rsidRPr="00207797" w:rsidRDefault="00464123" w:rsidP="008B6E22">
                      <w:pPr>
                        <w:pStyle w:val="Resumen"/>
                      </w:pPr>
                      <w:r w:rsidRPr="00207797">
                        <w:t xml:space="preserve">Esta plantilla de Word contiene </w:t>
                      </w:r>
                      <w:r w:rsidR="00F17897" w:rsidRPr="00207797">
                        <w:t>incrustadas</w:t>
                      </w:r>
                      <w:r w:rsidRPr="00207797">
                        <w:t xml:space="preserve"> las fuentes</w:t>
                      </w:r>
                      <w:r w:rsidR="00D408F0" w:rsidRPr="00207797">
                        <w:t xml:space="preserve"> Baskerville Old </w:t>
                      </w:r>
                      <w:proofErr w:type="spellStart"/>
                      <w:r w:rsidR="00D408F0" w:rsidRPr="00207797">
                        <w:t>Face</w:t>
                      </w:r>
                      <w:proofErr w:type="spellEnd"/>
                      <w:r w:rsidR="00D408F0" w:rsidRPr="00207797">
                        <w:t xml:space="preserve"> y </w:t>
                      </w:r>
                      <w:proofErr w:type="spellStart"/>
                      <w:r w:rsidR="00964153" w:rsidRPr="00207797">
                        <w:t>Work</w:t>
                      </w:r>
                      <w:proofErr w:type="spellEnd"/>
                      <w:r w:rsidR="00964153" w:rsidRPr="00207797">
                        <w:t xml:space="preserve"> Sans</w:t>
                      </w:r>
                      <w:r w:rsidRPr="00207797">
                        <w:t xml:space="preserve"> Light</w:t>
                      </w:r>
                      <w:r w:rsidR="00D408F0" w:rsidRPr="00207797">
                        <w:t xml:space="preserve">. </w:t>
                      </w:r>
                      <w:r w:rsidRPr="00207797">
                        <w:t xml:space="preserve">Por tanto, debe trabajar sobre ella para preparar su manuscrito para la remisión inicial. Si lo ha escrito en otro formato, deberá copiar y pegar el contenido y adaptarlo a los estilos permitidos. </w:t>
                      </w:r>
                      <w:r w:rsidR="00FF5ACF" w:rsidRPr="00207797">
                        <w:rPr>
                          <w:i/>
                          <w:iCs/>
                          <w:color w:val="FF0000"/>
                        </w:rPr>
                        <w:t>El resumen debe encuadrarse en este marco y en ningún caso superarlo.</w:t>
                      </w:r>
                      <w:r w:rsidR="003E52D4" w:rsidRPr="00207797">
                        <w:rPr>
                          <w:i/>
                          <w:iCs/>
                          <w:color w:val="FF0000"/>
                        </w:rPr>
                        <w:t xml:space="preserve"> Recuerde que, en la fase de evaluación, no puede haber indicios</w:t>
                      </w:r>
                      <w:r w:rsidR="00D408F0" w:rsidRPr="00207797">
                        <w:rPr>
                          <w:i/>
                          <w:iCs/>
                          <w:color w:val="FF0000"/>
                        </w:rPr>
                        <w:t xml:space="preserve"> en el título y en el</w:t>
                      </w:r>
                      <w:r w:rsidR="003E52D4" w:rsidRPr="00207797">
                        <w:rPr>
                          <w:i/>
                          <w:iCs/>
                          <w:color w:val="FF0000"/>
                        </w:rPr>
                        <w:t xml:space="preserve"> texto que permitan deducir la autoría del trabajo</w:t>
                      </w:r>
                      <w:r w:rsidR="003E52D4" w:rsidRPr="00207797">
                        <w:t>. Esto es especialmente relevante y permite tener una evaluación externa imparci</w:t>
                      </w:r>
                      <w:r w:rsidR="00C6530D" w:rsidRPr="00207797">
                        <w:t>al</w:t>
                      </w:r>
                      <w:r w:rsidR="003E52D4" w:rsidRPr="00207797">
                        <w:t xml:space="preserve">. </w:t>
                      </w:r>
                      <w:r w:rsidR="00D408F0" w:rsidRPr="00207797">
                        <w:t xml:space="preserve">En un máximo </w:t>
                      </w:r>
                      <w:r w:rsidR="00A8029A" w:rsidRPr="00207797">
                        <w:t xml:space="preserve">de </w:t>
                      </w:r>
                      <w:r w:rsidR="000C6297" w:rsidRPr="00207797">
                        <w:t>250</w:t>
                      </w:r>
                      <w:r w:rsidR="00D408F0" w:rsidRPr="00207797">
                        <w:t xml:space="preserve"> palabras sintetice el artículo siguiendo la estructura </w:t>
                      </w:r>
                      <w:r w:rsidR="00C6530D" w:rsidRPr="00207797">
                        <w:t>siguiente</w:t>
                      </w:r>
                      <w:r w:rsidR="00D408F0" w:rsidRPr="00207797">
                        <w:t xml:space="preserve">. Objetivo, éste debe ser capaz de responder a los siguientes cuestionamientos: ¿Cuáles </w:t>
                      </w:r>
                      <w:r w:rsidR="00AD5E6A" w:rsidRPr="00207797">
                        <w:t>so</w:t>
                      </w:r>
                      <w:r w:rsidR="00D408F0" w:rsidRPr="00207797">
                        <w:t xml:space="preserve">n las razones que motivan la investigación de la que se desprende el artículo? ¿En qué marco teórico o conceptual se inscribe? Novedad, se debe justificar la novedad de su trabajo en relación al estado del arte. Metodología, debe explicitarse el método </w:t>
                      </w:r>
                      <w:r w:rsidR="006E7497" w:rsidRPr="00207797">
                        <w:t>seguido</w:t>
                      </w:r>
                      <w:r w:rsidR="005B4256" w:rsidRPr="00207797">
                        <w:t>,</w:t>
                      </w:r>
                      <w:r w:rsidR="00D408F0" w:rsidRPr="00207797">
                        <w:t xml:space="preserve"> los datos que se utilizan y su procesamiento. Conclusiones, se deben sintetizar los principales hallazgos derivados de la investigación y posibles implicaciones para la teoría o la práctica del tema abordado, no concluya nada que no se derive de la investigación reportada.</w:t>
                      </w:r>
                      <w:r w:rsidR="00B76E42" w:rsidRPr="00207797">
                        <w:t xml:space="preserve"> </w:t>
                      </w:r>
                      <w:r w:rsidR="006910BB" w:rsidRPr="00207797">
                        <w:t xml:space="preserve">Finalmente, antes de remitir el manuscrito revise de forma exhaustiva los aspectos </w:t>
                      </w:r>
                      <w:r w:rsidR="00A8029A" w:rsidRPr="00207797">
                        <w:t>formales,</w:t>
                      </w:r>
                      <w:r w:rsidR="006910BB" w:rsidRPr="00207797">
                        <w:t xml:space="preserve"> así como los referidos al uso ap</w:t>
                      </w:r>
                      <w:r w:rsidR="00C6530D" w:rsidRPr="00207797">
                        <w:t xml:space="preserve">ropiado del lenguaje académico. </w:t>
                      </w:r>
                      <w:r w:rsidR="006910BB" w:rsidRPr="00207797">
                        <w:t>En nuestra experiencia los trabajos que descuidan estos aspectos</w:t>
                      </w:r>
                      <w:r w:rsidR="00072605" w:rsidRPr="00207797">
                        <w:t xml:space="preserve"> en la remisión inicial</w:t>
                      </w:r>
                      <w:r w:rsidR="006910BB" w:rsidRPr="00207797">
                        <w:t xml:space="preserve"> tienen muy pocas posibilidades de ser publicados.</w:t>
                      </w:r>
                    </w:p>
                  </w:txbxContent>
                </v:textbox>
                <w10:wrap type="square"/>
              </v:shape>
            </w:pict>
          </mc:Fallback>
        </mc:AlternateContent>
      </w:r>
      <w:r w:rsidR="00216C28" w:rsidRPr="00F4723C">
        <w:rPr>
          <w:b/>
          <w:bCs/>
        </w:rPr>
        <w:t>Resumen</w:t>
      </w:r>
    </w:p>
    <w:p w14:paraId="49EA67FB" w14:textId="77777777" w:rsidR="00216C28" w:rsidRPr="00291FBC" w:rsidRDefault="00216C28" w:rsidP="00F4723C">
      <w:pPr>
        <w:pStyle w:val="Autores"/>
        <w:spacing w:after="0"/>
      </w:pPr>
    </w:p>
    <w:p w14:paraId="40A3E5C5" w14:textId="77777777" w:rsidR="00216C28" w:rsidRPr="00291FBC" w:rsidRDefault="00216C28" w:rsidP="00F4723C">
      <w:pPr>
        <w:pStyle w:val="Autores"/>
        <w:spacing w:after="0"/>
      </w:pPr>
    </w:p>
    <w:p w14:paraId="6AB28B62" w14:textId="77777777" w:rsidR="002808FA" w:rsidRPr="00291FBC" w:rsidRDefault="002808FA" w:rsidP="00F4723C">
      <w:pPr>
        <w:pStyle w:val="Autores"/>
        <w:spacing w:after="0"/>
      </w:pPr>
    </w:p>
    <w:p w14:paraId="5E9A201E" w14:textId="77777777" w:rsidR="002808FA" w:rsidRPr="00291FBC" w:rsidRDefault="002808FA" w:rsidP="00F4723C">
      <w:pPr>
        <w:pStyle w:val="Autores"/>
        <w:spacing w:after="0"/>
      </w:pPr>
    </w:p>
    <w:p w14:paraId="59CEFFDB" w14:textId="77777777" w:rsidR="002808FA" w:rsidRPr="00291FBC" w:rsidRDefault="002808FA" w:rsidP="00F4723C">
      <w:pPr>
        <w:pStyle w:val="Autores"/>
        <w:spacing w:after="0"/>
      </w:pPr>
    </w:p>
    <w:p w14:paraId="753A500B" w14:textId="77777777" w:rsidR="002808FA" w:rsidRPr="00291FBC" w:rsidRDefault="002808FA" w:rsidP="00F4723C">
      <w:pPr>
        <w:pStyle w:val="Autores"/>
        <w:spacing w:after="0"/>
      </w:pPr>
    </w:p>
    <w:p w14:paraId="591DADE1" w14:textId="77777777" w:rsidR="008C47CC" w:rsidRPr="00291FBC" w:rsidRDefault="008C47CC" w:rsidP="00F4723C">
      <w:pPr>
        <w:pStyle w:val="Autores"/>
        <w:spacing w:after="0"/>
      </w:pPr>
    </w:p>
    <w:p w14:paraId="62A4828D" w14:textId="77777777" w:rsidR="002808FA" w:rsidRPr="00291FBC" w:rsidRDefault="002808FA" w:rsidP="00F4723C">
      <w:pPr>
        <w:pStyle w:val="Autores"/>
        <w:spacing w:after="0"/>
      </w:pPr>
    </w:p>
    <w:p w14:paraId="5C31580D" w14:textId="77777777" w:rsidR="002808FA" w:rsidRPr="00291FBC" w:rsidRDefault="002808FA" w:rsidP="00F4723C">
      <w:pPr>
        <w:pStyle w:val="Autores"/>
        <w:spacing w:after="0"/>
      </w:pPr>
    </w:p>
    <w:p w14:paraId="6C0BDC16" w14:textId="77777777" w:rsidR="002808FA" w:rsidRDefault="002808FA" w:rsidP="00F4723C">
      <w:pPr>
        <w:pStyle w:val="Autores"/>
        <w:spacing w:after="0"/>
      </w:pPr>
    </w:p>
    <w:p w14:paraId="2E8F06CC" w14:textId="77777777" w:rsidR="002C5455" w:rsidRDefault="002C5455" w:rsidP="00F4723C">
      <w:pPr>
        <w:pStyle w:val="Autores"/>
        <w:spacing w:after="0"/>
      </w:pPr>
    </w:p>
    <w:p w14:paraId="0B9E506F" w14:textId="77777777" w:rsidR="002C5455" w:rsidRDefault="002C5455" w:rsidP="00F4723C">
      <w:pPr>
        <w:pStyle w:val="Autores"/>
        <w:spacing w:after="0"/>
      </w:pPr>
    </w:p>
    <w:p w14:paraId="14FE139C" w14:textId="77777777" w:rsidR="002808FA" w:rsidRDefault="002808FA" w:rsidP="00F4723C">
      <w:pPr>
        <w:pStyle w:val="Autores"/>
        <w:spacing w:after="0"/>
      </w:pPr>
    </w:p>
    <w:p w14:paraId="77239979" w14:textId="77777777" w:rsidR="002C5455" w:rsidRPr="00291FBC" w:rsidRDefault="002C5455" w:rsidP="00F4723C">
      <w:pPr>
        <w:pStyle w:val="Autores"/>
        <w:spacing w:after="0"/>
      </w:pPr>
    </w:p>
    <w:p w14:paraId="2B7583AE" w14:textId="6F907FC8" w:rsidR="00FF5ACF" w:rsidRPr="001674E5" w:rsidRDefault="00A60FB8" w:rsidP="00F4723C">
      <w:pPr>
        <w:pStyle w:val="Keywords"/>
        <w:spacing w:after="0"/>
        <w:rPr>
          <w:color w:val="FF0000"/>
        </w:rPr>
      </w:pPr>
      <w:r w:rsidRPr="001674E5">
        <w:rPr>
          <w:b/>
          <w:bCs/>
        </w:rPr>
        <w:t>Palabras c</w:t>
      </w:r>
      <w:r w:rsidR="00F751A6" w:rsidRPr="001674E5">
        <w:rPr>
          <w:b/>
          <w:bCs/>
        </w:rPr>
        <w:t>lave:</w:t>
      </w:r>
      <w:r w:rsidR="00964919" w:rsidRPr="001674E5">
        <w:t xml:space="preserve"> </w:t>
      </w:r>
      <w:r w:rsidRPr="001674E5">
        <w:t>P</w:t>
      </w:r>
      <w:r w:rsidR="000A0BD1" w:rsidRPr="001674E5">
        <w:t>alabra 1</w:t>
      </w:r>
      <w:r w:rsidRPr="001674E5">
        <w:t>; palabra 2;</w:t>
      </w:r>
      <w:r w:rsidR="000A0BD1" w:rsidRPr="001674E5">
        <w:t xml:space="preserve"> palabra 3</w:t>
      </w:r>
      <w:r w:rsidRPr="001674E5">
        <w:t>;</w:t>
      </w:r>
      <w:r w:rsidR="00B3566E" w:rsidRPr="001674E5">
        <w:t xml:space="preserve"> palabra 4</w:t>
      </w:r>
      <w:r w:rsidR="005C4573" w:rsidRPr="001674E5">
        <w:t xml:space="preserve"> </w:t>
      </w:r>
      <w:r w:rsidR="005C4573" w:rsidRPr="001674E5">
        <w:rPr>
          <w:color w:val="FF0000"/>
        </w:rPr>
        <w:t>(</w:t>
      </w:r>
      <w:r w:rsidR="004D7AA5" w:rsidRPr="001674E5">
        <w:rPr>
          <w:color w:val="FF0000"/>
        </w:rPr>
        <w:t>Mínimo</w:t>
      </w:r>
      <w:r w:rsidR="005C4573" w:rsidRPr="001674E5">
        <w:rPr>
          <w:color w:val="FF0000"/>
        </w:rPr>
        <w:t xml:space="preserve"> tres y </w:t>
      </w:r>
      <w:r w:rsidR="004D7AA5" w:rsidRPr="001674E5">
        <w:rPr>
          <w:color w:val="FF0000"/>
        </w:rPr>
        <w:t>máximo cuatro</w:t>
      </w:r>
      <w:r w:rsidR="00853920">
        <w:rPr>
          <w:color w:val="FF0000"/>
        </w:rPr>
        <w:t>, separadas por “;”</w:t>
      </w:r>
      <w:r w:rsidR="005C4573" w:rsidRPr="001674E5">
        <w:rPr>
          <w:color w:val="FF0000"/>
        </w:rPr>
        <w:t>)</w:t>
      </w:r>
    </w:p>
    <w:p w14:paraId="5649864C" w14:textId="77777777" w:rsidR="005406FA" w:rsidRPr="009D77F6" w:rsidRDefault="00C6530D" w:rsidP="00F4723C">
      <w:pPr>
        <w:pStyle w:val="Citacin1"/>
        <w:spacing w:after="0"/>
        <w:rPr>
          <w:lang w:val="en-GB"/>
        </w:rPr>
      </w:pPr>
      <w:r w:rsidRPr="00283204">
        <mc:AlternateContent>
          <mc:Choice Requires="wps">
            <w:drawing>
              <wp:anchor distT="45720" distB="45720" distL="114300" distR="114300" simplePos="0" relativeHeight="251661312" behindDoc="0" locked="0" layoutInCell="1" allowOverlap="1" wp14:anchorId="47C3ABBE" wp14:editId="7DBC410E">
                <wp:simplePos x="0" y="0"/>
                <wp:positionH relativeFrom="column">
                  <wp:posOffset>640715</wp:posOffset>
                </wp:positionH>
                <wp:positionV relativeFrom="paragraph">
                  <wp:posOffset>173990</wp:posOffset>
                </wp:positionV>
                <wp:extent cx="4751705" cy="396000"/>
                <wp:effectExtent l="0" t="0" r="10795" b="23495"/>
                <wp:wrapSquare wrapText="bothSides"/>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396000"/>
                        </a:xfrm>
                        <a:prstGeom prst="rect">
                          <a:avLst/>
                        </a:prstGeom>
                        <a:solidFill>
                          <a:srgbClr val="FFFFFF"/>
                        </a:solidFill>
                        <a:ln w="9525">
                          <a:solidFill>
                            <a:srgbClr val="F2F2F2"/>
                          </a:solidFill>
                          <a:miter lim="800000"/>
                          <a:headEnd/>
                          <a:tailEnd/>
                        </a:ln>
                      </wps:spPr>
                      <wps:txbx>
                        <w:txbxContent>
                          <w:p w14:paraId="4A6F5DF0" w14:textId="1568C4FF" w:rsidR="005406FA" w:rsidRPr="00E56B55" w:rsidRDefault="005406FA" w:rsidP="008B6E22">
                            <w:pPr>
                              <w:pStyle w:val="Citacin2"/>
                            </w:pPr>
                            <w:r w:rsidRPr="00E56B55">
                              <w:t xml:space="preserve">Apellido, </w:t>
                            </w:r>
                            <w:r w:rsidR="004D7AA5" w:rsidRPr="00E56B55">
                              <w:t>N</w:t>
                            </w:r>
                            <w:r w:rsidR="00D408F0" w:rsidRPr="00E56B55">
                              <w:t xml:space="preserve"> </w:t>
                            </w:r>
                            <w:r w:rsidRPr="00E56B55">
                              <w:rPr>
                                <w:i/>
                              </w:rPr>
                              <w:t>et al</w:t>
                            </w:r>
                            <w:r w:rsidRPr="00E56B55">
                              <w:t>. (X</w:t>
                            </w:r>
                            <w:r w:rsidR="00197BA3" w:rsidRPr="00E56B55">
                              <w:t>X</w:t>
                            </w:r>
                            <w:r w:rsidRPr="00E56B55">
                              <w:t>XX)</w:t>
                            </w:r>
                            <w:r w:rsidR="00755AA0" w:rsidRPr="00E56B55">
                              <w:t>.</w:t>
                            </w:r>
                            <w:r w:rsidRPr="00E56B55">
                              <w:t xml:space="preserve"> Título del artículo escrito en mayúsculas y minúsculas, </w:t>
                            </w:r>
                            <w:r w:rsidR="009E5AF5" w:rsidRPr="0085023B">
                              <w:rPr>
                                <w:i/>
                                <w:lang w:val="en-GB"/>
                              </w:rPr>
                              <w:t>ACE:</w:t>
                            </w:r>
                            <w:r w:rsidR="009E5AF5" w:rsidRPr="0085023B">
                              <w:rPr>
                                <w:lang w:val="en-GB"/>
                              </w:rPr>
                              <w:t xml:space="preserve"> </w:t>
                            </w:r>
                            <w:r w:rsidRPr="0085023B">
                              <w:rPr>
                                <w:i/>
                                <w:lang w:val="en-GB"/>
                              </w:rPr>
                              <w:t>Architecture, City and Environment</w:t>
                            </w:r>
                            <w:r w:rsidRPr="00E56B55">
                              <w:t xml:space="preserve">, </w:t>
                            </w:r>
                            <w:r w:rsidR="000A200A" w:rsidRPr="00853920">
                              <w:rPr>
                                <w:i/>
                                <w:iCs/>
                              </w:rPr>
                              <w:t>v</w:t>
                            </w:r>
                            <w:r w:rsidRPr="00E56B55">
                              <w:t>(</w:t>
                            </w:r>
                            <w:r w:rsidR="000A200A" w:rsidRPr="00E56B55">
                              <w:t>n</w:t>
                            </w:r>
                            <w:r w:rsidRPr="00E56B55">
                              <w:t xml:space="preserve">), </w:t>
                            </w:r>
                            <w:proofErr w:type="spellStart"/>
                            <w:r w:rsidR="000A200A" w:rsidRPr="00E56B55">
                              <w:t>pp</w:t>
                            </w:r>
                            <w:r w:rsidR="007402A9">
                              <w:t>p</w:t>
                            </w:r>
                            <w:r w:rsidR="004D7AA5" w:rsidRPr="00E56B55">
                              <w:t>pp</w:t>
                            </w:r>
                            <w:proofErr w:type="spellEnd"/>
                            <w:r w:rsidR="00755AA0" w:rsidRPr="00E56B55">
                              <w:t>.</w:t>
                            </w:r>
                            <w:r w:rsidR="004D7AA5" w:rsidRPr="00E56B55">
                              <w:t xml:space="preserve"> </w:t>
                            </w:r>
                            <w:hyperlink r:id="rId8" w:history="1">
                              <w:r w:rsidR="00C805BD" w:rsidRPr="001D416B">
                                <w:rPr>
                                  <w:rStyle w:val="Hipervnculo"/>
                                </w:rPr>
                                <w:t>http://dx.doi.org/10.5821/ace.xx.xx.xxxxx</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C3ABBE" id="Text Box 11" o:spid="_x0000_s1027" type="#_x0000_t202" style="position:absolute;left:0;text-align:left;margin-left:50.45pt;margin-top:13.7pt;width:374.15pt;height:31.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" strokecolor="#f2f2f2">
                <v:textbox>
                  <w:txbxContent>
                    <w:p w14:paraId="4A6F5DF0" w14:textId="1568C4FF" w:rsidR="005406FA" w:rsidRPr="00E56B55" w:rsidRDefault="005406FA" w:rsidP="008B6E22">
                      <w:pPr>
                        <w:pStyle w:val="Citacin2"/>
                      </w:pPr>
                      <w:r w:rsidRPr="00E56B55">
                        <w:t xml:space="preserve">Apellido, </w:t>
                      </w:r>
                      <w:r w:rsidR="004D7AA5" w:rsidRPr="00E56B55">
                        <w:t>N</w:t>
                      </w:r>
                      <w:r w:rsidR="00D408F0" w:rsidRPr="00E56B55">
                        <w:t xml:space="preserve"> </w:t>
                      </w:r>
                      <w:r w:rsidRPr="00E56B55">
                        <w:rPr>
                          <w:i/>
                        </w:rPr>
                        <w:t>et al</w:t>
                      </w:r>
                      <w:r w:rsidRPr="00E56B55">
                        <w:t>. (X</w:t>
                      </w:r>
                      <w:r w:rsidR="00197BA3" w:rsidRPr="00E56B55">
                        <w:t>X</w:t>
                      </w:r>
                      <w:r w:rsidRPr="00E56B55">
                        <w:t>XX)</w:t>
                      </w:r>
                      <w:r w:rsidR="00755AA0" w:rsidRPr="00E56B55">
                        <w:t>.</w:t>
                      </w:r>
                      <w:r w:rsidRPr="00E56B55">
                        <w:t xml:space="preserve"> Título del artículo escrito en mayúsculas y minúsculas, </w:t>
                      </w:r>
                      <w:r w:rsidR="009E5AF5" w:rsidRPr="0085023B">
                        <w:rPr>
                          <w:i/>
                          <w:lang w:val="en-GB"/>
                        </w:rPr>
                        <w:t>ACE:</w:t>
                      </w:r>
                      <w:r w:rsidR="009E5AF5" w:rsidRPr="0085023B">
                        <w:rPr>
                          <w:lang w:val="en-GB"/>
                        </w:rPr>
                        <w:t xml:space="preserve"> </w:t>
                      </w:r>
                      <w:r w:rsidRPr="0085023B">
                        <w:rPr>
                          <w:i/>
                          <w:lang w:val="en-GB"/>
                        </w:rPr>
                        <w:t>Architecture, City and Environment</w:t>
                      </w:r>
                      <w:r w:rsidRPr="00E56B55">
                        <w:t xml:space="preserve">, </w:t>
                      </w:r>
                      <w:r w:rsidR="000A200A" w:rsidRPr="00853920">
                        <w:rPr>
                          <w:i/>
                          <w:iCs/>
                        </w:rPr>
                        <w:t>v</w:t>
                      </w:r>
                      <w:r w:rsidRPr="00E56B55">
                        <w:t>(</w:t>
                      </w:r>
                      <w:r w:rsidR="000A200A" w:rsidRPr="00E56B55">
                        <w:t>n</w:t>
                      </w:r>
                      <w:r w:rsidRPr="00E56B55">
                        <w:t xml:space="preserve">), </w:t>
                      </w:r>
                      <w:proofErr w:type="spellStart"/>
                      <w:r w:rsidR="000A200A" w:rsidRPr="00E56B55">
                        <w:t>pp</w:t>
                      </w:r>
                      <w:r w:rsidR="007402A9">
                        <w:t>p</w:t>
                      </w:r>
                      <w:r w:rsidR="004D7AA5" w:rsidRPr="00E56B55">
                        <w:t>pp</w:t>
                      </w:r>
                      <w:proofErr w:type="spellEnd"/>
                      <w:r w:rsidR="00755AA0" w:rsidRPr="00E56B55">
                        <w:t>.</w:t>
                      </w:r>
                      <w:r w:rsidR="004D7AA5" w:rsidRPr="00E56B55">
                        <w:t xml:space="preserve"> </w:t>
                      </w:r>
                      <w:hyperlink r:id="rId9" w:history="1">
                        <w:r w:rsidR="00C805BD" w:rsidRPr="001D416B">
                          <w:rPr>
                            <w:rStyle w:val="Hipervnculo"/>
                          </w:rPr>
                          <w:t>http://dx.doi.org/10.5821/ace.xx.xx.xxxxx</w:t>
                        </w:r>
                      </w:hyperlink>
                    </w:p>
                  </w:txbxContent>
                </v:textbox>
                <w10:wrap type="square"/>
              </v:shape>
            </w:pict>
          </mc:Fallback>
        </mc:AlternateContent>
      </w:r>
      <w:r w:rsidR="005406FA" w:rsidRPr="009D77F6">
        <w:rPr>
          <w:lang w:val="en-GB"/>
        </w:rPr>
        <w:t>Citación</w:t>
      </w:r>
    </w:p>
    <w:p w14:paraId="2D739562" w14:textId="77777777" w:rsidR="00FF5ACF" w:rsidRPr="009D77F6" w:rsidRDefault="00FF5ACF" w:rsidP="00F4723C">
      <w:pPr>
        <w:pStyle w:val="Autores"/>
        <w:spacing w:after="0"/>
        <w:rPr>
          <w:lang w:val="en-GB"/>
        </w:rPr>
      </w:pPr>
    </w:p>
    <w:p w14:paraId="4636983C" w14:textId="77777777" w:rsidR="00FF5ACF" w:rsidRPr="009D77F6" w:rsidRDefault="00FF5ACF" w:rsidP="00374FA4">
      <w:pPr>
        <w:pStyle w:val="Autores"/>
        <w:rPr>
          <w:lang w:val="en-GB"/>
        </w:rPr>
      </w:pPr>
    </w:p>
    <w:p w14:paraId="27902891" w14:textId="2F3DC853" w:rsidR="008A123C" w:rsidRPr="007402A9" w:rsidRDefault="004C2556" w:rsidP="00F4723C">
      <w:pPr>
        <w:pStyle w:val="Ttulo"/>
        <w:spacing w:after="0"/>
        <w:rPr>
          <w:lang w:val="en-GB"/>
        </w:rPr>
      </w:pPr>
      <w:r>
        <w:rPr>
          <w:lang w:val="en-GB"/>
        </w:rPr>
        <w:t xml:space="preserve">Title of the Article in </w:t>
      </w:r>
      <w:r w:rsidR="007402A9" w:rsidRPr="007402A9">
        <w:rPr>
          <w:lang w:val="en-GB"/>
        </w:rPr>
        <w:t>En</w:t>
      </w:r>
      <w:r w:rsidR="007402A9">
        <w:rPr>
          <w:lang w:val="en-GB"/>
        </w:rPr>
        <w:t>glish</w:t>
      </w:r>
      <w:r w:rsidR="008A123C" w:rsidRPr="007402A9">
        <w:rPr>
          <w:lang w:val="en-GB"/>
        </w:rPr>
        <w:t xml:space="preserve">, </w:t>
      </w:r>
      <w:r w:rsidR="00C105D2">
        <w:rPr>
          <w:lang w:val="en-GB"/>
        </w:rPr>
        <w:t>F</w:t>
      </w:r>
      <w:r w:rsidR="007402A9" w:rsidRPr="007402A9">
        <w:rPr>
          <w:lang w:val="en-GB"/>
        </w:rPr>
        <w:t xml:space="preserve">ollowing </w:t>
      </w:r>
      <w:r w:rsidR="00C805BD">
        <w:rPr>
          <w:lang w:val="en-GB"/>
        </w:rPr>
        <w:t>the</w:t>
      </w:r>
      <w:r w:rsidR="007402A9" w:rsidRPr="007402A9">
        <w:rPr>
          <w:lang w:val="en-GB"/>
        </w:rPr>
        <w:t xml:space="preserve"> </w:t>
      </w:r>
      <w:r w:rsidR="00C105D2">
        <w:rPr>
          <w:lang w:val="en-GB"/>
        </w:rPr>
        <w:t>S</w:t>
      </w:r>
      <w:r w:rsidR="007402A9" w:rsidRPr="007402A9">
        <w:rPr>
          <w:lang w:val="en-GB"/>
        </w:rPr>
        <w:t xml:space="preserve">ame </w:t>
      </w:r>
      <w:r w:rsidR="00C105D2">
        <w:rPr>
          <w:lang w:val="en-GB"/>
        </w:rPr>
        <w:t>I</w:t>
      </w:r>
      <w:r w:rsidR="007402A9" w:rsidRPr="007402A9">
        <w:rPr>
          <w:lang w:val="en-GB"/>
        </w:rPr>
        <w:t xml:space="preserve">ndications and </w:t>
      </w:r>
      <w:r w:rsidR="00C105D2">
        <w:rPr>
          <w:lang w:val="en-GB"/>
        </w:rPr>
        <w:t>F</w:t>
      </w:r>
      <w:r w:rsidR="007402A9" w:rsidRPr="007402A9">
        <w:rPr>
          <w:lang w:val="en-GB"/>
        </w:rPr>
        <w:t xml:space="preserve">ormats </w:t>
      </w:r>
      <w:r w:rsidR="00112FCB">
        <w:rPr>
          <w:lang w:val="en-GB"/>
        </w:rPr>
        <w:t>as</w:t>
      </w:r>
      <w:r w:rsidR="00C105D2">
        <w:rPr>
          <w:lang w:val="en-GB"/>
        </w:rPr>
        <w:t xml:space="preserve"> </w:t>
      </w:r>
      <w:r w:rsidR="007402A9" w:rsidRPr="007402A9">
        <w:rPr>
          <w:lang w:val="en-GB"/>
        </w:rPr>
        <w:t xml:space="preserve">in </w:t>
      </w:r>
      <w:r w:rsidR="00C105D2">
        <w:rPr>
          <w:lang w:val="en-GB"/>
        </w:rPr>
        <w:t>S</w:t>
      </w:r>
      <w:r w:rsidR="007402A9" w:rsidRPr="007402A9">
        <w:rPr>
          <w:lang w:val="en-GB"/>
        </w:rPr>
        <w:t>panish</w:t>
      </w:r>
    </w:p>
    <w:p w14:paraId="60711878" w14:textId="77777777" w:rsidR="008A123C" w:rsidRPr="0085023B" w:rsidRDefault="008A123C" w:rsidP="00F4723C">
      <w:pPr>
        <w:pStyle w:val="Autores"/>
        <w:spacing w:after="0"/>
        <w:rPr>
          <w:sz w:val="12"/>
          <w:szCs w:val="12"/>
          <w:lang w:val="en-GB"/>
        </w:rPr>
      </w:pPr>
    </w:p>
    <w:p w14:paraId="6DC48C9B" w14:textId="77777777" w:rsidR="008A123C" w:rsidRPr="009D77F6" w:rsidRDefault="008A123C" w:rsidP="00F4723C">
      <w:pPr>
        <w:pStyle w:val="Resumen"/>
        <w:spacing w:after="0"/>
        <w:rPr>
          <w:b/>
          <w:bCs/>
          <w:lang w:val="en-GB"/>
        </w:rPr>
      </w:pPr>
      <w:r w:rsidRPr="00F4723C">
        <w:rPr>
          <w:b/>
          <w:bCs/>
          <w:noProof/>
        </w:rPr>
        <mc:AlternateContent>
          <mc:Choice Requires="wps">
            <w:drawing>
              <wp:anchor distT="45720" distB="45720" distL="114300" distR="114300" simplePos="0" relativeHeight="251669504" behindDoc="0" locked="0" layoutInCell="1" allowOverlap="1" wp14:anchorId="750FD3E8" wp14:editId="7FE0B0F2">
                <wp:simplePos x="0" y="0"/>
                <wp:positionH relativeFrom="column">
                  <wp:posOffset>642620</wp:posOffset>
                </wp:positionH>
                <wp:positionV relativeFrom="paragraph">
                  <wp:posOffset>5715</wp:posOffset>
                </wp:positionV>
                <wp:extent cx="4751070" cy="2070100"/>
                <wp:effectExtent l="0" t="0" r="11430" b="2540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070" cy="2070100"/>
                        </a:xfrm>
                        <a:prstGeom prst="rect">
                          <a:avLst/>
                        </a:prstGeom>
                        <a:solidFill>
                          <a:srgbClr val="FFFFFF"/>
                        </a:solidFill>
                        <a:ln w="9525">
                          <a:solidFill>
                            <a:srgbClr val="F2F2F2"/>
                          </a:solidFill>
                          <a:miter lim="800000"/>
                          <a:headEnd/>
                          <a:tailEnd/>
                        </a:ln>
                      </wps:spPr>
                      <wps:txbx>
                        <w:txbxContent>
                          <w:p w14:paraId="621DAD59" w14:textId="53257ABD" w:rsidR="008A123C" w:rsidRPr="009D77F6" w:rsidRDefault="009D77F6" w:rsidP="008B6E22">
                            <w:pPr>
                              <w:pStyle w:val="Resumen"/>
                              <w:rPr>
                                <w:lang w:val="en-GB"/>
                              </w:rPr>
                            </w:pPr>
                            <w:r w:rsidRPr="009D77F6">
                              <w:rPr>
                                <w:lang w:val="en-GB"/>
                              </w:rPr>
                              <w:t>Abstract of the article in English, following the same indications and formatting as in Spanish. Please read carefully all the instructions and editorial guidelines included in this templ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0FD3E8" id="_x0000_s1028" type="#_x0000_t202" style="position:absolute;left:0;text-align:left;margin-left:50.6pt;margin-top:.45pt;width:374.1pt;height:16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" strokecolor="#f2f2f2">
                <v:textbox>
                  <w:txbxContent>
                    <w:p w14:paraId="621DAD59" w14:textId="53257ABD" w:rsidR="008A123C" w:rsidRPr="009D77F6" w:rsidRDefault="009D77F6" w:rsidP="008B6E22">
                      <w:pPr>
                        <w:pStyle w:val="Resumen"/>
                        <w:rPr>
                          <w:lang w:val="en-GB"/>
                        </w:rPr>
                      </w:pPr>
                      <w:r w:rsidRPr="009D77F6">
                        <w:rPr>
                          <w:lang w:val="en-GB"/>
                        </w:rPr>
                        <w:t>Abstract of the article in English, following the same indications and formatting as in Spanish. Please read carefully all the instructions and editorial guidelines included in this template.</w:t>
                      </w:r>
                    </w:p>
                  </w:txbxContent>
                </v:textbox>
                <w10:wrap type="square"/>
              </v:shape>
            </w:pict>
          </mc:Fallback>
        </mc:AlternateContent>
      </w:r>
      <w:r w:rsidRPr="009D77F6">
        <w:rPr>
          <w:b/>
          <w:bCs/>
          <w:lang w:val="en-GB"/>
        </w:rPr>
        <w:t>Abstract</w:t>
      </w:r>
    </w:p>
    <w:p w14:paraId="28530E6C" w14:textId="77777777" w:rsidR="008A123C" w:rsidRPr="009D77F6" w:rsidRDefault="008A123C" w:rsidP="00F4723C">
      <w:pPr>
        <w:pStyle w:val="Autores"/>
        <w:spacing w:after="0"/>
        <w:rPr>
          <w:lang w:val="en-GB"/>
        </w:rPr>
      </w:pPr>
    </w:p>
    <w:p w14:paraId="155CFF4F" w14:textId="77777777" w:rsidR="008A123C" w:rsidRPr="009D77F6" w:rsidRDefault="008A123C" w:rsidP="00F4723C">
      <w:pPr>
        <w:pStyle w:val="Autores"/>
        <w:spacing w:after="0"/>
        <w:rPr>
          <w:lang w:val="en-GB"/>
        </w:rPr>
      </w:pPr>
    </w:p>
    <w:p w14:paraId="2BBB2469" w14:textId="77777777" w:rsidR="008A123C" w:rsidRPr="009D77F6" w:rsidRDefault="008A123C" w:rsidP="00F4723C">
      <w:pPr>
        <w:pStyle w:val="Autores"/>
        <w:spacing w:after="0"/>
        <w:rPr>
          <w:lang w:val="en-GB"/>
        </w:rPr>
      </w:pPr>
    </w:p>
    <w:p w14:paraId="691677BB" w14:textId="77777777" w:rsidR="008A123C" w:rsidRPr="009D77F6" w:rsidRDefault="008A123C" w:rsidP="00F4723C">
      <w:pPr>
        <w:pStyle w:val="Autores"/>
        <w:spacing w:after="0"/>
        <w:rPr>
          <w:lang w:val="en-GB"/>
        </w:rPr>
      </w:pPr>
    </w:p>
    <w:p w14:paraId="1DFC3F44" w14:textId="77777777" w:rsidR="008A123C" w:rsidRPr="009D77F6" w:rsidRDefault="008A123C" w:rsidP="00F4723C">
      <w:pPr>
        <w:pStyle w:val="Autores"/>
        <w:spacing w:after="0"/>
        <w:rPr>
          <w:lang w:val="en-GB"/>
        </w:rPr>
      </w:pPr>
    </w:p>
    <w:p w14:paraId="7113D09E" w14:textId="77777777" w:rsidR="008A123C" w:rsidRPr="009D77F6" w:rsidRDefault="008A123C" w:rsidP="00F4723C">
      <w:pPr>
        <w:pStyle w:val="Autores"/>
        <w:spacing w:after="0"/>
        <w:rPr>
          <w:lang w:val="en-GB"/>
        </w:rPr>
      </w:pPr>
    </w:p>
    <w:p w14:paraId="20373117" w14:textId="77777777" w:rsidR="008A123C" w:rsidRPr="009D77F6" w:rsidRDefault="008A123C" w:rsidP="00F4723C">
      <w:pPr>
        <w:pStyle w:val="Autores"/>
        <w:spacing w:after="0"/>
        <w:rPr>
          <w:lang w:val="en-GB"/>
        </w:rPr>
      </w:pPr>
    </w:p>
    <w:p w14:paraId="00630438" w14:textId="77777777" w:rsidR="008A123C" w:rsidRPr="009D77F6" w:rsidRDefault="008A123C" w:rsidP="00F4723C">
      <w:pPr>
        <w:pStyle w:val="Autores"/>
        <w:spacing w:after="0"/>
        <w:rPr>
          <w:lang w:val="en-GB"/>
        </w:rPr>
      </w:pPr>
    </w:p>
    <w:p w14:paraId="71A5890B" w14:textId="77777777" w:rsidR="008A123C" w:rsidRPr="009D77F6" w:rsidRDefault="008A123C" w:rsidP="00F4723C">
      <w:pPr>
        <w:pStyle w:val="Autores"/>
        <w:spacing w:after="0"/>
        <w:rPr>
          <w:lang w:val="en-GB"/>
        </w:rPr>
      </w:pPr>
    </w:p>
    <w:p w14:paraId="76876DBF" w14:textId="77777777" w:rsidR="008A123C" w:rsidRPr="009D77F6" w:rsidRDefault="008A123C" w:rsidP="00F4723C">
      <w:pPr>
        <w:pStyle w:val="Autores"/>
        <w:spacing w:after="0"/>
        <w:rPr>
          <w:lang w:val="en-GB"/>
        </w:rPr>
      </w:pPr>
    </w:p>
    <w:p w14:paraId="448A1F43" w14:textId="77777777" w:rsidR="008A123C" w:rsidRPr="009D77F6" w:rsidRDefault="008A123C" w:rsidP="00F4723C">
      <w:pPr>
        <w:pStyle w:val="Autores"/>
        <w:spacing w:after="0"/>
        <w:rPr>
          <w:lang w:val="en-GB"/>
        </w:rPr>
      </w:pPr>
    </w:p>
    <w:p w14:paraId="629A18BD" w14:textId="77777777" w:rsidR="000F3000" w:rsidRPr="009D77F6" w:rsidRDefault="000F3000" w:rsidP="00F4723C">
      <w:pPr>
        <w:pStyle w:val="Autores"/>
        <w:spacing w:after="0"/>
        <w:rPr>
          <w:lang w:val="en-GB"/>
        </w:rPr>
      </w:pPr>
    </w:p>
    <w:p w14:paraId="01DE3652" w14:textId="77777777" w:rsidR="008A123C" w:rsidRPr="009D77F6" w:rsidRDefault="008A123C" w:rsidP="00F4723C">
      <w:pPr>
        <w:pStyle w:val="Autores"/>
        <w:spacing w:after="0"/>
        <w:rPr>
          <w:lang w:val="en-GB"/>
        </w:rPr>
      </w:pPr>
    </w:p>
    <w:p w14:paraId="7B2BB8DC" w14:textId="77777777" w:rsidR="00E77247" w:rsidRPr="0085023B" w:rsidRDefault="00E77247" w:rsidP="00F4723C">
      <w:pPr>
        <w:pStyle w:val="Autores"/>
        <w:spacing w:after="0"/>
        <w:rPr>
          <w:sz w:val="12"/>
          <w:szCs w:val="12"/>
          <w:lang w:val="en-GB"/>
        </w:rPr>
      </w:pPr>
    </w:p>
    <w:p w14:paraId="44D68742" w14:textId="78964EFD" w:rsidR="008A123C" w:rsidRPr="00C805BD" w:rsidRDefault="008A123C" w:rsidP="00374FA4">
      <w:pPr>
        <w:pStyle w:val="Keywords"/>
        <w:spacing w:after="0"/>
        <w:rPr>
          <w:color w:val="FF0000"/>
          <w:lang w:val="en-GB"/>
        </w:rPr>
      </w:pPr>
      <w:r w:rsidRPr="00C805BD">
        <w:rPr>
          <w:b/>
          <w:bCs/>
          <w:lang w:val="en-GB"/>
        </w:rPr>
        <w:t>Keywords:</w:t>
      </w:r>
      <w:r w:rsidRPr="00C805BD">
        <w:rPr>
          <w:lang w:val="en-GB"/>
        </w:rPr>
        <w:t xml:space="preserve"> Keyword 1; keyword 2; keyword 3; keyword 4 </w:t>
      </w:r>
      <w:r w:rsidRPr="00C805BD">
        <w:rPr>
          <w:color w:val="FF0000"/>
          <w:lang w:val="en-GB"/>
        </w:rPr>
        <w:t>(</w:t>
      </w:r>
      <w:proofErr w:type="spellStart"/>
      <w:r w:rsidRPr="00C805BD">
        <w:rPr>
          <w:color w:val="FF0000"/>
          <w:lang w:val="en-GB"/>
        </w:rPr>
        <w:t>M</w:t>
      </w:r>
      <w:r w:rsidR="00C805BD" w:rsidRPr="00C805BD">
        <w:rPr>
          <w:color w:val="FF0000"/>
          <w:lang w:val="en-GB"/>
        </w:rPr>
        <w:t>inimun</w:t>
      </w:r>
      <w:proofErr w:type="spellEnd"/>
      <w:r w:rsidR="00C805BD" w:rsidRPr="00C805BD">
        <w:rPr>
          <w:color w:val="FF0000"/>
          <w:lang w:val="en-GB"/>
        </w:rPr>
        <w:t xml:space="preserve"> three and </w:t>
      </w:r>
      <w:proofErr w:type="spellStart"/>
      <w:r w:rsidR="00C805BD" w:rsidRPr="00C805BD">
        <w:rPr>
          <w:color w:val="FF0000"/>
          <w:lang w:val="en-GB"/>
        </w:rPr>
        <w:t>máximum</w:t>
      </w:r>
      <w:proofErr w:type="spellEnd"/>
      <w:r w:rsidR="00C805BD" w:rsidRPr="00C805BD">
        <w:rPr>
          <w:color w:val="FF0000"/>
          <w:lang w:val="en-GB"/>
        </w:rPr>
        <w:t xml:space="preserve"> four </w:t>
      </w:r>
      <w:r w:rsidR="00FD2D4A">
        <w:rPr>
          <w:color w:val="FF0000"/>
          <w:lang w:val="en-GB"/>
        </w:rPr>
        <w:t>separated by</w:t>
      </w:r>
      <w:r w:rsidR="00853920" w:rsidRPr="00C805BD">
        <w:rPr>
          <w:color w:val="FF0000"/>
          <w:lang w:val="en-GB"/>
        </w:rPr>
        <w:t xml:space="preserve"> “;”)</w:t>
      </w:r>
    </w:p>
    <w:p w14:paraId="050E492B" w14:textId="77777777" w:rsidR="007B1A6E" w:rsidRPr="00C805BD" w:rsidRDefault="007B1A6E" w:rsidP="00374FA4">
      <w:pPr>
        <w:pStyle w:val="Filiacin"/>
        <w:spacing w:after="0"/>
        <w:rPr>
          <w:lang w:val="en-GB"/>
        </w:rPr>
      </w:pPr>
    </w:p>
    <w:p w14:paraId="457C7D49" w14:textId="1F367C01" w:rsidR="00B3566E" w:rsidRPr="00E77247" w:rsidRDefault="00275C91" w:rsidP="008B6E22">
      <w:pPr>
        <w:pStyle w:val="Filiacin"/>
      </w:pPr>
      <w:r w:rsidRPr="0085023B">
        <w:rPr>
          <w:vertAlign w:val="superscript"/>
          <w:lang w:val="en-GB"/>
        </w:rPr>
        <w:t>1</w:t>
      </w:r>
      <w:r w:rsidRPr="0085023B">
        <w:rPr>
          <w:lang w:val="en-GB"/>
        </w:rPr>
        <w:t xml:space="preserve"> </w:t>
      </w:r>
      <w:proofErr w:type="spellStart"/>
      <w:r w:rsidR="004D7AA5" w:rsidRPr="0085023B">
        <w:rPr>
          <w:lang w:val="en-GB"/>
        </w:rPr>
        <w:t>Titulación</w:t>
      </w:r>
      <w:proofErr w:type="spellEnd"/>
      <w:r w:rsidR="004D7AA5" w:rsidRPr="0085023B">
        <w:rPr>
          <w:lang w:val="en-GB"/>
        </w:rPr>
        <w:t xml:space="preserve">, </w:t>
      </w:r>
      <w:proofErr w:type="spellStart"/>
      <w:r w:rsidRPr="0085023B">
        <w:rPr>
          <w:lang w:val="en-GB"/>
        </w:rPr>
        <w:t>Filiación</w:t>
      </w:r>
      <w:proofErr w:type="spellEnd"/>
      <w:r w:rsidR="007B1A6E" w:rsidRPr="0085023B">
        <w:rPr>
          <w:lang w:val="en-GB"/>
        </w:rPr>
        <w:t xml:space="preserve"> </w:t>
      </w:r>
      <w:r w:rsidR="004D7AA5" w:rsidRPr="0085023B">
        <w:rPr>
          <w:lang w:val="en-GB"/>
        </w:rPr>
        <w:t>(</w:t>
      </w:r>
      <w:bookmarkStart w:id="1" w:name="_Hlk125976900"/>
      <w:r w:rsidR="0085023B" w:rsidRPr="0085023B">
        <w:rPr>
          <w:lang w:val="en-GB"/>
        </w:rPr>
        <w:t>ORCiD: XXX</w:t>
      </w:r>
      <w:r w:rsidR="0085023B" w:rsidRPr="0085023B">
        <w:rPr>
          <w:lang w:val="en-GB"/>
        </w:rPr>
        <w:t>X-XXXX-XXXX-XXXX</w:t>
      </w:r>
      <w:r w:rsidR="0085023B" w:rsidRPr="0085023B">
        <w:rPr>
          <w:lang w:val="en-GB"/>
        </w:rPr>
        <w:t>, Scopus Author ID: X</w:t>
      </w:r>
      <w:r w:rsidR="0085023B" w:rsidRPr="0085023B">
        <w:rPr>
          <w:lang w:val="en-GB"/>
        </w:rPr>
        <w:t>-</w:t>
      </w:r>
      <w:r w:rsidR="0085023B" w:rsidRPr="0085023B">
        <w:rPr>
          <w:lang w:val="en-GB"/>
        </w:rPr>
        <w:t>XXXXXXXX, WoS ResearcherID: X</w:t>
      </w:r>
      <w:r w:rsidR="0085023B" w:rsidRPr="0085023B">
        <w:rPr>
          <w:lang w:val="en-GB"/>
        </w:rPr>
        <w:t>XX-XXX</w:t>
      </w:r>
      <w:r w:rsidR="0085023B" w:rsidRPr="0085023B">
        <w:rPr>
          <w:lang w:val="en-GB"/>
        </w:rPr>
        <w:t>XXXX</w:t>
      </w:r>
      <w:bookmarkEnd w:id="1"/>
      <w:r w:rsidR="004D7AA5" w:rsidRPr="0085023B">
        <w:rPr>
          <w:lang w:val="en-GB"/>
        </w:rPr>
        <w:t>)</w:t>
      </w:r>
      <w:r w:rsidRPr="0085023B">
        <w:rPr>
          <w:lang w:val="en-GB"/>
        </w:rPr>
        <w:t xml:space="preserve"> </w:t>
      </w:r>
      <w:r w:rsidR="00D36F08" w:rsidRPr="0085023B">
        <w:rPr>
          <w:lang w:val="en-GB"/>
        </w:rPr>
        <w:t xml:space="preserve">persona </w:t>
      </w:r>
      <w:proofErr w:type="spellStart"/>
      <w:r w:rsidRPr="0085023B">
        <w:rPr>
          <w:lang w:val="en-GB"/>
        </w:rPr>
        <w:t>autora</w:t>
      </w:r>
      <w:proofErr w:type="spellEnd"/>
      <w:r w:rsidRPr="0085023B">
        <w:rPr>
          <w:lang w:val="en-GB"/>
        </w:rPr>
        <w:t xml:space="preserve"> 1, </w:t>
      </w:r>
      <w:r w:rsidRPr="0085023B">
        <w:rPr>
          <w:vertAlign w:val="superscript"/>
          <w:lang w:val="en-GB"/>
        </w:rPr>
        <w:t>2</w:t>
      </w:r>
      <w:r w:rsidRPr="0085023B">
        <w:rPr>
          <w:lang w:val="en-GB"/>
        </w:rPr>
        <w:t xml:space="preserve"> </w:t>
      </w:r>
      <w:proofErr w:type="spellStart"/>
      <w:r w:rsidR="004D7AA5" w:rsidRPr="0085023B">
        <w:rPr>
          <w:lang w:val="en-GB"/>
        </w:rPr>
        <w:t>Titulación</w:t>
      </w:r>
      <w:proofErr w:type="spellEnd"/>
      <w:r w:rsidR="004D7AA5" w:rsidRPr="0085023B">
        <w:rPr>
          <w:lang w:val="en-GB"/>
        </w:rPr>
        <w:t xml:space="preserve">, </w:t>
      </w:r>
      <w:proofErr w:type="spellStart"/>
      <w:r w:rsidR="004D7AA5" w:rsidRPr="0085023B">
        <w:rPr>
          <w:lang w:val="en-GB"/>
        </w:rPr>
        <w:t>Filiación</w:t>
      </w:r>
      <w:proofErr w:type="spellEnd"/>
      <w:r w:rsidR="004D7AA5" w:rsidRPr="0085023B">
        <w:rPr>
          <w:lang w:val="en-GB"/>
        </w:rPr>
        <w:t xml:space="preserve"> (</w:t>
      </w:r>
      <w:r w:rsidR="0085023B" w:rsidRPr="0085023B">
        <w:rPr>
          <w:lang w:val="en-GB"/>
        </w:rPr>
        <w:t>ORCiD: XXXX-XXXX-XXXX-XXXX, Scopus Author ID: X-XXXXXXXX, WoS ResearcherID: XXX-XXXXXXX</w:t>
      </w:r>
      <w:r w:rsidR="004D7AA5" w:rsidRPr="0085023B">
        <w:rPr>
          <w:lang w:val="en-GB"/>
        </w:rPr>
        <w:t xml:space="preserve">) </w:t>
      </w:r>
      <w:r w:rsidR="00D36F08" w:rsidRPr="0085023B">
        <w:rPr>
          <w:lang w:val="en-GB"/>
        </w:rPr>
        <w:t xml:space="preserve">persona </w:t>
      </w:r>
      <w:proofErr w:type="spellStart"/>
      <w:r w:rsidR="00D36F08" w:rsidRPr="0085023B">
        <w:rPr>
          <w:lang w:val="en-GB"/>
        </w:rPr>
        <w:t>autora</w:t>
      </w:r>
      <w:proofErr w:type="spellEnd"/>
      <w:r w:rsidR="00D36F08" w:rsidRPr="0085023B">
        <w:rPr>
          <w:lang w:val="en-GB"/>
        </w:rPr>
        <w:t xml:space="preserve"> </w:t>
      </w:r>
      <w:r w:rsidRPr="0085023B">
        <w:rPr>
          <w:lang w:val="en-GB"/>
        </w:rPr>
        <w:t xml:space="preserve">2, </w:t>
      </w:r>
      <w:r w:rsidRPr="0085023B">
        <w:rPr>
          <w:vertAlign w:val="superscript"/>
          <w:lang w:val="en-GB"/>
        </w:rPr>
        <w:t>3</w:t>
      </w:r>
      <w:r w:rsidRPr="0085023B">
        <w:rPr>
          <w:lang w:val="en-GB"/>
        </w:rPr>
        <w:t xml:space="preserve"> </w:t>
      </w:r>
      <w:proofErr w:type="spellStart"/>
      <w:r w:rsidR="004D7AA5" w:rsidRPr="0085023B">
        <w:rPr>
          <w:lang w:val="en-GB"/>
        </w:rPr>
        <w:t>Titulación</w:t>
      </w:r>
      <w:proofErr w:type="spellEnd"/>
      <w:r w:rsidR="004D7AA5" w:rsidRPr="0085023B">
        <w:rPr>
          <w:lang w:val="en-GB"/>
        </w:rPr>
        <w:t xml:space="preserve">, </w:t>
      </w:r>
      <w:proofErr w:type="spellStart"/>
      <w:r w:rsidR="004D7AA5" w:rsidRPr="0085023B">
        <w:rPr>
          <w:lang w:val="en-GB"/>
        </w:rPr>
        <w:t>Filiación</w:t>
      </w:r>
      <w:proofErr w:type="spellEnd"/>
      <w:r w:rsidR="004D7AA5" w:rsidRPr="0085023B">
        <w:rPr>
          <w:lang w:val="en-GB"/>
        </w:rPr>
        <w:t xml:space="preserve"> (</w:t>
      </w:r>
      <w:r w:rsidR="0085023B" w:rsidRPr="0085023B">
        <w:rPr>
          <w:lang w:val="en-GB"/>
        </w:rPr>
        <w:t>ORCiD: XXXX-XXXX-XXXX-XXXX, Scopus Author ID: X-XXXXXXXX, WoS ResearcherID: XXX-XXXXXXX</w:t>
      </w:r>
      <w:r w:rsidR="004D7AA5" w:rsidRPr="0085023B">
        <w:rPr>
          <w:lang w:val="en-GB"/>
        </w:rPr>
        <w:t xml:space="preserve">) </w:t>
      </w:r>
      <w:r w:rsidR="00D36F08" w:rsidRPr="0085023B">
        <w:rPr>
          <w:lang w:val="en-GB"/>
        </w:rPr>
        <w:t xml:space="preserve">persona </w:t>
      </w:r>
      <w:proofErr w:type="spellStart"/>
      <w:r w:rsidR="00D36F08" w:rsidRPr="0085023B">
        <w:rPr>
          <w:lang w:val="en-GB"/>
        </w:rPr>
        <w:t>autora</w:t>
      </w:r>
      <w:proofErr w:type="spellEnd"/>
      <w:r w:rsidR="000A200A" w:rsidRPr="0085023B">
        <w:rPr>
          <w:lang w:val="en-GB"/>
        </w:rPr>
        <w:t xml:space="preserve"> </w:t>
      </w:r>
      <w:r w:rsidRPr="0085023B">
        <w:rPr>
          <w:lang w:val="en-GB"/>
        </w:rPr>
        <w:t>3</w:t>
      </w:r>
      <w:r w:rsidR="000A200A" w:rsidRPr="0085023B">
        <w:rPr>
          <w:lang w:val="en-GB"/>
        </w:rPr>
        <w:t>.</w:t>
      </w:r>
      <w:r w:rsidR="000C6297" w:rsidRPr="0085023B">
        <w:rPr>
          <w:lang w:val="en-GB"/>
        </w:rPr>
        <w:t xml:space="preserve"> </w:t>
      </w:r>
      <w:r w:rsidR="004A43B9" w:rsidRPr="00E77247">
        <w:rPr>
          <w:color w:val="FF0000"/>
        </w:rPr>
        <w:t>(</w:t>
      </w:r>
      <w:r w:rsidR="000A200A" w:rsidRPr="00E77247">
        <w:rPr>
          <w:color w:val="FF0000"/>
        </w:rPr>
        <w:t xml:space="preserve">Rellenar </w:t>
      </w:r>
      <w:r w:rsidR="00F17897" w:rsidRPr="00E77247">
        <w:rPr>
          <w:color w:val="FF0000"/>
        </w:rPr>
        <w:t>en la versión definitiva</w:t>
      </w:r>
      <w:r w:rsidR="00DC1D02" w:rsidRPr="00E77247">
        <w:rPr>
          <w:color w:val="FF0000"/>
        </w:rPr>
        <w:t xml:space="preserve">, </w:t>
      </w:r>
      <w:r w:rsidR="00DC1D02" w:rsidRPr="00E77247">
        <w:rPr>
          <w:rFonts w:cs="Arial"/>
          <w:color w:val="FF0000"/>
        </w:rPr>
        <w:t>una vez el manuscrito haya sido aceptado para su publicación. Al final del artículo se debe justificar la contribución de cada persona autora</w:t>
      </w:r>
      <w:r w:rsidR="004A43B9" w:rsidRPr="00E77247">
        <w:rPr>
          <w:color w:val="FF0000"/>
        </w:rPr>
        <w:t>)</w:t>
      </w:r>
      <w:r w:rsidR="000A200A" w:rsidRPr="00E77247">
        <w:t xml:space="preserve"> </w:t>
      </w:r>
      <w:r w:rsidR="004D7AA5" w:rsidRPr="00E77247">
        <w:t>C</w:t>
      </w:r>
      <w:r w:rsidR="00F61EB3" w:rsidRPr="00E77247">
        <w:t>orreo de c</w:t>
      </w:r>
      <w:r w:rsidR="004D7AA5" w:rsidRPr="00E77247">
        <w:t xml:space="preserve">ontacto: </w:t>
      </w:r>
      <w:hyperlink r:id="rId10" w:history="1">
        <w:r w:rsidR="00636087" w:rsidRPr="00E77247">
          <w:rPr>
            <w:rStyle w:val="Hipervnculo"/>
            <w:color w:val="auto"/>
            <w:u w:val="none"/>
          </w:rPr>
          <w:t>correo.electrónico@correspondencia.edu</w:t>
        </w:r>
      </w:hyperlink>
      <w:r w:rsidR="00636087" w:rsidRPr="00E77247">
        <w:t xml:space="preserve"> </w:t>
      </w:r>
      <w:r w:rsidR="009E5AF5" w:rsidRPr="00E77247">
        <w:rPr>
          <w:color w:val="FF0000"/>
        </w:rPr>
        <w:t>(</w:t>
      </w:r>
      <w:r w:rsidR="00851126">
        <w:rPr>
          <w:color w:val="FF0000"/>
        </w:rPr>
        <w:t>S</w:t>
      </w:r>
      <w:r w:rsidR="00766904">
        <w:rPr>
          <w:color w:val="FF0000"/>
        </w:rPr>
        <w:t>olo correo del autor de contacto</w:t>
      </w:r>
      <w:r w:rsidR="00851126">
        <w:rPr>
          <w:color w:val="FF0000"/>
        </w:rPr>
        <w:t>. R</w:t>
      </w:r>
      <w:r w:rsidR="009E5AF5" w:rsidRPr="00E77247">
        <w:rPr>
          <w:color w:val="FF0000"/>
        </w:rPr>
        <w:t>ellenar en la versión definitiva)</w:t>
      </w:r>
      <w:r w:rsidR="00B3566E" w:rsidRPr="00E77247">
        <w:br w:type="page"/>
      </w:r>
    </w:p>
    <w:p w14:paraId="625D18AB" w14:textId="77777777" w:rsidR="00D82983" w:rsidRPr="00283204" w:rsidRDefault="00D82983" w:rsidP="00986332">
      <w:pPr>
        <w:pStyle w:val="Ttulo1"/>
      </w:pPr>
      <w:r w:rsidRPr="00283204">
        <w:lastRenderedPageBreak/>
        <w:t>Introducción</w:t>
      </w:r>
      <w:r w:rsidR="000A0BD1" w:rsidRPr="00283204">
        <w:t xml:space="preserve"> o primera sección</w:t>
      </w:r>
      <w:r w:rsidR="00A55317" w:rsidRPr="00283204">
        <w:t xml:space="preserve"> en estilo “Título 1”</w:t>
      </w:r>
      <w:r w:rsidR="00915B5E" w:rsidRPr="00283204">
        <w:t xml:space="preserve"> (</w:t>
      </w:r>
      <w:r w:rsidR="000A200A" w:rsidRPr="00283204">
        <w:t xml:space="preserve">Recuerde </w:t>
      </w:r>
      <w:r w:rsidR="0055412C" w:rsidRPr="00283204">
        <w:t xml:space="preserve">que </w:t>
      </w:r>
      <w:r w:rsidR="00915B5E" w:rsidRPr="00283204">
        <w:t>los títulos no llevan punto final)</w:t>
      </w:r>
    </w:p>
    <w:p w14:paraId="0F05189B" w14:textId="1F6D68EA" w:rsidR="00C73C74" w:rsidRDefault="000A0BD1" w:rsidP="008B6E22">
      <w:r>
        <w:t xml:space="preserve">Aquí inicia el texto de la primera sección, recuerde que el uso de negritas en el propio texto no está permitido, </w:t>
      </w:r>
      <w:r w:rsidRPr="000A0BD1">
        <w:rPr>
          <w:i/>
        </w:rPr>
        <w:t xml:space="preserve">si quiere resaltar </w:t>
      </w:r>
      <w:r>
        <w:rPr>
          <w:i/>
        </w:rPr>
        <w:t>alguna frase</w:t>
      </w:r>
      <w:r w:rsidRPr="000A0BD1">
        <w:rPr>
          <w:i/>
        </w:rPr>
        <w:t xml:space="preserve"> utilice</w:t>
      </w:r>
      <w:r>
        <w:t xml:space="preserve"> </w:t>
      </w:r>
      <w:r w:rsidRPr="000A0BD1">
        <w:rPr>
          <w:i/>
        </w:rPr>
        <w:t>las cursivas</w:t>
      </w:r>
      <w:r>
        <w:t xml:space="preserve">. </w:t>
      </w:r>
      <w:r w:rsidR="00F17897" w:rsidRPr="00F17897">
        <w:t>La extensión máxima de los artículos generales y los derivados de tesis o tesinas no debe superar</w:t>
      </w:r>
      <w:r w:rsidR="005C7297">
        <w:t xml:space="preserve"> en ningún caso</w:t>
      </w:r>
      <w:r w:rsidR="00F17897" w:rsidRPr="00F17897">
        <w:t xml:space="preserve"> las 25 páginas (incluida bibliografía, tablas y figuras), lo que repres</w:t>
      </w:r>
      <w:r w:rsidR="0055412C">
        <w:t xml:space="preserve">enta en torno a 12.000 palabras. </w:t>
      </w:r>
      <w:r w:rsidR="00F17897" w:rsidRPr="00F17897">
        <w:t>Las contribuciones a la sección de Notas podrán ser sensiblemente más cortas, con un mínimo de 8 páginas.</w:t>
      </w:r>
      <w:r w:rsidR="004553E3">
        <w:t xml:space="preserve"> Todos los trabajos que superen la extensión máxima de páginas serán archivados por el comité editorial y no serán sometidos a evaluación.</w:t>
      </w:r>
    </w:p>
    <w:p w14:paraId="454E3CF6" w14:textId="4BBDEF7D" w:rsidR="00133C41" w:rsidRDefault="00133C41" w:rsidP="008B6E22">
      <w:pPr>
        <w:pStyle w:val="Descripcin"/>
      </w:pPr>
      <w:r w:rsidRPr="00903D9F">
        <w:rPr>
          <w:b w:val="0"/>
          <w:bCs w:val="0"/>
        </w:rPr>
        <w:t xml:space="preserve">Tabla </w:t>
      </w:r>
      <w:r w:rsidR="00851126" w:rsidRPr="00903D9F">
        <w:rPr>
          <w:b w:val="0"/>
          <w:bCs w:val="0"/>
        </w:rPr>
        <w:fldChar w:fldCharType="begin"/>
      </w:r>
      <w:r w:rsidR="00851126" w:rsidRPr="00903D9F">
        <w:rPr>
          <w:b w:val="0"/>
          <w:bCs w:val="0"/>
        </w:rPr>
        <w:instrText xml:space="preserve"> SEQ Tabla \* ARABIC </w:instrText>
      </w:r>
      <w:r w:rsidR="00851126" w:rsidRPr="00903D9F">
        <w:rPr>
          <w:b w:val="0"/>
          <w:bCs w:val="0"/>
        </w:rPr>
        <w:fldChar w:fldCharType="separate"/>
      </w:r>
      <w:r w:rsidR="000A200A" w:rsidRPr="00903D9F">
        <w:rPr>
          <w:b w:val="0"/>
          <w:bCs w:val="0"/>
          <w:noProof/>
        </w:rPr>
        <w:t>1</w:t>
      </w:r>
      <w:r w:rsidR="00851126" w:rsidRPr="00903D9F">
        <w:rPr>
          <w:b w:val="0"/>
          <w:bCs w:val="0"/>
          <w:noProof/>
        </w:rPr>
        <w:fldChar w:fldCharType="end"/>
      </w:r>
      <w:r w:rsidR="002C452B" w:rsidRPr="00903D9F">
        <w:rPr>
          <w:b w:val="0"/>
          <w:bCs w:val="0"/>
        </w:rPr>
        <w:t>.</w:t>
      </w:r>
      <w:r w:rsidRPr="006910BB">
        <w:t xml:space="preserve"> Estilos de la Revista </w:t>
      </w:r>
      <w:r w:rsidRPr="00B30A2C">
        <w:t>ACE</w:t>
      </w:r>
      <w:r w:rsidR="00A55317" w:rsidRPr="006910BB">
        <w:t xml:space="preserve"> en estilo “Títulos de tablas o figuras</w:t>
      </w:r>
      <w:r w:rsidR="002C452B" w:rsidRPr="006910BB">
        <w:t>”</w:t>
      </w:r>
      <w:r w:rsidR="00903D9F">
        <w:t xml:space="preserve"> sin punto final</w:t>
      </w:r>
    </w:p>
    <w:tbl>
      <w:tblPr>
        <w:tblW w:w="8505" w:type="dxa"/>
        <w:tblInd w:w="108"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ayout w:type="fixed"/>
        <w:tblLook w:val="04A0" w:firstRow="1" w:lastRow="0" w:firstColumn="1" w:lastColumn="0" w:noHBand="0" w:noVBand="1"/>
      </w:tblPr>
      <w:tblGrid>
        <w:gridCol w:w="880"/>
        <w:gridCol w:w="850"/>
        <w:gridCol w:w="851"/>
        <w:gridCol w:w="992"/>
        <w:gridCol w:w="850"/>
        <w:gridCol w:w="1134"/>
        <w:gridCol w:w="993"/>
        <w:gridCol w:w="1134"/>
        <w:gridCol w:w="821"/>
      </w:tblGrid>
      <w:tr w:rsidR="009679AF" w:rsidRPr="00D622A3" w14:paraId="6BF67C7A" w14:textId="77777777" w:rsidTr="00B3566E">
        <w:tc>
          <w:tcPr>
            <w:tcW w:w="880" w:type="dxa"/>
            <w:tcBorders>
              <w:bottom w:val="single" w:sz="12" w:space="0" w:color="F4B083"/>
            </w:tcBorders>
            <w:shd w:val="clear" w:color="auto" w:fill="auto"/>
          </w:tcPr>
          <w:p w14:paraId="02BB7398" w14:textId="77777777" w:rsidR="002F47DE" w:rsidRPr="00D622A3" w:rsidRDefault="002F47DE" w:rsidP="00D622A3">
            <w:pPr>
              <w:pStyle w:val="TablaEncabezado"/>
            </w:pPr>
            <w:r w:rsidRPr="00D622A3">
              <w:t>Estilo</w:t>
            </w:r>
          </w:p>
        </w:tc>
        <w:tc>
          <w:tcPr>
            <w:tcW w:w="850" w:type="dxa"/>
            <w:tcBorders>
              <w:bottom w:val="single" w:sz="12" w:space="0" w:color="F4B083"/>
            </w:tcBorders>
            <w:shd w:val="clear" w:color="auto" w:fill="auto"/>
          </w:tcPr>
          <w:p w14:paraId="6C4E4583" w14:textId="77777777" w:rsidR="002F47DE" w:rsidRPr="00D622A3" w:rsidRDefault="002F47DE" w:rsidP="00D622A3">
            <w:pPr>
              <w:pStyle w:val="TablaEncabezado"/>
            </w:pPr>
            <w:r w:rsidRPr="00D622A3">
              <w:t>Negrita</w:t>
            </w:r>
          </w:p>
        </w:tc>
        <w:tc>
          <w:tcPr>
            <w:tcW w:w="851" w:type="dxa"/>
            <w:tcBorders>
              <w:bottom w:val="single" w:sz="12" w:space="0" w:color="F4B083"/>
            </w:tcBorders>
            <w:shd w:val="clear" w:color="auto" w:fill="auto"/>
          </w:tcPr>
          <w:p w14:paraId="11CDB4BF" w14:textId="77777777" w:rsidR="002F47DE" w:rsidRPr="00D622A3" w:rsidRDefault="002F47DE" w:rsidP="00D622A3">
            <w:pPr>
              <w:pStyle w:val="TablaEncabezado"/>
            </w:pPr>
            <w:r w:rsidRPr="00D622A3">
              <w:t>Cursiva</w:t>
            </w:r>
          </w:p>
        </w:tc>
        <w:tc>
          <w:tcPr>
            <w:tcW w:w="992" w:type="dxa"/>
            <w:tcBorders>
              <w:bottom w:val="single" w:sz="12" w:space="0" w:color="F4B083"/>
            </w:tcBorders>
            <w:shd w:val="clear" w:color="auto" w:fill="auto"/>
          </w:tcPr>
          <w:p w14:paraId="1B9BBB10" w14:textId="77777777" w:rsidR="002F47DE" w:rsidRPr="00D622A3" w:rsidRDefault="002F47DE" w:rsidP="00D622A3">
            <w:pPr>
              <w:pStyle w:val="TablaEncabezado"/>
            </w:pPr>
            <w:r w:rsidRPr="00D622A3">
              <w:t>Fuente</w:t>
            </w:r>
          </w:p>
        </w:tc>
        <w:tc>
          <w:tcPr>
            <w:tcW w:w="850" w:type="dxa"/>
            <w:tcBorders>
              <w:bottom w:val="single" w:sz="12" w:space="0" w:color="F4B083"/>
            </w:tcBorders>
            <w:shd w:val="clear" w:color="auto" w:fill="auto"/>
          </w:tcPr>
          <w:p w14:paraId="406406B7" w14:textId="77777777" w:rsidR="002F47DE" w:rsidRPr="00D622A3" w:rsidRDefault="002F47DE" w:rsidP="00D622A3">
            <w:pPr>
              <w:pStyle w:val="TablaEncabezado"/>
            </w:pPr>
            <w:r w:rsidRPr="00D622A3">
              <w:t>Tamaño</w:t>
            </w:r>
          </w:p>
        </w:tc>
        <w:tc>
          <w:tcPr>
            <w:tcW w:w="1134" w:type="dxa"/>
            <w:tcBorders>
              <w:bottom w:val="single" w:sz="12" w:space="0" w:color="F4B083"/>
            </w:tcBorders>
            <w:shd w:val="clear" w:color="auto" w:fill="auto"/>
          </w:tcPr>
          <w:p w14:paraId="58627345" w14:textId="77777777" w:rsidR="002F47DE" w:rsidRPr="00D622A3" w:rsidRDefault="002F47DE" w:rsidP="00D622A3">
            <w:pPr>
              <w:pStyle w:val="TablaEncabezado"/>
            </w:pPr>
            <w:r w:rsidRPr="00D622A3">
              <w:t>Mayúscula</w:t>
            </w:r>
            <w:r w:rsidR="004A43B9" w:rsidRPr="00D622A3">
              <w:t>s</w:t>
            </w:r>
          </w:p>
        </w:tc>
        <w:tc>
          <w:tcPr>
            <w:tcW w:w="993" w:type="dxa"/>
            <w:tcBorders>
              <w:bottom w:val="single" w:sz="12" w:space="0" w:color="F4B083"/>
            </w:tcBorders>
            <w:shd w:val="clear" w:color="auto" w:fill="auto"/>
          </w:tcPr>
          <w:p w14:paraId="53ED0145" w14:textId="77777777" w:rsidR="002F47DE" w:rsidRPr="00D622A3" w:rsidRDefault="002F47DE" w:rsidP="00D622A3">
            <w:pPr>
              <w:pStyle w:val="TablaEncabezado"/>
            </w:pPr>
            <w:r w:rsidRPr="00D622A3">
              <w:t>Interlineado</w:t>
            </w:r>
          </w:p>
        </w:tc>
        <w:tc>
          <w:tcPr>
            <w:tcW w:w="1134" w:type="dxa"/>
            <w:tcBorders>
              <w:bottom w:val="single" w:sz="12" w:space="0" w:color="F4B083"/>
            </w:tcBorders>
            <w:shd w:val="clear" w:color="auto" w:fill="auto"/>
          </w:tcPr>
          <w:p w14:paraId="4656A0CA" w14:textId="77777777" w:rsidR="002F47DE" w:rsidRPr="00D622A3" w:rsidRDefault="002F47DE" w:rsidP="00D622A3">
            <w:pPr>
              <w:pStyle w:val="TablaEncabezado"/>
            </w:pPr>
            <w:r w:rsidRPr="00D622A3">
              <w:t>Justificado</w:t>
            </w:r>
          </w:p>
        </w:tc>
        <w:tc>
          <w:tcPr>
            <w:tcW w:w="821" w:type="dxa"/>
            <w:tcBorders>
              <w:bottom w:val="single" w:sz="12" w:space="0" w:color="F4B083"/>
            </w:tcBorders>
            <w:shd w:val="clear" w:color="auto" w:fill="auto"/>
          </w:tcPr>
          <w:p w14:paraId="04632E5E" w14:textId="77777777" w:rsidR="002F47DE" w:rsidRPr="00D622A3" w:rsidRDefault="002F47DE" w:rsidP="00D622A3">
            <w:pPr>
              <w:pStyle w:val="TablaEncabezado"/>
            </w:pPr>
            <w:r w:rsidRPr="00D622A3">
              <w:t>Estilo</w:t>
            </w:r>
            <w:r w:rsidR="004A43B9" w:rsidRPr="00D622A3">
              <w:t xml:space="preserve"> ACE</w:t>
            </w:r>
          </w:p>
        </w:tc>
      </w:tr>
      <w:tr w:rsidR="009679AF" w:rsidRPr="008949A1" w14:paraId="5875E934" w14:textId="77777777" w:rsidTr="00B3566E">
        <w:tc>
          <w:tcPr>
            <w:tcW w:w="880" w:type="dxa"/>
            <w:shd w:val="clear" w:color="auto" w:fill="auto"/>
          </w:tcPr>
          <w:p w14:paraId="6A12343A" w14:textId="77777777" w:rsidR="002F47DE" w:rsidRPr="008949A1" w:rsidRDefault="002F47DE" w:rsidP="00942B27">
            <w:pPr>
              <w:spacing w:after="0"/>
              <w:rPr>
                <w:color w:val="C45911"/>
                <w:sz w:val="4"/>
                <w:szCs w:val="4"/>
              </w:rPr>
            </w:pPr>
          </w:p>
        </w:tc>
        <w:tc>
          <w:tcPr>
            <w:tcW w:w="850" w:type="dxa"/>
            <w:shd w:val="clear" w:color="auto" w:fill="auto"/>
          </w:tcPr>
          <w:p w14:paraId="576A8217" w14:textId="77777777" w:rsidR="002F47DE" w:rsidRPr="008949A1" w:rsidRDefault="002F47DE" w:rsidP="00942B27">
            <w:pPr>
              <w:spacing w:after="0"/>
              <w:rPr>
                <w:color w:val="C45911"/>
                <w:sz w:val="4"/>
                <w:szCs w:val="4"/>
              </w:rPr>
            </w:pPr>
          </w:p>
        </w:tc>
        <w:tc>
          <w:tcPr>
            <w:tcW w:w="851" w:type="dxa"/>
            <w:shd w:val="clear" w:color="auto" w:fill="auto"/>
          </w:tcPr>
          <w:p w14:paraId="2C0D9136" w14:textId="77777777" w:rsidR="002F47DE" w:rsidRPr="008949A1" w:rsidRDefault="002F47DE" w:rsidP="00942B27">
            <w:pPr>
              <w:spacing w:after="0"/>
              <w:rPr>
                <w:color w:val="C45911"/>
                <w:sz w:val="4"/>
                <w:szCs w:val="4"/>
              </w:rPr>
            </w:pPr>
          </w:p>
        </w:tc>
        <w:tc>
          <w:tcPr>
            <w:tcW w:w="992" w:type="dxa"/>
            <w:shd w:val="clear" w:color="auto" w:fill="auto"/>
          </w:tcPr>
          <w:p w14:paraId="1F888AD4" w14:textId="77777777" w:rsidR="002F47DE" w:rsidRPr="008949A1" w:rsidRDefault="002F47DE" w:rsidP="00942B27">
            <w:pPr>
              <w:spacing w:after="0"/>
              <w:rPr>
                <w:color w:val="C45911"/>
                <w:sz w:val="4"/>
                <w:szCs w:val="4"/>
              </w:rPr>
            </w:pPr>
          </w:p>
        </w:tc>
        <w:tc>
          <w:tcPr>
            <w:tcW w:w="850" w:type="dxa"/>
            <w:shd w:val="clear" w:color="auto" w:fill="auto"/>
          </w:tcPr>
          <w:p w14:paraId="5442A20F" w14:textId="77777777" w:rsidR="002F47DE" w:rsidRPr="008949A1" w:rsidRDefault="002F47DE" w:rsidP="00942B27">
            <w:pPr>
              <w:spacing w:after="0"/>
              <w:rPr>
                <w:color w:val="C45911"/>
                <w:sz w:val="4"/>
                <w:szCs w:val="4"/>
              </w:rPr>
            </w:pPr>
          </w:p>
        </w:tc>
        <w:tc>
          <w:tcPr>
            <w:tcW w:w="1134" w:type="dxa"/>
            <w:shd w:val="clear" w:color="auto" w:fill="auto"/>
          </w:tcPr>
          <w:p w14:paraId="1B4FF863" w14:textId="77777777" w:rsidR="002F47DE" w:rsidRPr="008949A1" w:rsidRDefault="002F47DE" w:rsidP="00942B27">
            <w:pPr>
              <w:spacing w:after="0"/>
              <w:rPr>
                <w:color w:val="C45911"/>
                <w:sz w:val="4"/>
                <w:szCs w:val="4"/>
              </w:rPr>
            </w:pPr>
          </w:p>
        </w:tc>
        <w:tc>
          <w:tcPr>
            <w:tcW w:w="993" w:type="dxa"/>
            <w:shd w:val="clear" w:color="auto" w:fill="auto"/>
          </w:tcPr>
          <w:p w14:paraId="65F8A6C2" w14:textId="77777777" w:rsidR="002F47DE" w:rsidRPr="008949A1" w:rsidRDefault="002F47DE" w:rsidP="00942B27">
            <w:pPr>
              <w:spacing w:after="0"/>
              <w:rPr>
                <w:color w:val="C45911"/>
                <w:sz w:val="4"/>
                <w:szCs w:val="4"/>
              </w:rPr>
            </w:pPr>
          </w:p>
        </w:tc>
        <w:tc>
          <w:tcPr>
            <w:tcW w:w="1134" w:type="dxa"/>
            <w:shd w:val="clear" w:color="auto" w:fill="auto"/>
          </w:tcPr>
          <w:p w14:paraId="0F22548B" w14:textId="77777777" w:rsidR="002F47DE" w:rsidRPr="008949A1" w:rsidRDefault="002F47DE" w:rsidP="00942B27">
            <w:pPr>
              <w:spacing w:after="0"/>
              <w:rPr>
                <w:color w:val="C45911"/>
                <w:sz w:val="4"/>
                <w:szCs w:val="4"/>
              </w:rPr>
            </w:pPr>
          </w:p>
        </w:tc>
        <w:tc>
          <w:tcPr>
            <w:tcW w:w="821" w:type="dxa"/>
            <w:shd w:val="clear" w:color="auto" w:fill="auto"/>
          </w:tcPr>
          <w:p w14:paraId="331219D6" w14:textId="77777777" w:rsidR="002F47DE" w:rsidRPr="008949A1" w:rsidRDefault="002F47DE" w:rsidP="00942B27">
            <w:pPr>
              <w:spacing w:after="0"/>
              <w:rPr>
                <w:color w:val="C45911"/>
                <w:sz w:val="4"/>
                <w:szCs w:val="4"/>
              </w:rPr>
            </w:pPr>
          </w:p>
        </w:tc>
      </w:tr>
      <w:tr w:rsidR="009679AF" w:rsidRPr="009679AF" w14:paraId="3C7A7D09" w14:textId="77777777" w:rsidTr="00B3566E">
        <w:tc>
          <w:tcPr>
            <w:tcW w:w="880" w:type="dxa"/>
            <w:shd w:val="clear" w:color="auto" w:fill="auto"/>
          </w:tcPr>
          <w:p w14:paraId="3E804E27" w14:textId="77777777" w:rsidR="002F47DE" w:rsidRPr="009679AF" w:rsidRDefault="008075F2" w:rsidP="00A77605">
            <w:pPr>
              <w:pStyle w:val="TablaCuerpo"/>
            </w:pPr>
            <w:r w:rsidRPr="009679AF">
              <w:t xml:space="preserve">Título </w:t>
            </w:r>
            <w:r w:rsidR="004A43B9" w:rsidRPr="009679AF">
              <w:t xml:space="preserve">y, en su </w:t>
            </w:r>
            <w:r w:rsidR="004A43B9" w:rsidRPr="00A77605">
              <w:t>caso, subtitulo</w:t>
            </w:r>
            <w:r w:rsidR="004A43B9" w:rsidRPr="009679AF">
              <w:t xml:space="preserve"> </w:t>
            </w:r>
            <w:r w:rsidRPr="009679AF">
              <w:t>del artículo</w:t>
            </w:r>
          </w:p>
        </w:tc>
        <w:tc>
          <w:tcPr>
            <w:tcW w:w="850" w:type="dxa"/>
            <w:shd w:val="clear" w:color="auto" w:fill="auto"/>
          </w:tcPr>
          <w:p w14:paraId="5B42F4F9" w14:textId="77777777" w:rsidR="002F47DE" w:rsidRPr="009679AF" w:rsidRDefault="008075F2" w:rsidP="00A77605">
            <w:pPr>
              <w:pStyle w:val="TablaCuerpo"/>
            </w:pPr>
            <w:r w:rsidRPr="009679AF">
              <w:t>sí</w:t>
            </w:r>
          </w:p>
        </w:tc>
        <w:tc>
          <w:tcPr>
            <w:tcW w:w="851" w:type="dxa"/>
            <w:shd w:val="clear" w:color="auto" w:fill="auto"/>
          </w:tcPr>
          <w:p w14:paraId="32BCE740" w14:textId="77777777" w:rsidR="002F47DE" w:rsidRPr="009679AF" w:rsidRDefault="008075F2" w:rsidP="00A77605">
            <w:pPr>
              <w:pStyle w:val="TablaCuerpo"/>
            </w:pPr>
            <w:r w:rsidRPr="009679AF">
              <w:t>no</w:t>
            </w:r>
          </w:p>
        </w:tc>
        <w:tc>
          <w:tcPr>
            <w:tcW w:w="992" w:type="dxa"/>
            <w:shd w:val="clear" w:color="auto" w:fill="auto"/>
          </w:tcPr>
          <w:p w14:paraId="14004038" w14:textId="77777777" w:rsidR="002F47DE" w:rsidRPr="009679AF" w:rsidRDefault="008075F2" w:rsidP="00A77605">
            <w:pPr>
              <w:pStyle w:val="TablaCuerpo"/>
            </w:pPr>
            <w:r w:rsidRPr="009679AF">
              <w:t xml:space="preserve">Baskerville </w:t>
            </w:r>
            <w:proofErr w:type="spellStart"/>
            <w:r w:rsidRPr="009679AF">
              <w:t>old</w:t>
            </w:r>
            <w:proofErr w:type="spellEnd"/>
            <w:r w:rsidRPr="009679AF">
              <w:t xml:space="preserve"> </w:t>
            </w:r>
            <w:proofErr w:type="spellStart"/>
            <w:r w:rsidRPr="009679AF">
              <w:t>face</w:t>
            </w:r>
            <w:proofErr w:type="spellEnd"/>
          </w:p>
        </w:tc>
        <w:tc>
          <w:tcPr>
            <w:tcW w:w="850" w:type="dxa"/>
            <w:shd w:val="clear" w:color="auto" w:fill="auto"/>
          </w:tcPr>
          <w:p w14:paraId="68AC6022" w14:textId="77777777" w:rsidR="002F47DE" w:rsidRPr="009679AF" w:rsidRDefault="008075F2" w:rsidP="00A77605">
            <w:pPr>
              <w:pStyle w:val="TablaCuerpo"/>
            </w:pPr>
            <w:r w:rsidRPr="009679AF">
              <w:t>18</w:t>
            </w:r>
          </w:p>
        </w:tc>
        <w:tc>
          <w:tcPr>
            <w:tcW w:w="1134" w:type="dxa"/>
            <w:shd w:val="clear" w:color="auto" w:fill="auto"/>
          </w:tcPr>
          <w:p w14:paraId="37F0F69B" w14:textId="77777777" w:rsidR="002F47DE" w:rsidRPr="009679AF" w:rsidRDefault="008075F2" w:rsidP="00A77605">
            <w:pPr>
              <w:pStyle w:val="TablaCuerpo"/>
            </w:pPr>
            <w:r w:rsidRPr="009679AF">
              <w:t>Según corresponda</w:t>
            </w:r>
          </w:p>
        </w:tc>
        <w:tc>
          <w:tcPr>
            <w:tcW w:w="993" w:type="dxa"/>
            <w:shd w:val="clear" w:color="auto" w:fill="auto"/>
          </w:tcPr>
          <w:p w14:paraId="3231749F" w14:textId="77777777" w:rsidR="002F47DE" w:rsidRPr="009679AF" w:rsidRDefault="008075F2" w:rsidP="00A77605">
            <w:pPr>
              <w:pStyle w:val="TablaCuerpo"/>
            </w:pPr>
            <w:r w:rsidRPr="009679AF">
              <w:t>1,15</w:t>
            </w:r>
          </w:p>
        </w:tc>
        <w:tc>
          <w:tcPr>
            <w:tcW w:w="1134" w:type="dxa"/>
            <w:shd w:val="clear" w:color="auto" w:fill="auto"/>
          </w:tcPr>
          <w:p w14:paraId="2E53C936" w14:textId="77777777" w:rsidR="002F47DE" w:rsidRPr="009679AF" w:rsidRDefault="008075F2" w:rsidP="00A77605">
            <w:pPr>
              <w:pStyle w:val="TablaCuerpo"/>
            </w:pPr>
            <w:r w:rsidRPr="009679AF">
              <w:t>Izquierda</w:t>
            </w:r>
          </w:p>
        </w:tc>
        <w:tc>
          <w:tcPr>
            <w:tcW w:w="821" w:type="dxa"/>
            <w:shd w:val="clear" w:color="auto" w:fill="auto"/>
          </w:tcPr>
          <w:p w14:paraId="5F5AE11A" w14:textId="77777777" w:rsidR="002F47DE" w:rsidRPr="009679AF" w:rsidRDefault="008075F2" w:rsidP="00A77605">
            <w:pPr>
              <w:pStyle w:val="TablaCuerpo"/>
            </w:pPr>
            <w:r w:rsidRPr="009679AF">
              <w:t>Título</w:t>
            </w:r>
          </w:p>
        </w:tc>
      </w:tr>
      <w:tr w:rsidR="009679AF" w:rsidRPr="009679AF" w14:paraId="713309D6" w14:textId="77777777" w:rsidTr="00B3566E">
        <w:tc>
          <w:tcPr>
            <w:tcW w:w="880" w:type="dxa"/>
            <w:shd w:val="clear" w:color="auto" w:fill="auto"/>
          </w:tcPr>
          <w:p w14:paraId="421B8CE6" w14:textId="77777777" w:rsidR="002F47DE" w:rsidRPr="009679AF" w:rsidRDefault="004A43B9" w:rsidP="00A77605">
            <w:pPr>
              <w:pStyle w:val="TablaCuerpo"/>
            </w:pPr>
            <w:r w:rsidRPr="009679AF">
              <w:t>Título de la sección</w:t>
            </w:r>
          </w:p>
        </w:tc>
        <w:tc>
          <w:tcPr>
            <w:tcW w:w="850" w:type="dxa"/>
            <w:shd w:val="clear" w:color="auto" w:fill="auto"/>
          </w:tcPr>
          <w:p w14:paraId="35F92A19" w14:textId="77777777" w:rsidR="002F47DE" w:rsidRPr="009679AF" w:rsidRDefault="004A43B9" w:rsidP="00A77605">
            <w:pPr>
              <w:pStyle w:val="TablaCuerpo"/>
            </w:pPr>
            <w:r w:rsidRPr="009679AF">
              <w:t>no</w:t>
            </w:r>
          </w:p>
        </w:tc>
        <w:tc>
          <w:tcPr>
            <w:tcW w:w="851" w:type="dxa"/>
            <w:shd w:val="clear" w:color="auto" w:fill="auto"/>
          </w:tcPr>
          <w:p w14:paraId="32D0D30E" w14:textId="77777777" w:rsidR="002F47DE" w:rsidRPr="009679AF" w:rsidRDefault="004A43B9" w:rsidP="00A77605">
            <w:pPr>
              <w:pStyle w:val="TablaCuerpo"/>
            </w:pPr>
            <w:r w:rsidRPr="009679AF">
              <w:t>no</w:t>
            </w:r>
          </w:p>
        </w:tc>
        <w:tc>
          <w:tcPr>
            <w:tcW w:w="992" w:type="dxa"/>
            <w:shd w:val="clear" w:color="auto" w:fill="auto"/>
          </w:tcPr>
          <w:p w14:paraId="103D8EFD" w14:textId="77777777" w:rsidR="002F47DE" w:rsidRPr="009679AF" w:rsidRDefault="00723B74" w:rsidP="00A77605">
            <w:pPr>
              <w:pStyle w:val="TablaCuerpo"/>
            </w:pPr>
            <w:proofErr w:type="spellStart"/>
            <w:r w:rsidRPr="009679AF">
              <w:t>Work</w:t>
            </w:r>
            <w:proofErr w:type="spellEnd"/>
            <w:r w:rsidRPr="009679AF">
              <w:t xml:space="preserve"> Sans</w:t>
            </w:r>
            <w:r w:rsidR="004A43B9" w:rsidRPr="009679AF">
              <w:t xml:space="preserve"> Light</w:t>
            </w:r>
          </w:p>
        </w:tc>
        <w:tc>
          <w:tcPr>
            <w:tcW w:w="850" w:type="dxa"/>
            <w:shd w:val="clear" w:color="auto" w:fill="auto"/>
          </w:tcPr>
          <w:p w14:paraId="24A33DA7" w14:textId="77777777" w:rsidR="002F47DE" w:rsidRPr="009679AF" w:rsidRDefault="004A43B9" w:rsidP="00A77605">
            <w:pPr>
              <w:pStyle w:val="TablaCuerpo"/>
            </w:pPr>
            <w:r w:rsidRPr="009679AF">
              <w:t>12</w:t>
            </w:r>
          </w:p>
        </w:tc>
        <w:tc>
          <w:tcPr>
            <w:tcW w:w="1134" w:type="dxa"/>
            <w:shd w:val="clear" w:color="auto" w:fill="auto"/>
          </w:tcPr>
          <w:p w14:paraId="2580FCEC" w14:textId="77777777" w:rsidR="002F47DE" w:rsidRPr="009679AF" w:rsidRDefault="004A43B9" w:rsidP="00A77605">
            <w:pPr>
              <w:pStyle w:val="TablaCuerpo"/>
            </w:pPr>
            <w:r w:rsidRPr="009679AF">
              <w:t>Según corresponda</w:t>
            </w:r>
          </w:p>
        </w:tc>
        <w:tc>
          <w:tcPr>
            <w:tcW w:w="993" w:type="dxa"/>
            <w:shd w:val="clear" w:color="auto" w:fill="auto"/>
          </w:tcPr>
          <w:p w14:paraId="6073A7A0" w14:textId="77777777" w:rsidR="002F47DE" w:rsidRPr="009679AF" w:rsidRDefault="004A43B9" w:rsidP="00A77605">
            <w:pPr>
              <w:pStyle w:val="TablaCuerpo"/>
            </w:pPr>
            <w:r w:rsidRPr="009679AF">
              <w:t>1,15</w:t>
            </w:r>
          </w:p>
        </w:tc>
        <w:tc>
          <w:tcPr>
            <w:tcW w:w="1134" w:type="dxa"/>
            <w:shd w:val="clear" w:color="auto" w:fill="auto"/>
          </w:tcPr>
          <w:p w14:paraId="4FF28050" w14:textId="77777777" w:rsidR="002F47DE" w:rsidRPr="009679AF" w:rsidRDefault="004A43B9" w:rsidP="00A77605">
            <w:pPr>
              <w:pStyle w:val="TablaCuerpo"/>
            </w:pPr>
            <w:r w:rsidRPr="009679AF">
              <w:t>Izquierda</w:t>
            </w:r>
          </w:p>
        </w:tc>
        <w:tc>
          <w:tcPr>
            <w:tcW w:w="821" w:type="dxa"/>
            <w:shd w:val="clear" w:color="auto" w:fill="auto"/>
          </w:tcPr>
          <w:p w14:paraId="25315914" w14:textId="77777777" w:rsidR="002F47DE" w:rsidRPr="009679AF" w:rsidRDefault="004A43B9" w:rsidP="00A77605">
            <w:pPr>
              <w:pStyle w:val="TablaCuerpo"/>
            </w:pPr>
            <w:r w:rsidRPr="009679AF">
              <w:t>Título 1</w:t>
            </w:r>
          </w:p>
        </w:tc>
      </w:tr>
      <w:tr w:rsidR="009679AF" w:rsidRPr="009679AF" w14:paraId="163EB9B7" w14:textId="77777777" w:rsidTr="00B3566E">
        <w:tc>
          <w:tcPr>
            <w:tcW w:w="880" w:type="dxa"/>
            <w:shd w:val="clear" w:color="auto" w:fill="auto"/>
          </w:tcPr>
          <w:p w14:paraId="4E0D5213" w14:textId="77777777" w:rsidR="002F47DE" w:rsidRPr="009679AF" w:rsidRDefault="004A43B9" w:rsidP="00A77605">
            <w:pPr>
              <w:pStyle w:val="TablaCuerpo"/>
            </w:pPr>
            <w:r w:rsidRPr="009679AF">
              <w:t>Subtítulo de la sección</w:t>
            </w:r>
          </w:p>
        </w:tc>
        <w:tc>
          <w:tcPr>
            <w:tcW w:w="850" w:type="dxa"/>
            <w:shd w:val="clear" w:color="auto" w:fill="auto"/>
          </w:tcPr>
          <w:p w14:paraId="70127C24" w14:textId="77777777" w:rsidR="002F47DE" w:rsidRPr="009679AF" w:rsidRDefault="004A43B9" w:rsidP="00A77605">
            <w:pPr>
              <w:pStyle w:val="TablaCuerpo"/>
            </w:pPr>
            <w:r w:rsidRPr="009679AF">
              <w:t>no</w:t>
            </w:r>
          </w:p>
        </w:tc>
        <w:tc>
          <w:tcPr>
            <w:tcW w:w="851" w:type="dxa"/>
            <w:shd w:val="clear" w:color="auto" w:fill="auto"/>
          </w:tcPr>
          <w:p w14:paraId="103157BC" w14:textId="77777777" w:rsidR="002F47DE" w:rsidRPr="009679AF" w:rsidRDefault="004A43B9" w:rsidP="00A77605">
            <w:pPr>
              <w:pStyle w:val="TablaCuerpo"/>
            </w:pPr>
            <w:r w:rsidRPr="009679AF">
              <w:t>sí</w:t>
            </w:r>
          </w:p>
        </w:tc>
        <w:tc>
          <w:tcPr>
            <w:tcW w:w="992" w:type="dxa"/>
            <w:shd w:val="clear" w:color="auto" w:fill="auto"/>
          </w:tcPr>
          <w:p w14:paraId="4FFF7514" w14:textId="77777777" w:rsidR="002F47DE" w:rsidRPr="009679AF" w:rsidRDefault="00723B74" w:rsidP="00A77605">
            <w:pPr>
              <w:pStyle w:val="TablaCuerpo"/>
            </w:pPr>
            <w:proofErr w:type="spellStart"/>
            <w:r w:rsidRPr="009679AF">
              <w:t>Work</w:t>
            </w:r>
            <w:proofErr w:type="spellEnd"/>
            <w:r w:rsidRPr="009679AF">
              <w:t xml:space="preserve"> Sans</w:t>
            </w:r>
            <w:r w:rsidR="004A43B9" w:rsidRPr="009679AF">
              <w:t xml:space="preserve"> Light</w:t>
            </w:r>
          </w:p>
        </w:tc>
        <w:tc>
          <w:tcPr>
            <w:tcW w:w="850" w:type="dxa"/>
            <w:shd w:val="clear" w:color="auto" w:fill="auto"/>
          </w:tcPr>
          <w:p w14:paraId="163B596F" w14:textId="77777777" w:rsidR="002F47DE" w:rsidRPr="009679AF" w:rsidRDefault="004A43B9" w:rsidP="00A77605">
            <w:pPr>
              <w:pStyle w:val="TablaCuerpo"/>
            </w:pPr>
            <w:r w:rsidRPr="009679AF">
              <w:t>12</w:t>
            </w:r>
          </w:p>
        </w:tc>
        <w:tc>
          <w:tcPr>
            <w:tcW w:w="1134" w:type="dxa"/>
            <w:shd w:val="clear" w:color="auto" w:fill="auto"/>
          </w:tcPr>
          <w:p w14:paraId="7DE2B0A4" w14:textId="77777777" w:rsidR="002F47DE" w:rsidRPr="009679AF" w:rsidRDefault="004A43B9" w:rsidP="00A77605">
            <w:pPr>
              <w:pStyle w:val="TablaCuerpo"/>
            </w:pPr>
            <w:r w:rsidRPr="009679AF">
              <w:t>Según corresponda</w:t>
            </w:r>
          </w:p>
        </w:tc>
        <w:tc>
          <w:tcPr>
            <w:tcW w:w="993" w:type="dxa"/>
            <w:shd w:val="clear" w:color="auto" w:fill="auto"/>
          </w:tcPr>
          <w:p w14:paraId="7C9F820E" w14:textId="77777777" w:rsidR="002F47DE" w:rsidRPr="009679AF" w:rsidRDefault="004A43B9" w:rsidP="00A77605">
            <w:pPr>
              <w:pStyle w:val="TablaCuerpo"/>
            </w:pPr>
            <w:r w:rsidRPr="009679AF">
              <w:t>1,15</w:t>
            </w:r>
          </w:p>
        </w:tc>
        <w:tc>
          <w:tcPr>
            <w:tcW w:w="1134" w:type="dxa"/>
            <w:shd w:val="clear" w:color="auto" w:fill="auto"/>
          </w:tcPr>
          <w:p w14:paraId="0E4D444E" w14:textId="77777777" w:rsidR="002F47DE" w:rsidRPr="009679AF" w:rsidRDefault="004A43B9" w:rsidP="00A77605">
            <w:pPr>
              <w:pStyle w:val="TablaCuerpo"/>
            </w:pPr>
            <w:r w:rsidRPr="009679AF">
              <w:t>Izquierda</w:t>
            </w:r>
          </w:p>
        </w:tc>
        <w:tc>
          <w:tcPr>
            <w:tcW w:w="821" w:type="dxa"/>
            <w:shd w:val="clear" w:color="auto" w:fill="auto"/>
          </w:tcPr>
          <w:p w14:paraId="4542297F" w14:textId="77777777" w:rsidR="002F47DE" w:rsidRPr="009679AF" w:rsidRDefault="004A43B9" w:rsidP="00A77605">
            <w:pPr>
              <w:pStyle w:val="TablaCuerpo"/>
            </w:pPr>
            <w:r w:rsidRPr="009679AF">
              <w:t>Título 2</w:t>
            </w:r>
          </w:p>
        </w:tc>
      </w:tr>
      <w:tr w:rsidR="009679AF" w:rsidRPr="009679AF" w14:paraId="5331AB5D" w14:textId="77777777" w:rsidTr="00B3566E">
        <w:tc>
          <w:tcPr>
            <w:tcW w:w="880" w:type="dxa"/>
            <w:shd w:val="clear" w:color="auto" w:fill="auto"/>
          </w:tcPr>
          <w:p w14:paraId="7F676D61" w14:textId="77777777" w:rsidR="002F47DE" w:rsidRPr="009679AF" w:rsidRDefault="004A43B9" w:rsidP="00A77605">
            <w:pPr>
              <w:pStyle w:val="TablaCuerpo"/>
            </w:pPr>
            <w:r w:rsidRPr="009679AF">
              <w:t>Títulos de cuadros y figuras</w:t>
            </w:r>
          </w:p>
        </w:tc>
        <w:tc>
          <w:tcPr>
            <w:tcW w:w="850" w:type="dxa"/>
            <w:shd w:val="clear" w:color="auto" w:fill="auto"/>
          </w:tcPr>
          <w:p w14:paraId="3DDC2284" w14:textId="77777777" w:rsidR="002F47DE" w:rsidRPr="009679AF" w:rsidRDefault="004A43B9" w:rsidP="00A77605">
            <w:pPr>
              <w:pStyle w:val="TablaCuerpo"/>
            </w:pPr>
            <w:r w:rsidRPr="009679AF">
              <w:t>no</w:t>
            </w:r>
          </w:p>
        </w:tc>
        <w:tc>
          <w:tcPr>
            <w:tcW w:w="851" w:type="dxa"/>
            <w:shd w:val="clear" w:color="auto" w:fill="auto"/>
          </w:tcPr>
          <w:p w14:paraId="4124FA98" w14:textId="77777777" w:rsidR="002F47DE" w:rsidRPr="009679AF" w:rsidRDefault="004A43B9" w:rsidP="00A77605">
            <w:pPr>
              <w:pStyle w:val="TablaCuerpo"/>
            </w:pPr>
            <w:r w:rsidRPr="009679AF">
              <w:t>no</w:t>
            </w:r>
          </w:p>
        </w:tc>
        <w:tc>
          <w:tcPr>
            <w:tcW w:w="992" w:type="dxa"/>
            <w:shd w:val="clear" w:color="auto" w:fill="auto"/>
          </w:tcPr>
          <w:p w14:paraId="42AE6E7D" w14:textId="77777777" w:rsidR="002F47DE" w:rsidRPr="009679AF" w:rsidRDefault="00723B74" w:rsidP="00A77605">
            <w:pPr>
              <w:pStyle w:val="TablaCuerpo"/>
            </w:pPr>
            <w:proofErr w:type="spellStart"/>
            <w:r w:rsidRPr="009679AF">
              <w:t>Work</w:t>
            </w:r>
            <w:proofErr w:type="spellEnd"/>
            <w:r w:rsidRPr="009679AF">
              <w:t xml:space="preserve"> Sans</w:t>
            </w:r>
            <w:r w:rsidR="004A43B9" w:rsidRPr="009679AF">
              <w:t xml:space="preserve"> Light</w:t>
            </w:r>
          </w:p>
        </w:tc>
        <w:tc>
          <w:tcPr>
            <w:tcW w:w="850" w:type="dxa"/>
            <w:shd w:val="clear" w:color="auto" w:fill="auto"/>
          </w:tcPr>
          <w:p w14:paraId="38D18003" w14:textId="77777777" w:rsidR="002F47DE" w:rsidRPr="009679AF" w:rsidRDefault="009E5AF5" w:rsidP="00A77605">
            <w:pPr>
              <w:pStyle w:val="TablaCuerpo"/>
            </w:pPr>
            <w:r w:rsidRPr="009679AF">
              <w:t>10</w:t>
            </w:r>
          </w:p>
        </w:tc>
        <w:tc>
          <w:tcPr>
            <w:tcW w:w="1134" w:type="dxa"/>
            <w:shd w:val="clear" w:color="auto" w:fill="auto"/>
          </w:tcPr>
          <w:p w14:paraId="5828BB52" w14:textId="77777777" w:rsidR="002F47DE" w:rsidRPr="009679AF" w:rsidRDefault="004A43B9" w:rsidP="00A77605">
            <w:pPr>
              <w:pStyle w:val="TablaCuerpo"/>
            </w:pPr>
            <w:r w:rsidRPr="009679AF">
              <w:t>Según corresponda</w:t>
            </w:r>
          </w:p>
        </w:tc>
        <w:tc>
          <w:tcPr>
            <w:tcW w:w="993" w:type="dxa"/>
            <w:shd w:val="clear" w:color="auto" w:fill="auto"/>
          </w:tcPr>
          <w:p w14:paraId="2DA71687" w14:textId="77777777" w:rsidR="002F47DE" w:rsidRPr="009679AF" w:rsidRDefault="004A43B9" w:rsidP="00A77605">
            <w:pPr>
              <w:pStyle w:val="TablaCuerpo"/>
            </w:pPr>
            <w:r w:rsidRPr="009679AF">
              <w:t>1,15</w:t>
            </w:r>
          </w:p>
        </w:tc>
        <w:tc>
          <w:tcPr>
            <w:tcW w:w="1134" w:type="dxa"/>
            <w:shd w:val="clear" w:color="auto" w:fill="auto"/>
          </w:tcPr>
          <w:p w14:paraId="7E17F56F" w14:textId="77777777" w:rsidR="002F47DE" w:rsidRPr="009679AF" w:rsidRDefault="004A43B9" w:rsidP="00A77605">
            <w:pPr>
              <w:pStyle w:val="TablaCuerpo"/>
            </w:pPr>
            <w:r w:rsidRPr="009679AF">
              <w:t>Izquierda</w:t>
            </w:r>
          </w:p>
        </w:tc>
        <w:tc>
          <w:tcPr>
            <w:tcW w:w="821" w:type="dxa"/>
            <w:shd w:val="clear" w:color="auto" w:fill="auto"/>
          </w:tcPr>
          <w:p w14:paraId="782F8C98" w14:textId="77777777" w:rsidR="002F47DE" w:rsidRPr="009679AF" w:rsidRDefault="004A43B9" w:rsidP="00A77605">
            <w:pPr>
              <w:pStyle w:val="TablaCuerpo"/>
            </w:pPr>
            <w:r w:rsidRPr="009679AF">
              <w:t>Títulos de tablas y figuras</w:t>
            </w:r>
          </w:p>
        </w:tc>
      </w:tr>
      <w:tr w:rsidR="009679AF" w:rsidRPr="009679AF" w14:paraId="020FAB4D" w14:textId="77777777" w:rsidTr="00B3566E">
        <w:tc>
          <w:tcPr>
            <w:tcW w:w="880" w:type="dxa"/>
            <w:shd w:val="clear" w:color="auto" w:fill="auto"/>
          </w:tcPr>
          <w:p w14:paraId="3387EA46" w14:textId="77777777" w:rsidR="002F47DE" w:rsidRPr="009679AF" w:rsidRDefault="004A43B9" w:rsidP="00A77605">
            <w:pPr>
              <w:pStyle w:val="TablaCuerpo"/>
            </w:pPr>
            <w:r w:rsidRPr="009679AF">
              <w:t>Notas de cuadros y figuras</w:t>
            </w:r>
          </w:p>
        </w:tc>
        <w:tc>
          <w:tcPr>
            <w:tcW w:w="850" w:type="dxa"/>
            <w:shd w:val="clear" w:color="auto" w:fill="auto"/>
          </w:tcPr>
          <w:p w14:paraId="003350F5" w14:textId="77777777" w:rsidR="002F47DE" w:rsidRPr="009679AF" w:rsidRDefault="004A43B9" w:rsidP="00A77605">
            <w:pPr>
              <w:pStyle w:val="TablaCuerpo"/>
            </w:pPr>
            <w:r w:rsidRPr="009679AF">
              <w:t>no</w:t>
            </w:r>
          </w:p>
        </w:tc>
        <w:tc>
          <w:tcPr>
            <w:tcW w:w="851" w:type="dxa"/>
            <w:shd w:val="clear" w:color="auto" w:fill="auto"/>
          </w:tcPr>
          <w:p w14:paraId="4BB56C18" w14:textId="77777777" w:rsidR="002F47DE" w:rsidRPr="009679AF" w:rsidRDefault="004A43B9" w:rsidP="00A77605">
            <w:pPr>
              <w:pStyle w:val="TablaCuerpo"/>
            </w:pPr>
            <w:r w:rsidRPr="009679AF">
              <w:t>no</w:t>
            </w:r>
          </w:p>
        </w:tc>
        <w:tc>
          <w:tcPr>
            <w:tcW w:w="992" w:type="dxa"/>
            <w:shd w:val="clear" w:color="auto" w:fill="auto"/>
          </w:tcPr>
          <w:p w14:paraId="0A00AB31" w14:textId="77777777" w:rsidR="002F47DE" w:rsidRPr="009679AF" w:rsidRDefault="00723B74" w:rsidP="00A77605">
            <w:pPr>
              <w:pStyle w:val="TablaCuerpo"/>
            </w:pPr>
            <w:proofErr w:type="spellStart"/>
            <w:r w:rsidRPr="009679AF">
              <w:t>Work</w:t>
            </w:r>
            <w:proofErr w:type="spellEnd"/>
            <w:r w:rsidRPr="009679AF">
              <w:t xml:space="preserve"> Sans</w:t>
            </w:r>
            <w:r w:rsidR="004A43B9" w:rsidRPr="009679AF">
              <w:t xml:space="preserve"> Light</w:t>
            </w:r>
          </w:p>
        </w:tc>
        <w:tc>
          <w:tcPr>
            <w:tcW w:w="850" w:type="dxa"/>
            <w:shd w:val="clear" w:color="auto" w:fill="auto"/>
          </w:tcPr>
          <w:p w14:paraId="56B429D3" w14:textId="77777777" w:rsidR="002F47DE" w:rsidRPr="009679AF" w:rsidRDefault="004A43B9" w:rsidP="00A77605">
            <w:pPr>
              <w:pStyle w:val="TablaCuerpo"/>
            </w:pPr>
            <w:r w:rsidRPr="009679AF">
              <w:t>8</w:t>
            </w:r>
          </w:p>
        </w:tc>
        <w:tc>
          <w:tcPr>
            <w:tcW w:w="1134" w:type="dxa"/>
            <w:shd w:val="clear" w:color="auto" w:fill="auto"/>
          </w:tcPr>
          <w:p w14:paraId="58B5783D" w14:textId="77777777" w:rsidR="002F47DE" w:rsidRPr="009679AF" w:rsidRDefault="004A43B9" w:rsidP="00A77605">
            <w:pPr>
              <w:pStyle w:val="TablaCuerpo"/>
            </w:pPr>
            <w:r w:rsidRPr="009679AF">
              <w:t>Según corresponda</w:t>
            </w:r>
          </w:p>
        </w:tc>
        <w:tc>
          <w:tcPr>
            <w:tcW w:w="993" w:type="dxa"/>
            <w:shd w:val="clear" w:color="auto" w:fill="auto"/>
          </w:tcPr>
          <w:p w14:paraId="44D2AE47" w14:textId="77777777" w:rsidR="002F47DE" w:rsidRPr="009679AF" w:rsidRDefault="004A43B9" w:rsidP="00A77605">
            <w:pPr>
              <w:pStyle w:val="TablaCuerpo"/>
            </w:pPr>
            <w:r w:rsidRPr="009679AF">
              <w:t>1,15</w:t>
            </w:r>
          </w:p>
        </w:tc>
        <w:tc>
          <w:tcPr>
            <w:tcW w:w="1134" w:type="dxa"/>
            <w:shd w:val="clear" w:color="auto" w:fill="auto"/>
          </w:tcPr>
          <w:p w14:paraId="6174A5C5" w14:textId="77777777" w:rsidR="002F47DE" w:rsidRPr="009679AF" w:rsidRDefault="00984024" w:rsidP="00A77605">
            <w:pPr>
              <w:pStyle w:val="TablaCuerpo"/>
            </w:pPr>
            <w:r w:rsidRPr="009679AF">
              <w:t>Izquierda</w:t>
            </w:r>
          </w:p>
        </w:tc>
        <w:tc>
          <w:tcPr>
            <w:tcW w:w="821" w:type="dxa"/>
            <w:shd w:val="clear" w:color="auto" w:fill="auto"/>
          </w:tcPr>
          <w:p w14:paraId="53085773" w14:textId="77777777" w:rsidR="002F47DE" w:rsidRPr="009679AF" w:rsidRDefault="00984024" w:rsidP="00A77605">
            <w:pPr>
              <w:pStyle w:val="TablaCuerpo"/>
            </w:pPr>
            <w:r w:rsidRPr="009679AF">
              <w:t>Notas de tablas y figuras</w:t>
            </w:r>
          </w:p>
        </w:tc>
      </w:tr>
      <w:tr w:rsidR="009679AF" w:rsidRPr="009679AF" w14:paraId="1B591457" w14:textId="77777777" w:rsidTr="00B3566E">
        <w:tc>
          <w:tcPr>
            <w:tcW w:w="880" w:type="dxa"/>
            <w:shd w:val="clear" w:color="auto" w:fill="auto"/>
          </w:tcPr>
          <w:p w14:paraId="2E2B5841" w14:textId="77777777" w:rsidR="002F47DE" w:rsidRPr="009679AF" w:rsidRDefault="004A43B9" w:rsidP="00A77605">
            <w:pPr>
              <w:pStyle w:val="TablaCuerpo"/>
            </w:pPr>
            <w:r w:rsidRPr="009679AF">
              <w:t>Notas al pie de página</w:t>
            </w:r>
          </w:p>
        </w:tc>
        <w:tc>
          <w:tcPr>
            <w:tcW w:w="850" w:type="dxa"/>
            <w:shd w:val="clear" w:color="auto" w:fill="auto"/>
          </w:tcPr>
          <w:p w14:paraId="4FE580B1" w14:textId="77777777" w:rsidR="002F47DE" w:rsidRPr="009679AF" w:rsidRDefault="004A43B9" w:rsidP="00A77605">
            <w:pPr>
              <w:pStyle w:val="TablaCuerpo"/>
            </w:pPr>
            <w:r w:rsidRPr="009679AF">
              <w:t>no</w:t>
            </w:r>
          </w:p>
        </w:tc>
        <w:tc>
          <w:tcPr>
            <w:tcW w:w="851" w:type="dxa"/>
            <w:shd w:val="clear" w:color="auto" w:fill="auto"/>
          </w:tcPr>
          <w:p w14:paraId="3286F74B" w14:textId="77777777" w:rsidR="002F47DE" w:rsidRPr="009679AF" w:rsidRDefault="004A43B9" w:rsidP="00A77605">
            <w:pPr>
              <w:pStyle w:val="TablaCuerpo"/>
            </w:pPr>
            <w:r w:rsidRPr="009679AF">
              <w:t>no</w:t>
            </w:r>
          </w:p>
        </w:tc>
        <w:tc>
          <w:tcPr>
            <w:tcW w:w="992" w:type="dxa"/>
            <w:shd w:val="clear" w:color="auto" w:fill="auto"/>
          </w:tcPr>
          <w:p w14:paraId="7EC9CEC9" w14:textId="77777777" w:rsidR="002F47DE" w:rsidRPr="009679AF" w:rsidRDefault="00723B74" w:rsidP="00A77605">
            <w:pPr>
              <w:pStyle w:val="TablaCuerpo"/>
            </w:pPr>
            <w:proofErr w:type="spellStart"/>
            <w:r w:rsidRPr="009679AF">
              <w:t>Work</w:t>
            </w:r>
            <w:proofErr w:type="spellEnd"/>
            <w:r w:rsidRPr="009679AF">
              <w:t xml:space="preserve"> Sans</w:t>
            </w:r>
            <w:r w:rsidR="006910BB" w:rsidRPr="009679AF">
              <w:t xml:space="preserve"> Light</w:t>
            </w:r>
          </w:p>
        </w:tc>
        <w:tc>
          <w:tcPr>
            <w:tcW w:w="850" w:type="dxa"/>
            <w:shd w:val="clear" w:color="auto" w:fill="auto"/>
          </w:tcPr>
          <w:p w14:paraId="1F0EED5B" w14:textId="77777777" w:rsidR="002F47DE" w:rsidRPr="009679AF" w:rsidRDefault="006910BB" w:rsidP="00A77605">
            <w:pPr>
              <w:pStyle w:val="TablaCuerpo"/>
            </w:pPr>
            <w:r w:rsidRPr="009679AF">
              <w:t>8</w:t>
            </w:r>
          </w:p>
        </w:tc>
        <w:tc>
          <w:tcPr>
            <w:tcW w:w="1134" w:type="dxa"/>
            <w:shd w:val="clear" w:color="auto" w:fill="auto"/>
          </w:tcPr>
          <w:p w14:paraId="1AB48B1C" w14:textId="77777777" w:rsidR="002F47DE" w:rsidRPr="009679AF" w:rsidRDefault="006910BB" w:rsidP="00A77605">
            <w:pPr>
              <w:pStyle w:val="TablaCuerpo"/>
            </w:pPr>
            <w:r w:rsidRPr="009679AF">
              <w:t>Según corresponda</w:t>
            </w:r>
          </w:p>
        </w:tc>
        <w:tc>
          <w:tcPr>
            <w:tcW w:w="993" w:type="dxa"/>
            <w:shd w:val="clear" w:color="auto" w:fill="auto"/>
          </w:tcPr>
          <w:p w14:paraId="1B497CDA" w14:textId="77777777" w:rsidR="002F47DE" w:rsidRPr="009679AF" w:rsidRDefault="006910BB" w:rsidP="00A77605">
            <w:pPr>
              <w:pStyle w:val="TablaCuerpo"/>
            </w:pPr>
            <w:r w:rsidRPr="009679AF">
              <w:t>1,15</w:t>
            </w:r>
          </w:p>
        </w:tc>
        <w:tc>
          <w:tcPr>
            <w:tcW w:w="1134" w:type="dxa"/>
            <w:shd w:val="clear" w:color="auto" w:fill="auto"/>
          </w:tcPr>
          <w:p w14:paraId="6D477C34" w14:textId="77777777" w:rsidR="002F47DE" w:rsidRPr="009679AF" w:rsidRDefault="006910BB" w:rsidP="00A77605">
            <w:pPr>
              <w:pStyle w:val="TablaCuerpo"/>
            </w:pPr>
            <w:r w:rsidRPr="009679AF">
              <w:t>Izquierda</w:t>
            </w:r>
          </w:p>
        </w:tc>
        <w:tc>
          <w:tcPr>
            <w:tcW w:w="821" w:type="dxa"/>
            <w:shd w:val="clear" w:color="auto" w:fill="auto"/>
          </w:tcPr>
          <w:p w14:paraId="6A74BBE4" w14:textId="77777777" w:rsidR="002F47DE" w:rsidRPr="009679AF" w:rsidRDefault="006910BB" w:rsidP="00A77605">
            <w:pPr>
              <w:pStyle w:val="TablaCuerpo"/>
            </w:pPr>
            <w:r w:rsidRPr="009679AF">
              <w:t>Notas al pie</w:t>
            </w:r>
          </w:p>
        </w:tc>
      </w:tr>
      <w:tr w:rsidR="009679AF" w:rsidRPr="009679AF" w14:paraId="316623A7" w14:textId="77777777" w:rsidTr="00B3566E">
        <w:tc>
          <w:tcPr>
            <w:tcW w:w="880" w:type="dxa"/>
            <w:shd w:val="clear" w:color="auto" w:fill="auto"/>
          </w:tcPr>
          <w:p w14:paraId="436E0068" w14:textId="77777777" w:rsidR="002F47DE" w:rsidRPr="009679AF" w:rsidRDefault="004A43B9" w:rsidP="00A77605">
            <w:pPr>
              <w:pStyle w:val="TablaCuerpo"/>
            </w:pPr>
            <w:r w:rsidRPr="009679AF">
              <w:t>Texto principal</w:t>
            </w:r>
          </w:p>
        </w:tc>
        <w:tc>
          <w:tcPr>
            <w:tcW w:w="850" w:type="dxa"/>
            <w:shd w:val="clear" w:color="auto" w:fill="auto"/>
          </w:tcPr>
          <w:p w14:paraId="6E127576" w14:textId="77777777" w:rsidR="002F47DE" w:rsidRPr="009679AF" w:rsidRDefault="004A43B9" w:rsidP="00A77605">
            <w:pPr>
              <w:pStyle w:val="TablaCuerpo"/>
            </w:pPr>
            <w:r w:rsidRPr="009679AF">
              <w:t>no</w:t>
            </w:r>
          </w:p>
        </w:tc>
        <w:tc>
          <w:tcPr>
            <w:tcW w:w="851" w:type="dxa"/>
            <w:shd w:val="clear" w:color="auto" w:fill="auto"/>
          </w:tcPr>
          <w:p w14:paraId="55312E58" w14:textId="77777777" w:rsidR="002F47DE" w:rsidRPr="009679AF" w:rsidRDefault="004A43B9" w:rsidP="00A77605">
            <w:pPr>
              <w:pStyle w:val="TablaCuerpo"/>
            </w:pPr>
            <w:r w:rsidRPr="009679AF">
              <w:t>Sólo en caso de énfasis</w:t>
            </w:r>
            <w:r w:rsidR="00A36E08" w:rsidRPr="009679AF">
              <w:t xml:space="preserve"> o de una citación en una lengua extranjera</w:t>
            </w:r>
          </w:p>
        </w:tc>
        <w:tc>
          <w:tcPr>
            <w:tcW w:w="992" w:type="dxa"/>
            <w:shd w:val="clear" w:color="auto" w:fill="auto"/>
          </w:tcPr>
          <w:p w14:paraId="5ACBD72F" w14:textId="77777777" w:rsidR="002F47DE" w:rsidRPr="009679AF" w:rsidRDefault="00723B74" w:rsidP="00A77605">
            <w:pPr>
              <w:pStyle w:val="TablaCuerpo"/>
            </w:pPr>
            <w:proofErr w:type="spellStart"/>
            <w:r w:rsidRPr="009679AF">
              <w:t>Work</w:t>
            </w:r>
            <w:proofErr w:type="spellEnd"/>
            <w:r w:rsidRPr="009679AF">
              <w:t xml:space="preserve"> Sans</w:t>
            </w:r>
            <w:r w:rsidR="006910BB" w:rsidRPr="009679AF">
              <w:t xml:space="preserve"> Light</w:t>
            </w:r>
          </w:p>
        </w:tc>
        <w:tc>
          <w:tcPr>
            <w:tcW w:w="850" w:type="dxa"/>
            <w:shd w:val="clear" w:color="auto" w:fill="auto"/>
          </w:tcPr>
          <w:p w14:paraId="590B1185" w14:textId="77777777" w:rsidR="002F47DE" w:rsidRPr="009679AF" w:rsidRDefault="006910BB" w:rsidP="00A77605">
            <w:pPr>
              <w:pStyle w:val="TablaCuerpo"/>
            </w:pPr>
            <w:r w:rsidRPr="009679AF">
              <w:t>9</w:t>
            </w:r>
          </w:p>
        </w:tc>
        <w:tc>
          <w:tcPr>
            <w:tcW w:w="1134" w:type="dxa"/>
            <w:shd w:val="clear" w:color="auto" w:fill="auto"/>
          </w:tcPr>
          <w:p w14:paraId="18AC074A" w14:textId="77777777" w:rsidR="002F47DE" w:rsidRPr="009679AF" w:rsidRDefault="006910BB" w:rsidP="00A77605">
            <w:pPr>
              <w:pStyle w:val="TablaCuerpo"/>
            </w:pPr>
            <w:r w:rsidRPr="009679AF">
              <w:t>Según corresponda</w:t>
            </w:r>
          </w:p>
        </w:tc>
        <w:tc>
          <w:tcPr>
            <w:tcW w:w="993" w:type="dxa"/>
            <w:shd w:val="clear" w:color="auto" w:fill="auto"/>
          </w:tcPr>
          <w:p w14:paraId="1AA071E9" w14:textId="77777777" w:rsidR="002F47DE" w:rsidRPr="009679AF" w:rsidRDefault="006910BB" w:rsidP="00A77605">
            <w:pPr>
              <w:pStyle w:val="TablaCuerpo"/>
            </w:pPr>
            <w:r w:rsidRPr="009679AF">
              <w:t>1,15</w:t>
            </w:r>
          </w:p>
        </w:tc>
        <w:tc>
          <w:tcPr>
            <w:tcW w:w="1134" w:type="dxa"/>
            <w:shd w:val="clear" w:color="auto" w:fill="auto"/>
          </w:tcPr>
          <w:p w14:paraId="183EAAD3" w14:textId="77777777" w:rsidR="002F47DE" w:rsidRPr="009679AF" w:rsidRDefault="006910BB" w:rsidP="00A77605">
            <w:pPr>
              <w:pStyle w:val="TablaCuerpo"/>
            </w:pPr>
            <w:r w:rsidRPr="009679AF">
              <w:t>Justificado</w:t>
            </w:r>
          </w:p>
        </w:tc>
        <w:tc>
          <w:tcPr>
            <w:tcW w:w="821" w:type="dxa"/>
            <w:shd w:val="clear" w:color="auto" w:fill="auto"/>
          </w:tcPr>
          <w:p w14:paraId="372C1674" w14:textId="77777777" w:rsidR="002F47DE" w:rsidRPr="009679AF" w:rsidRDefault="006910BB" w:rsidP="00A77605">
            <w:pPr>
              <w:pStyle w:val="TablaCuerpo"/>
            </w:pPr>
            <w:r w:rsidRPr="009679AF">
              <w:t>Normal</w:t>
            </w:r>
          </w:p>
        </w:tc>
      </w:tr>
    </w:tbl>
    <w:p w14:paraId="63341E87" w14:textId="77777777" w:rsidR="00072605" w:rsidRDefault="00072605" w:rsidP="000A7479">
      <w:pPr>
        <w:pStyle w:val="Notasdefigurasotablas"/>
        <w:spacing w:after="60"/>
        <w:jc w:val="both"/>
      </w:pPr>
      <w:r>
        <w:t xml:space="preserve">Nota: Por favor siga el </w:t>
      </w:r>
      <w:proofErr w:type="spellStart"/>
      <w:r w:rsidRPr="00072605">
        <w:rPr>
          <w:i/>
        </w:rPr>
        <w:t>artwork</w:t>
      </w:r>
      <w:proofErr w:type="spellEnd"/>
      <w:r>
        <w:t xml:space="preserve"> de la tabla, recuerde que ACE es </w:t>
      </w:r>
      <w:r w:rsidRPr="00F61EB3">
        <w:rPr>
          <w:b/>
          <w:i/>
        </w:rPr>
        <w:t xml:space="preserve">camera </w:t>
      </w:r>
      <w:proofErr w:type="spellStart"/>
      <w:r w:rsidRPr="00F61EB3">
        <w:rPr>
          <w:b/>
          <w:i/>
        </w:rPr>
        <w:t>ready</w:t>
      </w:r>
      <w:proofErr w:type="spellEnd"/>
      <w:r w:rsidRPr="00F61EB3">
        <w:rPr>
          <w:b/>
          <w:i/>
        </w:rPr>
        <w:t xml:space="preserve"> </w:t>
      </w:r>
      <w:proofErr w:type="spellStart"/>
      <w:r w:rsidRPr="00F61EB3">
        <w:rPr>
          <w:b/>
          <w:i/>
        </w:rPr>
        <w:t>journal</w:t>
      </w:r>
      <w:proofErr w:type="spellEnd"/>
      <w:r>
        <w:t xml:space="preserve">, por </w:t>
      </w:r>
      <w:r w:rsidR="00F61EB3">
        <w:t>tanto,</w:t>
      </w:r>
      <w:r>
        <w:t xml:space="preserve"> la remisión inicial es una maqueta del artículo a publicar.</w:t>
      </w:r>
    </w:p>
    <w:p w14:paraId="23C2EDA8" w14:textId="77777777" w:rsidR="002F47DE" w:rsidRPr="002F47DE" w:rsidRDefault="006910BB" w:rsidP="000A7479">
      <w:pPr>
        <w:pStyle w:val="Notasdefigurasotablas"/>
        <w:jc w:val="both"/>
      </w:pPr>
      <w:r>
        <w:t>Fuente: todas las tablas y figuras deben indicar la fuente, si procediese de una fuente sujeta a derechos de autoría, usted es responsable de solicitar a la editorial correspondiente la autorización de su uso, y subir a la plataforma el certificado correspondiente como un documento adicional</w:t>
      </w:r>
      <w:r w:rsidR="00915B5E">
        <w:t>.</w:t>
      </w:r>
    </w:p>
    <w:p w14:paraId="437818E9" w14:textId="712EA44C" w:rsidR="00133C41" w:rsidRDefault="0055412C" w:rsidP="008B6E22">
      <w:r>
        <w:t xml:space="preserve">Recuerde siempre hacer referencia de los cuadros y figuras en el cuerpo del texto, </w:t>
      </w:r>
      <w:proofErr w:type="spellStart"/>
      <w:r>
        <w:t>p.e</w:t>
      </w:r>
      <w:proofErr w:type="spellEnd"/>
      <w:r>
        <w:t>.: en la Tabla 1 se detalla la matriz de estilos permitidos en la Revista ACE. Recuerde que todas las tablas han de cumplir el formato ilustrado en la Tabla 1, no están permitidas las tablas en formato apaisado.</w:t>
      </w:r>
    </w:p>
    <w:p w14:paraId="716083AD" w14:textId="77777777" w:rsidR="00133C41" w:rsidRPr="00E733C4" w:rsidRDefault="00A55317" w:rsidP="00E733C4">
      <w:pPr>
        <w:pStyle w:val="Ttulo2"/>
      </w:pPr>
      <w:r w:rsidRPr="00E733C4">
        <w:lastRenderedPageBreak/>
        <w:t>Subtitulo de sección en estilo “Título 2”</w:t>
      </w:r>
    </w:p>
    <w:p w14:paraId="13084FF1" w14:textId="40EF8659" w:rsidR="00AF521B" w:rsidRDefault="00133C41" w:rsidP="008B6E22">
      <w:pPr>
        <w:rPr>
          <w:lang w:val="es-ES_tradnl"/>
        </w:rPr>
      </w:pPr>
      <w:r>
        <w:rPr>
          <w:lang w:val="es-ES_tradnl"/>
        </w:rPr>
        <w:t>Aquí inicia el texto de subsección</w:t>
      </w:r>
      <w:r w:rsidR="00210CFE">
        <w:rPr>
          <w:lang w:val="es-ES_tradnl"/>
        </w:rPr>
        <w:t>, sin sangrías y justificado a ambos lados</w:t>
      </w:r>
      <w:r>
        <w:rPr>
          <w:lang w:val="es-ES_tradnl"/>
        </w:rPr>
        <w:t xml:space="preserve">. </w:t>
      </w:r>
      <w:r w:rsidR="00AF521B">
        <w:rPr>
          <w:lang w:val="es-ES_tradnl"/>
        </w:rPr>
        <w:t>Asimismo, el interlineado de todo el documento debe ser de 1,15 puntos, con el espacio entre párrafos que se indica en el estilo (0,6 puntos después de cada párrafo).</w:t>
      </w:r>
    </w:p>
    <w:p w14:paraId="04CF6923" w14:textId="135D89A7" w:rsidR="000C6080" w:rsidRDefault="0080124F" w:rsidP="000C6080">
      <w:pPr>
        <w:pStyle w:val="Citatextual"/>
      </w:pPr>
      <w:r>
        <w:t>Ú</w:t>
      </w:r>
      <w:r w:rsidR="0074380A">
        <w:t>nicamente puede haber figuras y tablas, las figuras comprenden los gráficos, planos, mapas, fotografías y demás material gráfico.</w:t>
      </w:r>
      <w:r w:rsidR="005D02D2">
        <w:t xml:space="preserve"> </w:t>
      </w:r>
      <w:r w:rsidR="000C6080">
        <w:t xml:space="preserve">Como norma general, las figuras y tablas deben tener un ancho máximo equivalente al ancho del texto justificado. No se aceptan figuras </w:t>
      </w:r>
      <w:r w:rsidR="005D02D2">
        <w:t xml:space="preserve">ni tablas </w:t>
      </w:r>
      <w:r w:rsidR="000C6080">
        <w:t xml:space="preserve">en formato apaisado. </w:t>
      </w:r>
      <w:r w:rsidR="000C6080" w:rsidRPr="00AC19AD">
        <w:t>Las figuras no pueden ser grupos de imágenes</w:t>
      </w:r>
      <w:r w:rsidR="00671278">
        <w:t>. S</w:t>
      </w:r>
      <w:r w:rsidR="000C6080">
        <w:t>i una imagen está compuesta por varias originalmente independientes, entonces debe editarlas en un programa de edición de imágenes y producir una sola.</w:t>
      </w:r>
    </w:p>
    <w:p w14:paraId="15C473BA" w14:textId="0281EBE9" w:rsidR="00B022D0" w:rsidRPr="004329D8" w:rsidRDefault="00723B74" w:rsidP="008B6E22">
      <w:pPr>
        <w:pStyle w:val="Citatextual"/>
        <w:rPr>
          <w:color w:val="FF0000"/>
        </w:rPr>
      </w:pPr>
      <w:r>
        <w:t xml:space="preserve">En la Figura 1 aparece la distribución de la clase energética en los casos de estudio. </w:t>
      </w:r>
      <w:r w:rsidRPr="004329D8">
        <w:rPr>
          <w:color w:val="FF0000"/>
        </w:rPr>
        <w:t>Procure que el tamaño del material gráfico que inserte sea adecuado al nivel de detalle del mismo y que permita una lectura fácil, aún sin imprimir ni ampliar el documento.</w:t>
      </w:r>
    </w:p>
    <w:p w14:paraId="68478A15" w14:textId="77777777" w:rsidR="0074380A" w:rsidRPr="00DB4358" w:rsidRDefault="0074380A" w:rsidP="00DB4358">
      <w:pPr>
        <w:pStyle w:val="Descripcin"/>
      </w:pPr>
      <w:r w:rsidRPr="00795F60">
        <w:rPr>
          <w:b w:val="0"/>
          <w:bCs w:val="0"/>
        </w:rPr>
        <w:t xml:space="preserve">Figura </w:t>
      </w:r>
      <w:r w:rsidRPr="00795F60">
        <w:rPr>
          <w:b w:val="0"/>
          <w:bCs w:val="0"/>
        </w:rPr>
        <w:fldChar w:fldCharType="begin"/>
      </w:r>
      <w:r w:rsidRPr="00795F60">
        <w:rPr>
          <w:b w:val="0"/>
          <w:bCs w:val="0"/>
        </w:rPr>
        <w:instrText xml:space="preserve"> SEQ Figura \* ARABIC </w:instrText>
      </w:r>
      <w:r w:rsidRPr="00795F60">
        <w:rPr>
          <w:b w:val="0"/>
          <w:bCs w:val="0"/>
        </w:rPr>
        <w:fldChar w:fldCharType="separate"/>
      </w:r>
      <w:r w:rsidR="000A200A" w:rsidRPr="00795F60">
        <w:rPr>
          <w:b w:val="0"/>
          <w:bCs w:val="0"/>
        </w:rPr>
        <w:t>1</w:t>
      </w:r>
      <w:r w:rsidRPr="00795F60">
        <w:rPr>
          <w:b w:val="0"/>
          <w:bCs w:val="0"/>
        </w:rPr>
        <w:fldChar w:fldCharType="end"/>
      </w:r>
      <w:r w:rsidR="00AF0256" w:rsidRPr="00795F60">
        <w:rPr>
          <w:b w:val="0"/>
          <w:bCs w:val="0"/>
        </w:rPr>
        <w:t>.</w:t>
      </w:r>
      <w:r w:rsidRPr="00DB4358">
        <w:t xml:space="preserve"> </w:t>
      </w:r>
      <w:r w:rsidR="00272A4C" w:rsidRPr="00DB4358">
        <w:t xml:space="preserve">Distribución de la </w:t>
      </w:r>
      <w:r w:rsidR="00A36E08" w:rsidRPr="00DB4358">
        <w:t>clase</w:t>
      </w:r>
      <w:r w:rsidR="00272A4C" w:rsidRPr="00DB4358">
        <w:t xml:space="preserve"> energética </w:t>
      </w:r>
      <w:r w:rsidR="0055412C" w:rsidRPr="00DB4358">
        <w:t>en el ámbito de estudio</w:t>
      </w:r>
    </w:p>
    <w:p w14:paraId="799EAA31" w14:textId="77777777" w:rsidR="00AC575E" w:rsidRDefault="00C6530D" w:rsidP="008B6E22">
      <w:pPr>
        <w:rPr>
          <w:lang w:val="es-ES_tradnl"/>
        </w:rPr>
      </w:pPr>
      <w:r>
        <w:rPr>
          <w:noProof/>
        </w:rPr>
        <w:drawing>
          <wp:inline distT="0" distB="0" distL="0" distR="0" wp14:anchorId="52AB96D2" wp14:editId="7CA1EF72">
            <wp:extent cx="5400000" cy="3210828"/>
            <wp:effectExtent l="0" t="0" r="0" b="8890"/>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786" b="50584"/>
                    <a:stretch/>
                  </pic:blipFill>
                  <pic:spPr bwMode="auto">
                    <a:xfrm>
                      <a:off x="0" y="0"/>
                      <a:ext cx="5400000" cy="3210828"/>
                    </a:xfrm>
                    <a:prstGeom prst="rect">
                      <a:avLst/>
                    </a:prstGeom>
                    <a:noFill/>
                    <a:ln>
                      <a:noFill/>
                    </a:ln>
                    <a:extLst>
                      <a:ext uri="{53640926-AAD7-44D8-BBD7-CCE9431645EC}">
                        <a14:shadowObscured xmlns:a14="http://schemas.microsoft.com/office/drawing/2010/main"/>
                      </a:ext>
                    </a:extLst>
                  </pic:spPr>
                </pic:pic>
              </a:graphicData>
            </a:graphic>
          </wp:inline>
        </w:drawing>
      </w:r>
    </w:p>
    <w:p w14:paraId="56F400FA" w14:textId="77777777" w:rsidR="0074380A" w:rsidRDefault="0074380A" w:rsidP="008B6E22">
      <w:pPr>
        <w:pStyle w:val="Notasdefigurasotablas"/>
      </w:pPr>
      <w:r w:rsidRPr="0074380A">
        <w:t xml:space="preserve">Fuente: </w:t>
      </w:r>
      <w:r w:rsidR="00272A4C">
        <w:t>Elaboración propia a partir de los registros autonómicos de certificados energéticos</w:t>
      </w:r>
    </w:p>
    <w:p w14:paraId="6E910238" w14:textId="77777777" w:rsidR="00671278" w:rsidRDefault="00CD0F99" w:rsidP="00671278">
      <w:pPr>
        <w:pStyle w:val="Citatextual"/>
      </w:pPr>
      <w:r>
        <w:t xml:space="preserve">Aquí </w:t>
      </w:r>
      <w:r w:rsidR="00924A4A">
        <w:t>continúa</w:t>
      </w:r>
      <w:r>
        <w:t xml:space="preserve"> el texto.</w:t>
      </w:r>
      <w:r w:rsidR="00072605">
        <w:t xml:space="preserve"> “Esta es una citación textual del texto de otra autora publicado en otro documento” (Apellido, año de publicación, pág. 25)</w:t>
      </w:r>
      <w:r w:rsidR="00671278">
        <w:t>. Recuerde que las notas del texto deben ir al pie de página y no al final.</w:t>
      </w:r>
      <w:r w:rsidR="00671278">
        <w:rPr>
          <w:rStyle w:val="Refdenotaalpie"/>
        </w:rPr>
        <w:footnoteReference w:id="2"/>
      </w:r>
    </w:p>
    <w:p w14:paraId="0A27437A" w14:textId="474044A8" w:rsidR="003878B2" w:rsidRDefault="003878B2" w:rsidP="008B6E22">
      <w:r>
        <w:t>Recuer</w:t>
      </w:r>
      <w:r w:rsidR="0080124F">
        <w:t>de</w:t>
      </w:r>
      <w:r>
        <w:t xml:space="preserve"> </w:t>
      </w:r>
      <w:r w:rsidR="00671278">
        <w:t xml:space="preserve">además </w:t>
      </w:r>
      <w:r>
        <w:t xml:space="preserve">que es obligatorio utilizar la numeración con números arábigos en los títulos de secciones y subsecciones, así como de las figuras y las tablas. </w:t>
      </w:r>
      <w:r w:rsidR="00272A4C" w:rsidRPr="000F4D97">
        <w:rPr>
          <w:color w:val="FF0000"/>
        </w:rPr>
        <w:t>No</w:t>
      </w:r>
      <w:r w:rsidRPr="000F4D97">
        <w:rPr>
          <w:color w:val="FF0000"/>
        </w:rPr>
        <w:t xml:space="preserve"> es recomendable </w:t>
      </w:r>
      <w:r w:rsidR="00272A4C" w:rsidRPr="000F4D97">
        <w:rPr>
          <w:color w:val="FF0000"/>
        </w:rPr>
        <w:t>u</w:t>
      </w:r>
      <w:r w:rsidRPr="000F4D97">
        <w:rPr>
          <w:color w:val="FF0000"/>
        </w:rPr>
        <w:t>tilizar niveles inferiores a las subsecciones.</w:t>
      </w:r>
    </w:p>
    <w:p w14:paraId="00A2F1AA" w14:textId="77777777" w:rsidR="00E7521F" w:rsidRPr="003228CF" w:rsidRDefault="00E7521F" w:rsidP="003228CF">
      <w:pPr>
        <w:pStyle w:val="Ttulo1"/>
      </w:pPr>
      <w:r w:rsidRPr="003228CF">
        <w:lastRenderedPageBreak/>
        <w:t>Conclusiones o sección final</w:t>
      </w:r>
      <w:r w:rsidR="00181AA6" w:rsidRPr="003228CF">
        <w:t xml:space="preserve"> en estilo “Título 1”</w:t>
      </w:r>
      <w:r w:rsidRPr="003228CF">
        <w:t xml:space="preserve">, siempre numerada </w:t>
      </w:r>
      <w:r w:rsidR="00D123ED" w:rsidRPr="003228CF">
        <w:t>en el sistema arábigo</w:t>
      </w:r>
    </w:p>
    <w:p w14:paraId="3EB4D381" w14:textId="77777777" w:rsidR="00010464" w:rsidRDefault="00010464" w:rsidP="008B6E22">
      <w:r>
        <w:t>Concluya de forma clara y concisa aportando perspectivas complementarias a las ya discutidas en la sección de resultados.</w:t>
      </w:r>
    </w:p>
    <w:p w14:paraId="639FA2D9" w14:textId="77777777" w:rsidR="009F4D4D" w:rsidRDefault="009F4D4D" w:rsidP="00C2674A">
      <w:pPr>
        <w:pStyle w:val="Ttulo1"/>
        <w:numPr>
          <w:ilvl w:val="0"/>
          <w:numId w:val="0"/>
        </w:numPr>
        <w:ind w:left="360" w:hanging="360"/>
      </w:pPr>
      <w:r>
        <w:t>Agradecimientos</w:t>
      </w:r>
    </w:p>
    <w:p w14:paraId="7E375717" w14:textId="77777777" w:rsidR="009F4D4D" w:rsidRDefault="009F4D4D" w:rsidP="008B6E22">
      <w:r>
        <w:t>Si este artículo es fruto de un proyecto financiado con recursos púb</w:t>
      </w:r>
      <w:r w:rsidR="00D123ED">
        <w:t>l</w:t>
      </w:r>
      <w:r>
        <w:t xml:space="preserve">icos, es aconsejable que realice este reconocimiento en esta sección. Asimismo, </w:t>
      </w:r>
      <w:r w:rsidR="000B35AF">
        <w:t>aquí se puede agradecer a las personas o entidades que hayan contribuido en la realización de la investigación</w:t>
      </w:r>
      <w:r w:rsidR="00072605">
        <w:t xml:space="preserve"> o su perfeccionamiento como es el caso de </w:t>
      </w:r>
      <w:r w:rsidR="00BD52D6">
        <w:t>las personas que han evaluado el trabajo</w:t>
      </w:r>
      <w:r w:rsidR="00072605">
        <w:t xml:space="preserve"> </w:t>
      </w:r>
      <w:r w:rsidR="00072605" w:rsidRPr="00530366">
        <w:rPr>
          <w:color w:val="FF0000"/>
        </w:rPr>
        <w:t>(</w:t>
      </w:r>
      <w:r w:rsidR="00530366" w:rsidRPr="00530366">
        <w:rPr>
          <w:color w:val="FF0000"/>
        </w:rPr>
        <w:t>esta sección sólo debe rellenarse en la versión definitiva una vez que el manuscrito haya sido aceptado para su publicación</w:t>
      </w:r>
      <w:r w:rsidR="00072605" w:rsidRPr="00530366">
        <w:rPr>
          <w:color w:val="FF0000"/>
        </w:rPr>
        <w:t>)</w:t>
      </w:r>
      <w:r w:rsidRPr="00530366">
        <w:rPr>
          <w:color w:val="FF0000"/>
        </w:rPr>
        <w:t>.</w:t>
      </w:r>
    </w:p>
    <w:p w14:paraId="3C06F788" w14:textId="30E2305F" w:rsidR="00272A4C" w:rsidRDefault="00272A4C" w:rsidP="00504ED0">
      <w:pPr>
        <w:pStyle w:val="Ttulo1"/>
        <w:numPr>
          <w:ilvl w:val="0"/>
          <w:numId w:val="0"/>
        </w:numPr>
        <w:ind w:left="360" w:hanging="360"/>
      </w:pPr>
      <w:r>
        <w:t>Aut</w:t>
      </w:r>
      <w:r w:rsidR="007B5CB7">
        <w:t>oría</w:t>
      </w:r>
    </w:p>
    <w:p w14:paraId="7252E948" w14:textId="77777777" w:rsidR="00272A4C" w:rsidRDefault="00272A4C" w:rsidP="008B6E22">
      <w:pPr>
        <w:rPr>
          <w:color w:val="FF0000"/>
        </w:rPr>
      </w:pPr>
      <w:r>
        <w:t xml:space="preserve">Aquí debe detallar el trabajo realizado por cada una de las personas autoras. Por ejemplo: </w:t>
      </w:r>
      <w:r w:rsidR="004A0BF7">
        <w:t>Persona Autora 1</w:t>
      </w:r>
      <w:r>
        <w:t xml:space="preserve"> ha conceptualizado y diseñado la investigación; </w:t>
      </w:r>
      <w:r w:rsidR="004A0BF7">
        <w:t>Persona autora 2</w:t>
      </w:r>
      <w:r>
        <w:t xml:space="preserve"> ha analizado los datos y escrito el trabajo, etc.</w:t>
      </w:r>
      <w:r w:rsidR="00530366">
        <w:t xml:space="preserve"> </w:t>
      </w:r>
      <w:r w:rsidR="00530366" w:rsidRPr="00530366">
        <w:rPr>
          <w:color w:val="FF0000"/>
        </w:rPr>
        <w:t>(esta sección sólo debe rellenarse en la versión definitiva una vez que el manuscrito haya sido aceptado para su publicación).</w:t>
      </w:r>
    </w:p>
    <w:p w14:paraId="472FD854" w14:textId="77777777" w:rsidR="009B74A8" w:rsidRPr="00F32299" w:rsidRDefault="009B74A8" w:rsidP="00F32299">
      <w:pPr>
        <w:pStyle w:val="Ttulo1"/>
        <w:numPr>
          <w:ilvl w:val="0"/>
          <w:numId w:val="0"/>
        </w:numPr>
        <w:rPr>
          <w:b w:val="0"/>
          <w:bCs w:val="0"/>
          <w:sz w:val="18"/>
          <w:szCs w:val="22"/>
        </w:rPr>
      </w:pPr>
      <w:r w:rsidRPr="00F32299">
        <w:rPr>
          <w:sz w:val="18"/>
          <w:szCs w:val="22"/>
        </w:rPr>
        <w:t>Conflicto de intereses</w:t>
      </w:r>
      <w:r w:rsidR="00802339" w:rsidRPr="00F32299">
        <w:rPr>
          <w:sz w:val="18"/>
          <w:szCs w:val="22"/>
        </w:rPr>
        <w:t>:</w:t>
      </w:r>
      <w:r w:rsidR="00802339" w:rsidRPr="00F32299">
        <w:rPr>
          <w:b w:val="0"/>
          <w:bCs w:val="0"/>
          <w:sz w:val="18"/>
          <w:szCs w:val="22"/>
        </w:rPr>
        <w:t xml:space="preserve"> Los autores declaran que no hay conflicto de intereses. </w:t>
      </w:r>
      <w:r w:rsidR="00802339" w:rsidRPr="00F32299">
        <w:rPr>
          <w:b w:val="0"/>
          <w:bCs w:val="0"/>
          <w:color w:val="FF0000"/>
          <w:sz w:val="18"/>
          <w:szCs w:val="22"/>
        </w:rPr>
        <w:t>Esta sección solo se debe incorporar al texto en su versión definitiva, una vez el artículo haya sido aceptado.</w:t>
      </w:r>
    </w:p>
    <w:p w14:paraId="1A1A700F" w14:textId="77777777" w:rsidR="0046031B" w:rsidRDefault="004B4F3E" w:rsidP="008B6E22">
      <w:pPr>
        <w:pStyle w:val="Ttulo1"/>
      </w:pPr>
      <w:r w:rsidRPr="000A200A">
        <w:t>Bibliografía</w:t>
      </w:r>
    </w:p>
    <w:p w14:paraId="3DA29140" w14:textId="59AB2E7A" w:rsidR="002C452B" w:rsidRDefault="002C452B" w:rsidP="008B6E22">
      <w:r w:rsidRPr="002C452B">
        <w:t xml:space="preserve">Se revisará exhaustivamente que exista una relación </w:t>
      </w:r>
      <w:r w:rsidR="00DD6D7C">
        <w:t>bi</w:t>
      </w:r>
      <w:r w:rsidRPr="002C452B">
        <w:t>unívoca entre los/autores</w:t>
      </w:r>
      <w:r w:rsidR="00861368">
        <w:t>/as</w:t>
      </w:r>
      <w:r w:rsidRPr="002C452B">
        <w:t xml:space="preserve"> que están citados genérica o textualmente en el texto y los trabajos citados en la bibliografía.</w:t>
      </w:r>
      <w:r w:rsidRPr="00BD52D6">
        <w:rPr>
          <w:color w:val="FF0000"/>
        </w:rPr>
        <w:t xml:space="preserve"> </w:t>
      </w:r>
      <w:r w:rsidRPr="00E25142">
        <w:rPr>
          <w:color w:val="FF0000"/>
        </w:rPr>
        <w:t xml:space="preserve">Las citaciones bibliográficas </w:t>
      </w:r>
      <w:r w:rsidR="00BD52D6" w:rsidRPr="00E25142">
        <w:rPr>
          <w:color w:val="FF0000"/>
        </w:rPr>
        <w:t xml:space="preserve">en pie de </w:t>
      </w:r>
      <w:r w:rsidR="00D36F08">
        <w:rPr>
          <w:color w:val="FF0000"/>
        </w:rPr>
        <w:t>nota</w:t>
      </w:r>
      <w:r w:rsidR="00BD52D6" w:rsidRPr="00E25142">
        <w:rPr>
          <w:color w:val="FF0000"/>
        </w:rPr>
        <w:t xml:space="preserve"> no están permitidas.</w:t>
      </w:r>
      <w:r w:rsidRPr="00E25142">
        <w:rPr>
          <w:color w:val="FF0000"/>
        </w:rPr>
        <w:t xml:space="preserve"> </w:t>
      </w:r>
      <w:r w:rsidRPr="002C452B">
        <w:t>En algunos artículos se permitirá enlistar la legislación, jurisprudencia y otros recursos bibliográficos consultados.</w:t>
      </w:r>
      <w:r w:rsidR="00647213">
        <w:t xml:space="preserve"> Esta bibliografía debe</w:t>
      </w:r>
      <w:r w:rsidR="00494044">
        <w:t xml:space="preserve"> estar presentada en estilo APA 7</w:t>
      </w:r>
      <w:r w:rsidR="00BE652B">
        <w:t>a edición</w:t>
      </w:r>
      <w:r w:rsidR="00494044">
        <w:t xml:space="preserve"> cuyo detalle está disponible en </w:t>
      </w:r>
      <w:hyperlink r:id="rId12" w:history="1">
        <w:r w:rsidR="00494044" w:rsidRPr="001D416B">
          <w:rPr>
            <w:rStyle w:val="Hipervnculo"/>
          </w:rPr>
          <w:t>https://normas-apa.org/</w:t>
        </w:r>
      </w:hyperlink>
    </w:p>
    <w:p w14:paraId="2D371490" w14:textId="5E9342B4" w:rsidR="004D1ABC" w:rsidRDefault="004D1ABC" w:rsidP="008B6E22">
      <w:r>
        <w:t>Algunos ejemplos</w:t>
      </w:r>
      <w:r w:rsidR="003E7657">
        <w:t xml:space="preserve"> se muestran a continuación:</w:t>
      </w:r>
    </w:p>
    <w:p w14:paraId="5D979915" w14:textId="77777777" w:rsidR="002C452B" w:rsidRPr="00030030" w:rsidRDefault="004372D7" w:rsidP="008B6E22">
      <w:r w:rsidRPr="00030030">
        <w:rPr>
          <w:b/>
          <w:bCs/>
        </w:rPr>
        <w:t xml:space="preserve">Libro, </w:t>
      </w:r>
      <w:r w:rsidR="002814A5" w:rsidRPr="00030030">
        <w:rPr>
          <w:b/>
          <w:bCs/>
        </w:rPr>
        <w:t>antología o compilación</w:t>
      </w:r>
      <w:r w:rsidR="002C452B" w:rsidRPr="00030030">
        <w:rPr>
          <w:b/>
          <w:bCs/>
        </w:rPr>
        <w:t>:</w:t>
      </w:r>
      <w:r w:rsidR="00030030">
        <w:rPr>
          <w:b/>
          <w:bCs/>
        </w:rPr>
        <w:t xml:space="preserve"> </w:t>
      </w:r>
      <w:r w:rsidR="000A200A" w:rsidRPr="00030030">
        <w:t xml:space="preserve">Apellido, N. </w:t>
      </w:r>
      <w:r w:rsidR="008C418F" w:rsidRPr="00030030">
        <w:t>(</w:t>
      </w:r>
      <w:r w:rsidR="000A200A" w:rsidRPr="00030030">
        <w:t>año</w:t>
      </w:r>
      <w:r w:rsidR="008C418F" w:rsidRPr="00030030">
        <w:t>)</w:t>
      </w:r>
      <w:r w:rsidR="00253E69" w:rsidRPr="00030030">
        <w:t>.</w:t>
      </w:r>
      <w:r w:rsidR="000A200A" w:rsidRPr="00030030">
        <w:t xml:space="preserve"> </w:t>
      </w:r>
      <w:r w:rsidR="000A200A" w:rsidRPr="00030030">
        <w:rPr>
          <w:i/>
        </w:rPr>
        <w:t xml:space="preserve">Título </w:t>
      </w:r>
      <w:r w:rsidR="00E25142" w:rsidRPr="00030030">
        <w:rPr>
          <w:i/>
        </w:rPr>
        <w:t>en cursiva</w:t>
      </w:r>
      <w:r w:rsidR="000A200A" w:rsidRPr="00030030">
        <w:rPr>
          <w:i/>
        </w:rPr>
        <w:t xml:space="preserve">. </w:t>
      </w:r>
      <w:r w:rsidR="002C452B" w:rsidRPr="00030030">
        <w:t>Número de edición (excepto primera)</w:t>
      </w:r>
      <w:r w:rsidR="000A200A" w:rsidRPr="00030030">
        <w:t xml:space="preserve">. </w:t>
      </w:r>
      <w:r w:rsidR="002814A5" w:rsidRPr="00030030">
        <w:t>Ciudad</w:t>
      </w:r>
      <w:r w:rsidR="002C452B" w:rsidRPr="00030030">
        <w:t xml:space="preserve"> de publicación</w:t>
      </w:r>
      <w:r w:rsidR="000A200A" w:rsidRPr="00030030">
        <w:t>, País: Editorial.</w:t>
      </w:r>
    </w:p>
    <w:p w14:paraId="1BD8B092" w14:textId="77777777" w:rsidR="002C452B" w:rsidRPr="00B36B1C" w:rsidRDefault="002814A5" w:rsidP="008B6E22">
      <w:pPr>
        <w:rPr>
          <w:b/>
          <w:bCs/>
          <w:i/>
          <w:iCs/>
          <w:color w:val="0070C0"/>
        </w:rPr>
      </w:pPr>
      <w:r w:rsidRPr="00B36B1C">
        <w:rPr>
          <w:b/>
          <w:bCs/>
          <w:i/>
          <w:iCs/>
          <w:color w:val="0070C0"/>
        </w:rPr>
        <w:t>Ejemplo</w:t>
      </w:r>
      <w:r w:rsidR="000A200A" w:rsidRPr="00B36B1C">
        <w:rPr>
          <w:b/>
          <w:bCs/>
          <w:i/>
          <w:iCs/>
          <w:color w:val="0070C0"/>
        </w:rPr>
        <w:t xml:space="preserve"> de libro</w:t>
      </w:r>
    </w:p>
    <w:p w14:paraId="62FA80C4" w14:textId="77777777" w:rsidR="002814A5" w:rsidRPr="00030030" w:rsidRDefault="000A200A" w:rsidP="008B6E22">
      <w:pPr>
        <w:rPr>
          <w:lang w:val="es-ES_tradnl"/>
        </w:rPr>
      </w:pPr>
      <w:r w:rsidRPr="00030030">
        <w:rPr>
          <w:lang w:val="es-ES_tradnl"/>
        </w:rPr>
        <w:t>Herrán Gascón, A.;</w:t>
      </w:r>
      <w:r w:rsidR="002814A5" w:rsidRPr="00030030">
        <w:rPr>
          <w:lang w:val="es-ES_tradnl"/>
        </w:rPr>
        <w:t xml:space="preserve"> Cortina Selva, M. y González Sánchez, I. (2006). </w:t>
      </w:r>
      <w:r w:rsidR="002814A5" w:rsidRPr="00030030">
        <w:rPr>
          <w:i/>
          <w:lang w:val="es-ES_tradnl"/>
        </w:rPr>
        <w:t>La muerte y su didáctica. Manual para educación infantil, primaria y secundaria</w:t>
      </w:r>
      <w:r w:rsidR="002814A5" w:rsidRPr="00030030">
        <w:rPr>
          <w:lang w:val="es-ES_tradnl"/>
        </w:rPr>
        <w:t>. Madrid</w:t>
      </w:r>
      <w:r w:rsidR="004372D7" w:rsidRPr="00030030">
        <w:rPr>
          <w:lang w:val="es-ES_tradnl"/>
        </w:rPr>
        <w:t>, España</w:t>
      </w:r>
      <w:r w:rsidR="002814A5" w:rsidRPr="00030030">
        <w:rPr>
          <w:lang w:val="es-ES_tradnl"/>
        </w:rPr>
        <w:t xml:space="preserve">: </w:t>
      </w:r>
      <w:proofErr w:type="spellStart"/>
      <w:r w:rsidR="002814A5" w:rsidRPr="00030030">
        <w:rPr>
          <w:lang w:val="es-ES_tradnl"/>
        </w:rPr>
        <w:t>Universitas</w:t>
      </w:r>
      <w:proofErr w:type="spellEnd"/>
      <w:r w:rsidR="002814A5" w:rsidRPr="00030030">
        <w:rPr>
          <w:lang w:val="es-ES_tradnl"/>
        </w:rPr>
        <w:t>.</w:t>
      </w:r>
    </w:p>
    <w:p w14:paraId="3F2AD417" w14:textId="77777777" w:rsidR="002814A5" w:rsidRPr="00B36B1C" w:rsidRDefault="004372D7" w:rsidP="008B6E22">
      <w:pPr>
        <w:rPr>
          <w:b/>
          <w:bCs/>
          <w:i/>
          <w:iCs/>
          <w:color w:val="0070C0"/>
        </w:rPr>
      </w:pPr>
      <w:r w:rsidRPr="00B36B1C">
        <w:rPr>
          <w:b/>
          <w:bCs/>
          <w:i/>
          <w:iCs/>
          <w:color w:val="0070C0"/>
        </w:rPr>
        <w:t>Ejemplo de antología o compilación</w:t>
      </w:r>
    </w:p>
    <w:p w14:paraId="69175DFB" w14:textId="77777777" w:rsidR="002814A5" w:rsidRPr="00030030" w:rsidRDefault="002814A5" w:rsidP="008B6E22">
      <w:pPr>
        <w:rPr>
          <w:lang w:val="es-ES_tradnl"/>
        </w:rPr>
      </w:pPr>
      <w:r w:rsidRPr="00030030">
        <w:rPr>
          <w:lang w:val="es-ES_tradnl"/>
        </w:rPr>
        <w:t>Trillo, J. (Ed.). (2001). El legado pedagógico del siglo XX para la escuela del siglo XXI. Barcelona</w:t>
      </w:r>
      <w:r w:rsidR="004372D7" w:rsidRPr="00030030">
        <w:rPr>
          <w:lang w:val="es-ES_tradnl"/>
        </w:rPr>
        <w:t>, España</w:t>
      </w:r>
      <w:r w:rsidRPr="00030030">
        <w:rPr>
          <w:lang w:val="es-ES_tradnl"/>
        </w:rPr>
        <w:t>: Graó.</w:t>
      </w:r>
    </w:p>
    <w:p w14:paraId="21418A04" w14:textId="77777777" w:rsidR="000A200A" w:rsidRPr="00B36B1C" w:rsidRDefault="000A200A" w:rsidP="008B6E22">
      <w:pPr>
        <w:rPr>
          <w:b/>
          <w:bCs/>
          <w:i/>
          <w:iCs/>
          <w:color w:val="0070C0"/>
        </w:rPr>
      </w:pPr>
      <w:r w:rsidRPr="00B36B1C">
        <w:rPr>
          <w:b/>
          <w:bCs/>
          <w:i/>
          <w:iCs/>
          <w:color w:val="0070C0"/>
        </w:rPr>
        <w:t xml:space="preserve">Ejemplo de Libro electrónico </w:t>
      </w:r>
      <w:r w:rsidR="00253E69" w:rsidRPr="00B36B1C">
        <w:rPr>
          <w:b/>
          <w:bCs/>
          <w:i/>
          <w:iCs/>
          <w:color w:val="0070C0"/>
        </w:rPr>
        <w:t>con DOI</w:t>
      </w:r>
    </w:p>
    <w:p w14:paraId="6A5881E2" w14:textId="5A0E5818" w:rsidR="000A200A" w:rsidRPr="00F915B3" w:rsidRDefault="00253E69" w:rsidP="008B6E22">
      <w:r w:rsidRPr="00030030">
        <w:rPr>
          <w:lang w:val="es-ES_tradnl"/>
        </w:rPr>
        <w:t>Apellido, N. (</w:t>
      </w:r>
      <w:r w:rsidRPr="00F915B3">
        <w:rPr>
          <w:lang w:val="es-ES_tradnl"/>
        </w:rPr>
        <w:t>año)</w:t>
      </w:r>
      <w:r w:rsidR="00C3288B" w:rsidRPr="00F915B3">
        <w:rPr>
          <w:lang w:val="es-ES_tradnl"/>
        </w:rPr>
        <w:t>.</w:t>
      </w:r>
      <w:r w:rsidRPr="00F915B3">
        <w:rPr>
          <w:lang w:val="es-ES_tradnl"/>
        </w:rPr>
        <w:t xml:space="preserve"> </w:t>
      </w:r>
      <w:r w:rsidR="00C3288B" w:rsidRPr="00F915B3">
        <w:rPr>
          <w:i/>
        </w:rPr>
        <w:t>Título en cursiva</w:t>
      </w:r>
      <w:r w:rsidRPr="00F915B3">
        <w:rPr>
          <w:lang w:val="es-ES_tradnl"/>
        </w:rPr>
        <w:t>.</w:t>
      </w:r>
      <w:r w:rsidR="00F915B3">
        <w:t xml:space="preserve"> </w:t>
      </w:r>
      <w:hyperlink r:id="rId13" w:history="1">
        <w:r w:rsidR="001C6C79" w:rsidRPr="00097EA3">
          <w:rPr>
            <w:rStyle w:val="Hipervnculo"/>
            <w:szCs w:val="18"/>
          </w:rPr>
          <w:t>https://doi.org/10.xxxx/x.xxxxxx</w:t>
        </w:r>
      </w:hyperlink>
    </w:p>
    <w:p w14:paraId="607BB169" w14:textId="77777777" w:rsidR="00253E69" w:rsidRPr="00B36B1C" w:rsidRDefault="00253E69" w:rsidP="008B6E22">
      <w:pPr>
        <w:rPr>
          <w:b/>
          <w:bCs/>
          <w:i/>
          <w:iCs/>
          <w:color w:val="0070C0"/>
        </w:rPr>
      </w:pPr>
      <w:r w:rsidRPr="00B36B1C">
        <w:rPr>
          <w:b/>
          <w:bCs/>
          <w:i/>
          <w:iCs/>
          <w:color w:val="0070C0"/>
        </w:rPr>
        <w:t>Ejemplo de Libro electrónico sin DOI</w:t>
      </w:r>
    </w:p>
    <w:p w14:paraId="04520215" w14:textId="39B1FEBE" w:rsidR="00253E69" w:rsidRPr="00F915B3" w:rsidRDefault="00253E69" w:rsidP="008B6E22">
      <w:r w:rsidRPr="00F915B3">
        <w:rPr>
          <w:lang w:val="es-ES_tradnl"/>
        </w:rPr>
        <w:t>Apellido, N. (año)</w:t>
      </w:r>
      <w:r w:rsidR="00C3288B" w:rsidRPr="00F915B3">
        <w:rPr>
          <w:lang w:val="es-ES_tradnl"/>
        </w:rPr>
        <w:t>.</w:t>
      </w:r>
      <w:r w:rsidRPr="00F915B3">
        <w:rPr>
          <w:lang w:val="es-ES_tradnl"/>
        </w:rPr>
        <w:t xml:space="preserve"> </w:t>
      </w:r>
      <w:r w:rsidR="00C3288B" w:rsidRPr="00F915B3">
        <w:rPr>
          <w:i/>
        </w:rPr>
        <w:t>Título en cursiva</w:t>
      </w:r>
      <w:r w:rsidRPr="00F915B3">
        <w:rPr>
          <w:lang w:val="es-ES_tradnl"/>
        </w:rPr>
        <w:t xml:space="preserve">. </w:t>
      </w:r>
      <w:hyperlink r:id="rId14" w:history="1">
        <w:r w:rsidR="00643DAA" w:rsidRPr="00F915B3">
          <w:rPr>
            <w:rStyle w:val="Hipervnculo"/>
            <w:szCs w:val="18"/>
          </w:rPr>
          <w:t>http://xxxx/x.xxxxxx.com/</w:t>
        </w:r>
      </w:hyperlink>
      <w:r w:rsidR="00643DAA" w:rsidRPr="00F915B3">
        <w:t xml:space="preserve"> </w:t>
      </w:r>
    </w:p>
    <w:p w14:paraId="38DD795C" w14:textId="77777777" w:rsidR="00253E69" w:rsidRPr="00F915B3" w:rsidRDefault="00BA25EA" w:rsidP="008B6E22">
      <w:r w:rsidRPr="00F915B3">
        <w:rPr>
          <w:b/>
          <w:bCs/>
        </w:rPr>
        <w:t xml:space="preserve">Capítulo </w:t>
      </w:r>
      <w:r w:rsidR="002C452B" w:rsidRPr="00F915B3">
        <w:rPr>
          <w:b/>
          <w:bCs/>
        </w:rPr>
        <w:t>de libro:</w:t>
      </w:r>
      <w:r w:rsidR="00030030" w:rsidRPr="00F915B3">
        <w:rPr>
          <w:b/>
          <w:bCs/>
        </w:rPr>
        <w:t xml:space="preserve"> </w:t>
      </w:r>
      <w:r w:rsidR="00253E69" w:rsidRPr="00F915B3">
        <w:t xml:space="preserve">Apellido, </w:t>
      </w:r>
      <w:r w:rsidR="000F7297" w:rsidRPr="00F915B3">
        <w:t>N</w:t>
      </w:r>
      <w:r w:rsidR="00253E69" w:rsidRPr="00F915B3">
        <w:t xml:space="preserve">. y Apellido, </w:t>
      </w:r>
      <w:r w:rsidR="000F7297" w:rsidRPr="00F915B3">
        <w:t>N</w:t>
      </w:r>
      <w:r w:rsidR="00253E69" w:rsidRPr="00F915B3">
        <w:t xml:space="preserve">. (Año). Título del capítulo. En </w:t>
      </w:r>
      <w:r w:rsidR="000F7297" w:rsidRPr="00F915B3">
        <w:t>N</w:t>
      </w:r>
      <w:r w:rsidR="00253E69" w:rsidRPr="00F915B3">
        <w:t>. Apellido. (Ed.), </w:t>
      </w:r>
      <w:r w:rsidR="00253E69" w:rsidRPr="00F915B3">
        <w:rPr>
          <w:i/>
        </w:rPr>
        <w:t>Título en cursiva</w:t>
      </w:r>
      <w:r w:rsidR="00253E69" w:rsidRPr="00F915B3">
        <w:t xml:space="preserve"> (pp. </w:t>
      </w:r>
      <w:proofErr w:type="spellStart"/>
      <w:r w:rsidR="00253E69" w:rsidRPr="00F915B3">
        <w:t>xx-xx</w:t>
      </w:r>
      <w:proofErr w:type="spellEnd"/>
      <w:r w:rsidR="00253E69" w:rsidRPr="00F915B3">
        <w:t>). Ciudad, País: Editorial</w:t>
      </w:r>
    </w:p>
    <w:p w14:paraId="23858EAC" w14:textId="77777777" w:rsidR="008C418F" w:rsidRPr="00B36B1C" w:rsidRDefault="008C418F" w:rsidP="008B6E22">
      <w:pPr>
        <w:rPr>
          <w:b/>
          <w:bCs/>
          <w:i/>
          <w:iCs/>
          <w:color w:val="0070C0"/>
        </w:rPr>
      </w:pPr>
      <w:r w:rsidRPr="00B36B1C">
        <w:rPr>
          <w:b/>
          <w:bCs/>
          <w:i/>
          <w:iCs/>
          <w:color w:val="0070C0"/>
        </w:rPr>
        <w:lastRenderedPageBreak/>
        <w:t>Ejemplo</w:t>
      </w:r>
    </w:p>
    <w:p w14:paraId="55BF2490" w14:textId="77777777" w:rsidR="002814A5" w:rsidRPr="00F915B3" w:rsidRDefault="002814A5" w:rsidP="008B6E22">
      <w:pPr>
        <w:rPr>
          <w:lang w:val="es-ES_tradnl"/>
        </w:rPr>
      </w:pPr>
      <w:proofErr w:type="spellStart"/>
      <w:r w:rsidRPr="00F915B3">
        <w:rPr>
          <w:lang w:val="es-ES_tradnl"/>
        </w:rPr>
        <w:t>Gilmartín</w:t>
      </w:r>
      <w:proofErr w:type="spellEnd"/>
      <w:r w:rsidRPr="00F915B3">
        <w:rPr>
          <w:lang w:val="es-ES_tradnl"/>
        </w:rPr>
        <w:t xml:space="preserve">, M. A. (2008). Ambientes escolares. En </w:t>
      </w:r>
      <w:r w:rsidR="000F7297" w:rsidRPr="00F915B3">
        <w:rPr>
          <w:lang w:val="es-ES_tradnl"/>
        </w:rPr>
        <w:t xml:space="preserve">J. A. </w:t>
      </w:r>
      <w:r w:rsidRPr="00F915B3">
        <w:rPr>
          <w:lang w:val="es-ES_tradnl"/>
        </w:rPr>
        <w:t>Aragonés</w:t>
      </w:r>
      <w:r w:rsidR="00D36F08" w:rsidRPr="00F915B3">
        <w:rPr>
          <w:lang w:val="es-ES_tradnl"/>
        </w:rPr>
        <w:t xml:space="preserve"> </w:t>
      </w:r>
      <w:r w:rsidRPr="00F915B3">
        <w:rPr>
          <w:lang w:val="es-ES_tradnl"/>
        </w:rPr>
        <w:t xml:space="preserve">y </w:t>
      </w:r>
      <w:r w:rsidR="000F7297" w:rsidRPr="00F915B3">
        <w:rPr>
          <w:lang w:val="es-ES_tradnl"/>
        </w:rPr>
        <w:t xml:space="preserve">M. </w:t>
      </w:r>
      <w:proofErr w:type="spellStart"/>
      <w:r w:rsidRPr="00F915B3">
        <w:rPr>
          <w:lang w:val="es-ES_tradnl"/>
        </w:rPr>
        <w:t>Amérigo</w:t>
      </w:r>
      <w:proofErr w:type="spellEnd"/>
      <w:r w:rsidR="00D36F08" w:rsidRPr="00F915B3">
        <w:rPr>
          <w:lang w:val="es-ES_tradnl"/>
        </w:rPr>
        <w:t xml:space="preserve">. </w:t>
      </w:r>
      <w:r w:rsidRPr="00F915B3">
        <w:rPr>
          <w:lang w:val="es-ES_tradnl"/>
        </w:rPr>
        <w:t xml:space="preserve">(Eds.), </w:t>
      </w:r>
      <w:r w:rsidRPr="00F915B3">
        <w:rPr>
          <w:i/>
          <w:lang w:val="es-ES_tradnl"/>
        </w:rPr>
        <w:t>Psicología ambiental</w:t>
      </w:r>
      <w:r w:rsidRPr="00F915B3">
        <w:rPr>
          <w:lang w:val="es-ES_tradnl"/>
        </w:rPr>
        <w:t xml:space="preserve"> (pp. 221-237). Madrid</w:t>
      </w:r>
      <w:r w:rsidR="004372D7" w:rsidRPr="00F915B3">
        <w:rPr>
          <w:lang w:val="es-ES_tradnl"/>
        </w:rPr>
        <w:t>, España</w:t>
      </w:r>
      <w:r w:rsidRPr="00F915B3">
        <w:rPr>
          <w:lang w:val="es-ES_tradnl"/>
        </w:rPr>
        <w:t>: Pirámide.</w:t>
      </w:r>
    </w:p>
    <w:p w14:paraId="63CE72F4" w14:textId="77777777" w:rsidR="00D36F08" w:rsidRPr="00F915B3" w:rsidRDefault="00BA25EA" w:rsidP="008B6E22">
      <w:r w:rsidRPr="00F915B3">
        <w:rPr>
          <w:b/>
        </w:rPr>
        <w:t xml:space="preserve">Artículo </w:t>
      </w:r>
      <w:r w:rsidR="004372D7" w:rsidRPr="00F915B3">
        <w:rPr>
          <w:b/>
        </w:rPr>
        <w:t>científico</w:t>
      </w:r>
      <w:r w:rsidR="00D36F08" w:rsidRPr="00F915B3">
        <w:rPr>
          <w:b/>
        </w:rPr>
        <w:t>:</w:t>
      </w:r>
      <w:r w:rsidR="00030030" w:rsidRPr="00F915B3">
        <w:rPr>
          <w:b/>
        </w:rPr>
        <w:t xml:space="preserve"> </w:t>
      </w:r>
      <w:r w:rsidR="00D36F08" w:rsidRPr="00F915B3">
        <w:t>Apellido, N. (</w:t>
      </w:r>
      <w:r w:rsidR="004372D7" w:rsidRPr="00F915B3">
        <w:t>Año</w:t>
      </w:r>
      <w:r w:rsidR="00D36F08" w:rsidRPr="00F915B3">
        <w:t xml:space="preserve">). </w:t>
      </w:r>
      <w:r w:rsidR="004372D7" w:rsidRPr="00F915B3">
        <w:t>Título</w:t>
      </w:r>
      <w:r w:rsidR="00D36F08" w:rsidRPr="00F915B3">
        <w:t xml:space="preserve">. </w:t>
      </w:r>
      <w:r w:rsidR="004372D7" w:rsidRPr="00F915B3">
        <w:rPr>
          <w:i/>
        </w:rPr>
        <w:t>Nombre de la revista</w:t>
      </w:r>
      <w:r w:rsidR="00D36F08" w:rsidRPr="00F915B3">
        <w:t xml:space="preserve">, </w:t>
      </w:r>
      <w:r w:rsidR="004372D7" w:rsidRPr="00F915B3">
        <w:t>volumen</w:t>
      </w:r>
      <w:r w:rsidR="00D36F08" w:rsidRPr="00F915B3">
        <w:t>(</w:t>
      </w:r>
      <w:r w:rsidR="004372D7" w:rsidRPr="00F915B3">
        <w:t>número</w:t>
      </w:r>
      <w:r w:rsidR="00D36F08" w:rsidRPr="00F915B3">
        <w:t>)</w:t>
      </w:r>
      <w:r w:rsidR="00CA60F3" w:rsidRPr="00F915B3">
        <w:t>,</w:t>
      </w:r>
      <w:r w:rsidR="00D36F08" w:rsidRPr="00F915B3">
        <w:t xml:space="preserve"> </w:t>
      </w:r>
      <w:proofErr w:type="spellStart"/>
      <w:r w:rsidR="004372D7" w:rsidRPr="00F915B3">
        <w:t>pp</w:t>
      </w:r>
      <w:proofErr w:type="spellEnd"/>
      <w:r w:rsidR="00D36F08" w:rsidRPr="00F915B3">
        <w:t>-</w:t>
      </w:r>
      <w:r w:rsidR="004372D7" w:rsidRPr="00F915B3">
        <w:t>pp</w:t>
      </w:r>
      <w:r w:rsidR="00D36F08" w:rsidRPr="00F915B3">
        <w:t>.</w:t>
      </w:r>
    </w:p>
    <w:p w14:paraId="021CE32B" w14:textId="541DC9F9" w:rsidR="00D36F08" w:rsidRPr="00B36B1C" w:rsidRDefault="00D36F08" w:rsidP="008B6E22">
      <w:pPr>
        <w:rPr>
          <w:b/>
          <w:bCs/>
          <w:i/>
          <w:iCs/>
          <w:color w:val="0070C0"/>
        </w:rPr>
      </w:pPr>
      <w:r w:rsidRPr="00B36B1C">
        <w:rPr>
          <w:b/>
          <w:bCs/>
          <w:i/>
          <w:iCs/>
          <w:color w:val="0070C0"/>
        </w:rPr>
        <w:t xml:space="preserve">Ejemplo de artículo </w:t>
      </w:r>
      <w:r w:rsidR="004372D7" w:rsidRPr="00B36B1C">
        <w:rPr>
          <w:b/>
          <w:bCs/>
          <w:i/>
          <w:iCs/>
          <w:color w:val="0070C0"/>
        </w:rPr>
        <w:t>en</w:t>
      </w:r>
      <w:r w:rsidRPr="00B36B1C">
        <w:rPr>
          <w:b/>
          <w:bCs/>
          <w:i/>
          <w:iCs/>
          <w:color w:val="0070C0"/>
        </w:rPr>
        <w:t xml:space="preserve"> revista</w:t>
      </w:r>
    </w:p>
    <w:p w14:paraId="2943AB02" w14:textId="77777777" w:rsidR="00D36F08" w:rsidRPr="00F915B3" w:rsidRDefault="00D36F08" w:rsidP="008B6E22">
      <w:r w:rsidRPr="005C615F">
        <w:t xml:space="preserve">Rodríguez, C. (2007). </w:t>
      </w:r>
      <w:r w:rsidRPr="00F915B3">
        <w:rPr>
          <w:lang w:val="en-GB"/>
        </w:rPr>
        <w:t>G</w:t>
      </w:r>
      <w:r w:rsidR="006C7AC0" w:rsidRPr="00F915B3">
        <w:rPr>
          <w:lang w:val="en-GB"/>
        </w:rPr>
        <w:t>od's eye does not look at signs:</w:t>
      </w:r>
      <w:r w:rsidRPr="00F915B3">
        <w:rPr>
          <w:lang w:val="en-GB"/>
        </w:rPr>
        <w:t xml:space="preserve"> </w:t>
      </w:r>
      <w:r w:rsidRPr="00F915B3">
        <w:rPr>
          <w:lang w:val="en-US"/>
        </w:rPr>
        <w:t xml:space="preserve">Early development and semiotics. </w:t>
      </w:r>
      <w:r w:rsidRPr="00F915B3">
        <w:rPr>
          <w:i/>
        </w:rPr>
        <w:t>Infancia y Aprendizaje</w:t>
      </w:r>
      <w:r w:rsidRPr="00F915B3">
        <w:t>, 30(3</w:t>
      </w:r>
      <w:r w:rsidR="00943F8F" w:rsidRPr="00F915B3">
        <w:t>),</w:t>
      </w:r>
      <w:r w:rsidRPr="00F915B3">
        <w:t xml:space="preserve"> 343-374.</w:t>
      </w:r>
    </w:p>
    <w:p w14:paraId="24044306" w14:textId="77777777" w:rsidR="008C418F" w:rsidRPr="00B36B1C" w:rsidRDefault="008C418F" w:rsidP="008B6E22">
      <w:pPr>
        <w:rPr>
          <w:b/>
          <w:bCs/>
          <w:i/>
          <w:iCs/>
          <w:color w:val="0070C0"/>
        </w:rPr>
      </w:pPr>
      <w:r w:rsidRPr="00B36B1C">
        <w:rPr>
          <w:b/>
          <w:bCs/>
          <w:i/>
          <w:iCs/>
          <w:color w:val="0070C0"/>
        </w:rPr>
        <w:t xml:space="preserve">Ejemplo de artículo </w:t>
      </w:r>
      <w:r w:rsidR="004372D7" w:rsidRPr="00B36B1C">
        <w:rPr>
          <w:b/>
          <w:bCs/>
          <w:i/>
          <w:iCs/>
          <w:color w:val="0070C0"/>
        </w:rPr>
        <w:t>en revista electrónica con DOI</w:t>
      </w:r>
    </w:p>
    <w:p w14:paraId="528BF8BF" w14:textId="3E5FAE61" w:rsidR="008C418F" w:rsidRPr="000B6034" w:rsidRDefault="004372D7" w:rsidP="008B6E22">
      <w:pPr>
        <w:rPr>
          <w:lang w:val="en-US"/>
        </w:rPr>
      </w:pPr>
      <w:r w:rsidRPr="00F915B3">
        <w:t xml:space="preserve">Romero </w:t>
      </w:r>
      <w:proofErr w:type="spellStart"/>
      <w:r w:rsidRPr="00F915B3">
        <w:t>Aloy</w:t>
      </w:r>
      <w:proofErr w:type="spellEnd"/>
      <w:r w:rsidRPr="00F915B3">
        <w:t>, M. J</w:t>
      </w:r>
      <w:r w:rsidR="008C418F" w:rsidRPr="00F915B3">
        <w:t>. (20</w:t>
      </w:r>
      <w:r w:rsidRPr="00F915B3">
        <w:t>13</w:t>
      </w:r>
      <w:r w:rsidR="008C418F" w:rsidRPr="00F915B3">
        <w:t xml:space="preserve">). </w:t>
      </w:r>
      <w:r w:rsidRPr="00F915B3">
        <w:t>Un análisis sistemático de los parámetros urbanísticos de la edificación</w:t>
      </w:r>
      <w:r w:rsidR="008C418F" w:rsidRPr="00F915B3">
        <w:t xml:space="preserve">. </w:t>
      </w:r>
      <w:r w:rsidRPr="000B6034">
        <w:rPr>
          <w:i/>
          <w:lang w:val="en-US"/>
        </w:rPr>
        <w:t>ACE: Architecture, city and Environment</w:t>
      </w:r>
      <w:r w:rsidR="008C418F" w:rsidRPr="000B6034">
        <w:rPr>
          <w:i/>
          <w:lang w:val="en-US"/>
        </w:rPr>
        <w:t>,</w:t>
      </w:r>
      <w:r w:rsidR="008C418F" w:rsidRPr="000B6034">
        <w:rPr>
          <w:lang w:val="en-US"/>
        </w:rPr>
        <w:t xml:space="preserve"> </w:t>
      </w:r>
      <w:r w:rsidRPr="000B6034">
        <w:rPr>
          <w:lang w:val="en-US"/>
        </w:rPr>
        <w:t>8</w:t>
      </w:r>
      <w:r w:rsidR="008C418F" w:rsidRPr="000B6034">
        <w:rPr>
          <w:lang w:val="en-US"/>
        </w:rPr>
        <w:t>(</w:t>
      </w:r>
      <w:r w:rsidRPr="000B6034">
        <w:rPr>
          <w:lang w:val="en-US"/>
        </w:rPr>
        <w:t>22</w:t>
      </w:r>
      <w:r w:rsidR="00943F8F" w:rsidRPr="000B6034">
        <w:rPr>
          <w:lang w:val="en-US"/>
        </w:rPr>
        <w:t>),</w:t>
      </w:r>
      <w:r w:rsidR="008C418F" w:rsidRPr="000B6034">
        <w:rPr>
          <w:lang w:val="en-US"/>
        </w:rPr>
        <w:t xml:space="preserve"> </w:t>
      </w:r>
      <w:r w:rsidR="00943F8F" w:rsidRPr="000B6034">
        <w:rPr>
          <w:lang w:val="en-US"/>
        </w:rPr>
        <w:t>45-76</w:t>
      </w:r>
      <w:r w:rsidR="008C418F" w:rsidRPr="000B6034">
        <w:rPr>
          <w:lang w:val="en-US"/>
        </w:rPr>
        <w:t xml:space="preserve">. </w:t>
      </w:r>
      <w:hyperlink r:id="rId15" w:history="1">
        <w:r w:rsidR="001C6C79" w:rsidRPr="00097EA3">
          <w:rPr>
            <w:rStyle w:val="Hipervnculo"/>
            <w:lang w:val="en-US"/>
          </w:rPr>
          <w:t>http://dx.doi.org/10.5821/ace.xx.xx.xxxx</w:t>
        </w:r>
      </w:hyperlink>
    </w:p>
    <w:p w14:paraId="5ED2A0BC" w14:textId="77777777" w:rsidR="008C418F" w:rsidRPr="00B36B1C" w:rsidRDefault="008C418F" w:rsidP="008B6E22">
      <w:pPr>
        <w:rPr>
          <w:b/>
          <w:bCs/>
          <w:i/>
          <w:iCs/>
          <w:color w:val="0070C0"/>
        </w:rPr>
      </w:pPr>
      <w:r w:rsidRPr="00B36B1C">
        <w:rPr>
          <w:b/>
          <w:bCs/>
          <w:i/>
          <w:iCs/>
          <w:color w:val="0070C0"/>
        </w:rPr>
        <w:t>Ejemplo de a</w:t>
      </w:r>
      <w:r w:rsidR="004372D7" w:rsidRPr="00B36B1C">
        <w:rPr>
          <w:b/>
          <w:bCs/>
          <w:i/>
          <w:iCs/>
          <w:color w:val="0070C0"/>
        </w:rPr>
        <w:t>rtículo de revista electrónica sin DOI</w:t>
      </w:r>
    </w:p>
    <w:p w14:paraId="516D34F9" w14:textId="6BE81D4A" w:rsidR="008C418F" w:rsidRPr="005C615F" w:rsidRDefault="008C418F" w:rsidP="008B6E22">
      <w:pPr>
        <w:rPr>
          <w:lang w:val="en-GB"/>
        </w:rPr>
      </w:pPr>
      <w:r w:rsidRPr="00D12A31">
        <w:rPr>
          <w:lang w:val="de-DE"/>
        </w:rPr>
        <w:t xml:space="preserve">Sillick, T. J. y Schutte, N. S. (2006). </w:t>
      </w:r>
      <w:r w:rsidRPr="00F915B3">
        <w:rPr>
          <w:lang w:val="en-GB"/>
        </w:rPr>
        <w:t xml:space="preserve">Emotional intelligence and self-esteem mediate between perceived early parental love and adult happiness. </w:t>
      </w:r>
      <w:r w:rsidRPr="005C615F">
        <w:rPr>
          <w:i/>
          <w:lang w:val="en-GB"/>
        </w:rPr>
        <w:t>E-Journal of Applied Psychology</w:t>
      </w:r>
      <w:r w:rsidRPr="005C615F">
        <w:rPr>
          <w:lang w:val="en-GB"/>
        </w:rPr>
        <w:t xml:space="preserve">, 2(2), 28-48. </w:t>
      </w:r>
      <w:hyperlink r:id="rId16" w:history="1">
        <w:r w:rsidR="00E74540" w:rsidRPr="005C615F">
          <w:rPr>
            <w:rStyle w:val="Hipervnculo"/>
            <w:szCs w:val="18"/>
            <w:lang w:val="en-GB"/>
          </w:rPr>
          <w:t>https://ojs.lib.swin.edu.au/index.php</w:t>
        </w:r>
      </w:hyperlink>
      <w:r w:rsidR="00E74540" w:rsidRPr="005C615F">
        <w:rPr>
          <w:lang w:val="en-GB"/>
        </w:rPr>
        <w:t xml:space="preserve">  </w:t>
      </w:r>
    </w:p>
    <w:p w14:paraId="47423BB5" w14:textId="77777777" w:rsidR="00943F8F" w:rsidRPr="00F915B3" w:rsidRDefault="00BA25EA" w:rsidP="008B6E22">
      <w:r w:rsidRPr="00F915B3">
        <w:rPr>
          <w:b/>
        </w:rPr>
        <w:t>Artículo</w:t>
      </w:r>
      <w:r w:rsidRPr="00F915B3">
        <w:t xml:space="preserve"> </w:t>
      </w:r>
      <w:r w:rsidR="00E74540" w:rsidRPr="00F915B3">
        <w:rPr>
          <w:b/>
          <w:lang w:val="es-ES_tradnl"/>
        </w:rPr>
        <w:t>de periódico</w:t>
      </w:r>
      <w:r w:rsidR="00E74540" w:rsidRPr="00F915B3">
        <w:rPr>
          <w:b/>
          <w:color w:val="0070C0"/>
        </w:rPr>
        <w:t>:</w:t>
      </w:r>
      <w:r w:rsidR="00030030" w:rsidRPr="00F915B3">
        <w:rPr>
          <w:b/>
          <w:color w:val="0070C0"/>
        </w:rPr>
        <w:t xml:space="preserve"> </w:t>
      </w:r>
      <w:r w:rsidR="00943F8F" w:rsidRPr="00F915B3">
        <w:t>Apellido A. A.</w:t>
      </w:r>
      <w:r w:rsidRPr="00F915B3">
        <w:t xml:space="preserve"> (Fecha de publicación). Título</w:t>
      </w:r>
      <w:r w:rsidR="00943F8F" w:rsidRPr="00F915B3">
        <w:t xml:space="preserve">. </w:t>
      </w:r>
      <w:r w:rsidR="00943F8F" w:rsidRPr="00F915B3">
        <w:rPr>
          <w:i/>
        </w:rPr>
        <w:t>Nombre del periódico</w:t>
      </w:r>
      <w:r w:rsidR="00943F8F" w:rsidRPr="00F915B3">
        <w:t xml:space="preserve">, </w:t>
      </w:r>
      <w:proofErr w:type="spellStart"/>
      <w:r w:rsidR="00943F8F" w:rsidRPr="00F915B3">
        <w:t>pp</w:t>
      </w:r>
      <w:proofErr w:type="spellEnd"/>
      <w:r w:rsidR="00943F8F" w:rsidRPr="00F915B3">
        <w:t xml:space="preserve">-pp. </w:t>
      </w:r>
    </w:p>
    <w:p w14:paraId="52F95A6E" w14:textId="77777777" w:rsidR="00E74540" w:rsidRPr="000722D4" w:rsidRDefault="00E74540" w:rsidP="008B6E22">
      <w:pPr>
        <w:rPr>
          <w:b/>
          <w:bCs/>
          <w:i/>
          <w:iCs/>
          <w:color w:val="0070C0"/>
        </w:rPr>
      </w:pPr>
      <w:r w:rsidRPr="000722D4">
        <w:rPr>
          <w:b/>
          <w:bCs/>
          <w:i/>
          <w:iCs/>
          <w:color w:val="0070C0"/>
        </w:rPr>
        <w:t>Ejemplo</w:t>
      </w:r>
    </w:p>
    <w:p w14:paraId="430F1955" w14:textId="77777777" w:rsidR="00E74540" w:rsidRPr="00F915B3" w:rsidRDefault="00E74540" w:rsidP="008B6E22">
      <w:pPr>
        <w:rPr>
          <w:lang w:val="es-ES_tradnl"/>
        </w:rPr>
      </w:pPr>
      <w:proofErr w:type="spellStart"/>
      <w:r w:rsidRPr="00F915B3">
        <w:rPr>
          <w:lang w:val="es-ES_tradnl"/>
        </w:rPr>
        <w:t>Aréchaga</w:t>
      </w:r>
      <w:proofErr w:type="spellEnd"/>
      <w:r w:rsidRPr="00F915B3">
        <w:rPr>
          <w:lang w:val="es-ES_tradnl"/>
        </w:rPr>
        <w:t xml:space="preserve">, J. (15 de septiembre de 2011). Los españoles y las revistas científicas... ¡Que editen ellos! </w:t>
      </w:r>
      <w:r w:rsidRPr="00F915B3">
        <w:rPr>
          <w:i/>
          <w:lang w:val="es-ES_tradnl"/>
        </w:rPr>
        <w:t>El País,</w:t>
      </w:r>
      <w:r w:rsidR="00943F8F" w:rsidRPr="00F915B3">
        <w:rPr>
          <w:lang w:val="es-ES_tradnl"/>
        </w:rPr>
        <w:t xml:space="preserve"> </w:t>
      </w:r>
      <w:r w:rsidRPr="00F915B3">
        <w:rPr>
          <w:lang w:val="es-ES_tradnl"/>
        </w:rPr>
        <w:t>20-22.</w:t>
      </w:r>
    </w:p>
    <w:p w14:paraId="354BB6E2" w14:textId="77777777" w:rsidR="00E74540" w:rsidRPr="000722D4" w:rsidRDefault="00E74540" w:rsidP="008B6E22">
      <w:pPr>
        <w:rPr>
          <w:b/>
          <w:bCs/>
          <w:i/>
          <w:iCs/>
          <w:color w:val="0070C0"/>
        </w:rPr>
      </w:pPr>
      <w:r w:rsidRPr="000722D4">
        <w:rPr>
          <w:b/>
          <w:bCs/>
          <w:i/>
          <w:iCs/>
          <w:color w:val="0070C0"/>
        </w:rPr>
        <w:t>Ejemplo de versión electrónica</w:t>
      </w:r>
    </w:p>
    <w:p w14:paraId="34B3D03F" w14:textId="1B0DC805" w:rsidR="00E74540" w:rsidRPr="00F915B3" w:rsidRDefault="00E74540" w:rsidP="008B6E22">
      <w:pPr>
        <w:rPr>
          <w:lang w:val="es-ES_tradnl"/>
        </w:rPr>
      </w:pPr>
      <w:proofErr w:type="spellStart"/>
      <w:r w:rsidRPr="00F915B3">
        <w:rPr>
          <w:lang w:val="es-ES_tradnl"/>
        </w:rPr>
        <w:t>Aréchaga</w:t>
      </w:r>
      <w:proofErr w:type="spellEnd"/>
      <w:r w:rsidRPr="00F915B3">
        <w:rPr>
          <w:lang w:val="es-ES_tradnl"/>
        </w:rPr>
        <w:t xml:space="preserve">, J. (15 de septiembre de 2011). Los españoles y las revistas científicas... ¡Que editen ellos! </w:t>
      </w:r>
      <w:r w:rsidRPr="00F915B3">
        <w:rPr>
          <w:i/>
          <w:lang w:val="es-ES_tradnl"/>
        </w:rPr>
        <w:t>El País</w:t>
      </w:r>
      <w:r w:rsidRPr="00F915B3">
        <w:rPr>
          <w:lang w:val="es-ES_tradnl"/>
        </w:rPr>
        <w:t xml:space="preserve">, 20-22. </w:t>
      </w:r>
      <w:hyperlink r:id="rId17" w:history="1">
        <w:r w:rsidRPr="00F915B3">
          <w:rPr>
            <w:rStyle w:val="Hipervnculo"/>
            <w:szCs w:val="18"/>
            <w:lang w:val="es-ES_tradnl"/>
          </w:rPr>
          <w:t>https://www.elpais.com/queeditenellos</w:t>
        </w:r>
      </w:hyperlink>
    </w:p>
    <w:p w14:paraId="12E20469" w14:textId="0462AA7A" w:rsidR="002C452B" w:rsidRPr="00F915B3" w:rsidRDefault="00BA25EA" w:rsidP="008B6E22">
      <w:r w:rsidRPr="00F915B3">
        <w:rPr>
          <w:b/>
        </w:rPr>
        <w:t xml:space="preserve">Comunicación </w:t>
      </w:r>
      <w:r w:rsidR="00802339" w:rsidRPr="00F915B3">
        <w:rPr>
          <w:b/>
        </w:rPr>
        <w:t>presentada</w:t>
      </w:r>
      <w:r w:rsidR="002C452B" w:rsidRPr="00F915B3">
        <w:rPr>
          <w:b/>
        </w:rPr>
        <w:t xml:space="preserve"> en un congreso</w:t>
      </w:r>
      <w:r w:rsidR="00F7592C" w:rsidRPr="00F915B3">
        <w:rPr>
          <w:b/>
        </w:rPr>
        <w:t xml:space="preserve"> no publicado</w:t>
      </w:r>
      <w:r w:rsidR="00030030" w:rsidRPr="00F915B3">
        <w:rPr>
          <w:b/>
        </w:rPr>
        <w:t xml:space="preserve">: </w:t>
      </w:r>
      <w:r w:rsidR="00030030" w:rsidRPr="00F915B3">
        <w:t xml:space="preserve">Apellido, N. </w:t>
      </w:r>
      <w:r w:rsidR="009D6413" w:rsidRPr="00F915B3">
        <w:t>(Mes, año)</w:t>
      </w:r>
      <w:r w:rsidR="00F7592C" w:rsidRPr="00F915B3">
        <w:rPr>
          <w:i/>
        </w:rPr>
        <w:t>.</w:t>
      </w:r>
      <w:r w:rsidR="009D6413" w:rsidRPr="00F915B3">
        <w:rPr>
          <w:i/>
        </w:rPr>
        <w:t xml:space="preserve"> </w:t>
      </w:r>
      <w:r w:rsidR="002C452B" w:rsidRPr="00F915B3">
        <w:rPr>
          <w:i/>
        </w:rPr>
        <w:t>Título de</w:t>
      </w:r>
      <w:r w:rsidR="009D6413" w:rsidRPr="00F915B3">
        <w:rPr>
          <w:i/>
        </w:rPr>
        <w:t xml:space="preserve"> </w:t>
      </w:r>
      <w:r w:rsidR="002C452B" w:rsidRPr="00F915B3">
        <w:rPr>
          <w:i/>
        </w:rPr>
        <w:t>l</w:t>
      </w:r>
      <w:r w:rsidR="009D6413" w:rsidRPr="00F915B3">
        <w:rPr>
          <w:i/>
        </w:rPr>
        <w:t>a comunicación</w:t>
      </w:r>
      <w:r w:rsidR="00030030" w:rsidRPr="00F915B3">
        <w:rPr>
          <w:i/>
        </w:rPr>
        <w:t xml:space="preserve">. </w:t>
      </w:r>
      <w:r w:rsidR="00644B35" w:rsidRPr="00F915B3">
        <w:t>Trabajo p</w:t>
      </w:r>
      <w:r w:rsidR="00030030" w:rsidRPr="00F915B3">
        <w:t>resentado en: Nomb</w:t>
      </w:r>
      <w:r w:rsidR="002C452B" w:rsidRPr="00F915B3">
        <w:t xml:space="preserve">re </w:t>
      </w:r>
      <w:r w:rsidR="002432D6" w:rsidRPr="00F915B3">
        <w:t xml:space="preserve">de la edición del </w:t>
      </w:r>
      <w:r w:rsidR="009D6413" w:rsidRPr="00F915B3">
        <w:t>congreso</w:t>
      </w:r>
      <w:r w:rsidR="002C452B" w:rsidRPr="00F915B3">
        <w:t>, lugar</w:t>
      </w:r>
      <w:r w:rsidR="00030030" w:rsidRPr="00F915B3">
        <w:t>, país.</w:t>
      </w:r>
      <w:r w:rsidR="00644B35" w:rsidRPr="00F915B3">
        <w:t xml:space="preserve"> http://xxxx</w:t>
      </w:r>
    </w:p>
    <w:p w14:paraId="03CFE1FA" w14:textId="77777777" w:rsidR="00030030" w:rsidRPr="000722D4" w:rsidRDefault="00030030" w:rsidP="008B6E22">
      <w:pPr>
        <w:rPr>
          <w:b/>
          <w:bCs/>
          <w:i/>
          <w:iCs/>
          <w:color w:val="0070C0"/>
        </w:rPr>
      </w:pPr>
      <w:r w:rsidRPr="000722D4">
        <w:rPr>
          <w:b/>
          <w:bCs/>
          <w:i/>
          <w:iCs/>
          <w:color w:val="0070C0"/>
        </w:rPr>
        <w:t>Ejemplo de comunicación no publicada</w:t>
      </w:r>
    </w:p>
    <w:p w14:paraId="591CDF47" w14:textId="77777777" w:rsidR="00030030" w:rsidRPr="00F915B3" w:rsidRDefault="00030030" w:rsidP="008B6E22">
      <w:r w:rsidRPr="00F915B3">
        <w:rPr>
          <w:lang w:val="es-ES_tradnl"/>
        </w:rPr>
        <w:t xml:space="preserve">Fitch, J. </w:t>
      </w:r>
      <w:r w:rsidRPr="00F915B3">
        <w:rPr>
          <w:i/>
          <w:lang w:val="es-ES_tradnl"/>
        </w:rPr>
        <w:t>et al.</w:t>
      </w:r>
      <w:r w:rsidR="00643DAA" w:rsidRPr="00F915B3">
        <w:rPr>
          <w:i/>
          <w:lang w:val="es-ES_tradnl"/>
        </w:rPr>
        <w:t xml:space="preserve"> </w:t>
      </w:r>
      <w:r w:rsidRPr="00F915B3">
        <w:rPr>
          <w:lang w:val="es-ES_tradnl"/>
        </w:rPr>
        <w:t>(</w:t>
      </w:r>
      <w:proofErr w:type="gramStart"/>
      <w:r w:rsidR="00643DAA" w:rsidRPr="00F915B3">
        <w:rPr>
          <w:lang w:val="es-ES_tradnl"/>
        </w:rPr>
        <w:t>Junio</w:t>
      </w:r>
      <w:proofErr w:type="gramEnd"/>
      <w:r w:rsidRPr="00F915B3">
        <w:rPr>
          <w:lang w:val="es-ES_tradnl"/>
        </w:rPr>
        <w:t xml:space="preserve">, 2011). </w:t>
      </w:r>
      <w:r w:rsidRPr="00F915B3">
        <w:rPr>
          <w:i/>
          <w:lang w:val="es-ES_tradnl"/>
        </w:rPr>
        <w:t>Valuación de la producci</w:t>
      </w:r>
      <w:r w:rsidR="00F7592C" w:rsidRPr="00F915B3">
        <w:rPr>
          <w:i/>
          <w:lang w:val="es-ES_tradnl"/>
        </w:rPr>
        <w:t>ón y organización territorial: U</w:t>
      </w:r>
      <w:r w:rsidRPr="00F915B3">
        <w:rPr>
          <w:i/>
          <w:lang w:val="es-ES_tradnl"/>
        </w:rPr>
        <w:t xml:space="preserve">na </w:t>
      </w:r>
      <w:r w:rsidR="00F7592C" w:rsidRPr="00F915B3">
        <w:rPr>
          <w:i/>
          <w:lang w:val="es-ES_tradnl"/>
        </w:rPr>
        <w:t>m</w:t>
      </w:r>
      <w:r w:rsidRPr="00F915B3">
        <w:rPr>
          <w:i/>
          <w:lang w:val="es-ES_tradnl"/>
        </w:rPr>
        <w:t>odelación hedónica: San Nicolás de los Garza, México.</w:t>
      </w:r>
      <w:r w:rsidRPr="00F915B3">
        <w:rPr>
          <w:lang w:val="es-ES_tradnl"/>
        </w:rPr>
        <w:t xml:space="preserve"> </w:t>
      </w:r>
      <w:r w:rsidR="00644B35" w:rsidRPr="00F915B3">
        <w:rPr>
          <w:lang w:val="es-ES_tradnl"/>
        </w:rPr>
        <w:t xml:space="preserve">Trabajo presentado en el </w:t>
      </w:r>
      <w:r w:rsidRPr="00F915B3">
        <w:t>7º Congreso internacional Ciudad y Territorio Virtual</w:t>
      </w:r>
      <w:r w:rsidR="00644B35" w:rsidRPr="00F915B3">
        <w:t>,</w:t>
      </w:r>
      <w:r w:rsidRPr="00F915B3">
        <w:t xml:space="preserve"> Lisboa, Portugal.</w:t>
      </w:r>
    </w:p>
    <w:p w14:paraId="1A8F013F" w14:textId="6F9D2770" w:rsidR="002432D6" w:rsidRPr="00F915B3" w:rsidRDefault="002432D6" w:rsidP="008B6E22">
      <w:r w:rsidRPr="00F915B3">
        <w:rPr>
          <w:b/>
        </w:rPr>
        <w:t xml:space="preserve">Comunicación presentada en un congreso publicado: </w:t>
      </w:r>
      <w:r w:rsidRPr="00F915B3">
        <w:t xml:space="preserve">Apellido, N. (Año). Título de la comunicación. </w:t>
      </w:r>
      <w:r w:rsidR="007753A5" w:rsidRPr="00F915B3">
        <w:t xml:space="preserve">En N. Apellido (Ed.), </w:t>
      </w:r>
      <w:r w:rsidR="007753A5" w:rsidRPr="00F915B3">
        <w:rPr>
          <w:i/>
        </w:rPr>
        <w:t>Nombre del congreso</w:t>
      </w:r>
      <w:r w:rsidR="007753A5" w:rsidRPr="00F915B3">
        <w:t xml:space="preserve"> (pp. </w:t>
      </w:r>
      <w:proofErr w:type="spellStart"/>
      <w:r w:rsidR="007753A5" w:rsidRPr="00F915B3">
        <w:t>xx-xx</w:t>
      </w:r>
      <w:proofErr w:type="spellEnd"/>
      <w:r w:rsidR="007753A5" w:rsidRPr="00F915B3">
        <w:t>). Ciudad, País: Editorial</w:t>
      </w:r>
      <w:r w:rsidRPr="00F915B3">
        <w:t xml:space="preserve">. </w:t>
      </w:r>
      <w:r w:rsidR="00710811">
        <w:rPr>
          <w:rStyle w:val="Hipervnculo"/>
        </w:rPr>
        <w:t>https://doi.org/10</w:t>
      </w:r>
      <w:r w:rsidR="00DE620D" w:rsidRPr="00F915B3">
        <w:rPr>
          <w:rStyle w:val="Hipervnculo"/>
        </w:rPr>
        <w:t>.</w:t>
      </w:r>
      <w:r w:rsidR="00154EB3">
        <w:rPr>
          <w:rStyle w:val="Hipervnculo"/>
        </w:rPr>
        <w:t>x</w:t>
      </w:r>
      <w:r w:rsidRPr="00F915B3">
        <w:rPr>
          <w:rStyle w:val="Hipervnculo"/>
        </w:rPr>
        <w:t>xx</w:t>
      </w:r>
      <w:r w:rsidR="00DE620D" w:rsidRPr="00F915B3">
        <w:rPr>
          <w:rStyle w:val="Hipervnculo"/>
        </w:rPr>
        <w:t>x/xxx.xxx</w:t>
      </w:r>
    </w:p>
    <w:p w14:paraId="7B2F9A63" w14:textId="77777777" w:rsidR="00030030" w:rsidRPr="000722D4" w:rsidRDefault="00030030" w:rsidP="008B6E22">
      <w:pPr>
        <w:rPr>
          <w:b/>
          <w:bCs/>
          <w:i/>
          <w:iCs/>
          <w:color w:val="0070C0"/>
        </w:rPr>
      </w:pPr>
      <w:r w:rsidRPr="000722D4">
        <w:rPr>
          <w:b/>
          <w:bCs/>
          <w:i/>
          <w:iCs/>
          <w:color w:val="0070C0"/>
        </w:rPr>
        <w:t>Ejemplo de comunicación publicada en actas/</w:t>
      </w:r>
      <w:proofErr w:type="spellStart"/>
      <w:r w:rsidRPr="000722D4">
        <w:rPr>
          <w:b/>
          <w:bCs/>
          <w:i/>
          <w:iCs/>
          <w:color w:val="0070C0"/>
        </w:rPr>
        <w:t>proceedings</w:t>
      </w:r>
      <w:proofErr w:type="spellEnd"/>
    </w:p>
    <w:p w14:paraId="6C42B343" w14:textId="1F35F23D" w:rsidR="00030030" w:rsidRDefault="00030030" w:rsidP="008B6E22">
      <w:r w:rsidRPr="00F915B3">
        <w:rPr>
          <w:lang w:val="es-ES_tradnl"/>
        </w:rPr>
        <w:t xml:space="preserve">Fitch, J. </w:t>
      </w:r>
      <w:r w:rsidRPr="00F915B3">
        <w:rPr>
          <w:i/>
          <w:lang w:val="es-ES_tradnl"/>
        </w:rPr>
        <w:t>et al.</w:t>
      </w:r>
      <w:r w:rsidRPr="00F915B3">
        <w:rPr>
          <w:lang w:val="es-ES_tradnl"/>
        </w:rPr>
        <w:t xml:space="preserve"> (2011). Valuación de la producci</w:t>
      </w:r>
      <w:r w:rsidR="00F7592C" w:rsidRPr="00F915B3">
        <w:rPr>
          <w:lang w:val="es-ES_tradnl"/>
        </w:rPr>
        <w:t>ón y organización territorial: U</w:t>
      </w:r>
      <w:r w:rsidRPr="00F915B3">
        <w:rPr>
          <w:lang w:val="es-ES_tradnl"/>
        </w:rPr>
        <w:t xml:space="preserve">na </w:t>
      </w:r>
      <w:r w:rsidR="00F7592C" w:rsidRPr="00F915B3">
        <w:rPr>
          <w:lang w:val="es-ES_tradnl"/>
        </w:rPr>
        <w:t>m</w:t>
      </w:r>
      <w:r w:rsidRPr="00F915B3">
        <w:rPr>
          <w:lang w:val="es-ES_tradnl"/>
        </w:rPr>
        <w:t>odelación hedónica: San Nicolás de los Garza, México.</w:t>
      </w:r>
      <w:r w:rsidR="00644B35" w:rsidRPr="00F915B3">
        <w:rPr>
          <w:lang w:val="es-ES_tradnl"/>
        </w:rPr>
        <w:t xml:space="preserve"> </w:t>
      </w:r>
      <w:proofErr w:type="spellStart"/>
      <w:r w:rsidR="007753A5" w:rsidRPr="00F915B3">
        <w:rPr>
          <w:lang w:val="en-US"/>
        </w:rPr>
        <w:t>En</w:t>
      </w:r>
      <w:proofErr w:type="spellEnd"/>
      <w:r w:rsidR="007753A5" w:rsidRPr="00F915B3">
        <w:rPr>
          <w:lang w:val="en-US"/>
        </w:rPr>
        <w:t xml:space="preserve"> </w:t>
      </w:r>
      <w:r w:rsidR="00F319DF" w:rsidRPr="00F915B3">
        <w:rPr>
          <w:i/>
          <w:lang w:val="en-US"/>
        </w:rPr>
        <w:t>Proceedings of the</w:t>
      </w:r>
      <w:r w:rsidR="007753A5" w:rsidRPr="00F915B3">
        <w:rPr>
          <w:i/>
          <w:lang w:val="en-US"/>
        </w:rPr>
        <w:t xml:space="preserve"> 7th</w:t>
      </w:r>
      <w:r w:rsidRPr="00F915B3">
        <w:rPr>
          <w:i/>
          <w:lang w:val="en-US"/>
        </w:rPr>
        <w:t xml:space="preserve"> International Conference on Virtual Cities and Territories</w:t>
      </w:r>
      <w:r w:rsidR="007753A5" w:rsidRPr="00F915B3">
        <w:rPr>
          <w:lang w:val="en-US"/>
        </w:rPr>
        <w:t xml:space="preserve"> (p.</w:t>
      </w:r>
      <w:r w:rsidR="00F7592C" w:rsidRPr="00F915B3">
        <w:rPr>
          <w:lang w:val="en-US"/>
        </w:rPr>
        <w:t xml:space="preserve"> 71-74</w:t>
      </w:r>
      <w:r w:rsidR="007753A5" w:rsidRPr="00F915B3">
        <w:rPr>
          <w:lang w:val="en-US"/>
        </w:rPr>
        <w:t>)</w:t>
      </w:r>
      <w:r w:rsidRPr="00F915B3">
        <w:rPr>
          <w:lang w:val="en-US"/>
        </w:rPr>
        <w:t>.</w:t>
      </w:r>
      <w:r w:rsidR="00DE620D" w:rsidRPr="00F915B3">
        <w:rPr>
          <w:lang w:val="en-US"/>
        </w:rPr>
        <w:t xml:space="preserve"> </w:t>
      </w:r>
      <w:r w:rsidR="00DE620D" w:rsidRPr="00F915B3">
        <w:rPr>
          <w:lang w:val="es-ES_tradnl"/>
        </w:rPr>
        <w:t>Barcelona, España:</w:t>
      </w:r>
      <w:r w:rsidR="00DE620D" w:rsidRPr="00F915B3">
        <w:t xml:space="preserve"> CPSV</w:t>
      </w:r>
      <w:r w:rsidR="007753A5" w:rsidRPr="00F915B3">
        <w:t>.</w:t>
      </w:r>
      <w:r w:rsidRPr="00F915B3">
        <w:t xml:space="preserve"> </w:t>
      </w:r>
      <w:hyperlink r:id="rId18" w:history="1">
        <w:r w:rsidR="00D94021" w:rsidRPr="00097EA3">
          <w:rPr>
            <w:rStyle w:val="Hipervnculo"/>
          </w:rPr>
          <w:t>https://doi.org.10.5821/ctv.7697</w:t>
        </w:r>
      </w:hyperlink>
    </w:p>
    <w:p w14:paraId="24630E38" w14:textId="6E98E84F" w:rsidR="00030030" w:rsidRPr="00F915B3" w:rsidRDefault="00030030" w:rsidP="008B6E22">
      <w:pPr>
        <w:rPr>
          <w:lang w:val="es-ES_tradnl"/>
        </w:rPr>
      </w:pPr>
      <w:r w:rsidRPr="00F915B3">
        <w:rPr>
          <w:b/>
          <w:lang w:val="es-ES_tradnl"/>
        </w:rPr>
        <w:t xml:space="preserve">Informe: </w:t>
      </w:r>
      <w:r w:rsidRPr="00F915B3">
        <w:rPr>
          <w:lang w:val="es-ES_tradnl"/>
        </w:rPr>
        <w:t xml:space="preserve">Nombre de la organización. (Año). </w:t>
      </w:r>
      <w:r w:rsidRPr="00F915B3">
        <w:rPr>
          <w:i/>
          <w:lang w:val="es-ES_tradnl"/>
        </w:rPr>
        <w:t>Título del informe</w:t>
      </w:r>
      <w:r w:rsidRPr="00F915B3">
        <w:rPr>
          <w:lang w:val="es-ES_tradnl"/>
        </w:rPr>
        <w:t xml:space="preserve"> (Número de la publicación). </w:t>
      </w:r>
      <w:hyperlink r:id="rId19" w:history="1">
        <w:r w:rsidRPr="00F915B3">
          <w:rPr>
            <w:rStyle w:val="Hipervnculo"/>
            <w:szCs w:val="18"/>
            <w:lang w:val="es-ES_tradnl"/>
          </w:rPr>
          <w:t>http://xxx.xxxxxx.xxx/</w:t>
        </w:r>
      </w:hyperlink>
      <w:r w:rsidRPr="00F915B3">
        <w:rPr>
          <w:lang w:val="es-ES_tradnl"/>
        </w:rPr>
        <w:t xml:space="preserve"> </w:t>
      </w:r>
    </w:p>
    <w:p w14:paraId="072533BE" w14:textId="77777777" w:rsidR="00236212" w:rsidRPr="000722D4" w:rsidRDefault="00236212" w:rsidP="008B6E22">
      <w:pPr>
        <w:rPr>
          <w:b/>
          <w:bCs/>
          <w:i/>
          <w:iCs/>
          <w:color w:val="0070C0"/>
        </w:rPr>
      </w:pPr>
      <w:r w:rsidRPr="000722D4">
        <w:rPr>
          <w:b/>
          <w:bCs/>
          <w:i/>
          <w:iCs/>
          <w:color w:val="0070C0"/>
        </w:rPr>
        <w:t>Ejemplo</w:t>
      </w:r>
      <w:r w:rsidR="001018FF" w:rsidRPr="000722D4">
        <w:rPr>
          <w:b/>
          <w:bCs/>
          <w:i/>
          <w:iCs/>
          <w:color w:val="0070C0"/>
        </w:rPr>
        <w:t xml:space="preserve"> de informe impreso</w:t>
      </w:r>
    </w:p>
    <w:p w14:paraId="393EB8BF" w14:textId="77777777" w:rsidR="00030030" w:rsidRPr="00F915B3" w:rsidRDefault="00030030" w:rsidP="008B6E22">
      <w:pPr>
        <w:rPr>
          <w:lang w:val="es-ES_tradnl"/>
        </w:rPr>
      </w:pPr>
      <w:r w:rsidRPr="00F915B3">
        <w:rPr>
          <w:lang w:val="es-ES_tradnl"/>
        </w:rPr>
        <w:t>Centro de escritura Javeriano. (2013). Normas APA. Cali, Colombia: Pontificia Unive</w:t>
      </w:r>
      <w:r w:rsidR="009C4123" w:rsidRPr="00F915B3">
        <w:rPr>
          <w:lang w:val="es-ES_tradnl"/>
        </w:rPr>
        <w:t>rsidad Javeriana.</w:t>
      </w:r>
    </w:p>
    <w:p w14:paraId="36423E1F" w14:textId="77777777" w:rsidR="00236212" w:rsidRPr="000722D4" w:rsidRDefault="00236212" w:rsidP="008B6E22">
      <w:pPr>
        <w:rPr>
          <w:b/>
          <w:bCs/>
          <w:i/>
          <w:iCs/>
          <w:color w:val="0070C0"/>
        </w:rPr>
      </w:pPr>
      <w:r w:rsidRPr="000722D4">
        <w:rPr>
          <w:b/>
          <w:bCs/>
          <w:i/>
          <w:iCs/>
          <w:color w:val="0070C0"/>
        </w:rPr>
        <w:t xml:space="preserve">Ejemplo de </w:t>
      </w:r>
      <w:r w:rsidR="001018FF" w:rsidRPr="000722D4">
        <w:rPr>
          <w:b/>
          <w:bCs/>
          <w:i/>
          <w:iCs/>
          <w:color w:val="0070C0"/>
        </w:rPr>
        <w:t>informe electrónico</w:t>
      </w:r>
    </w:p>
    <w:p w14:paraId="2655F0B9" w14:textId="7B150546" w:rsidR="00236212" w:rsidRPr="00F915B3" w:rsidRDefault="00236212" w:rsidP="008B6E22">
      <w:pPr>
        <w:rPr>
          <w:lang w:val="es-ES_tradnl"/>
        </w:rPr>
      </w:pPr>
      <w:r w:rsidRPr="00F915B3">
        <w:rPr>
          <w:lang w:val="es-ES_tradnl"/>
        </w:rPr>
        <w:t xml:space="preserve">Centro de escritura Javeriano. (2013). Normas APA. </w:t>
      </w:r>
      <w:hyperlink r:id="rId20" w:history="1">
        <w:r w:rsidRPr="00F915B3">
          <w:rPr>
            <w:rStyle w:val="Hipervnculo"/>
            <w:szCs w:val="18"/>
            <w:lang w:val="es-ES_tradnl"/>
          </w:rPr>
          <w:t>http://portales.puj.edu.co/ftpcentroescritura/Recursos/Normasapa.pdf</w:t>
        </w:r>
      </w:hyperlink>
      <w:r w:rsidRPr="00F915B3">
        <w:rPr>
          <w:lang w:val="es-ES_tradnl"/>
        </w:rPr>
        <w:t xml:space="preserve"> </w:t>
      </w:r>
    </w:p>
    <w:p w14:paraId="16B83E08" w14:textId="77777777" w:rsidR="002C452B" w:rsidRPr="000546A6" w:rsidRDefault="00030030" w:rsidP="008B6E22">
      <w:pPr>
        <w:rPr>
          <w:b/>
          <w:bCs/>
        </w:rPr>
      </w:pPr>
      <w:r w:rsidRPr="000546A6">
        <w:rPr>
          <w:b/>
          <w:bCs/>
        </w:rPr>
        <w:lastRenderedPageBreak/>
        <w:t>N</w:t>
      </w:r>
      <w:r w:rsidR="00643DAA" w:rsidRPr="000546A6">
        <w:rPr>
          <w:b/>
          <w:bCs/>
        </w:rPr>
        <w:t>orma</w:t>
      </w:r>
      <w:r w:rsidR="002C452B" w:rsidRPr="000546A6">
        <w:rPr>
          <w:b/>
          <w:bCs/>
        </w:rPr>
        <w:t>:</w:t>
      </w:r>
    </w:p>
    <w:p w14:paraId="35306DF5" w14:textId="77777777" w:rsidR="002C452B" w:rsidRPr="009D673B" w:rsidRDefault="002C452B" w:rsidP="008B6E22">
      <w:pPr>
        <w:rPr>
          <w:b/>
          <w:bCs/>
          <w:i/>
          <w:iCs/>
          <w:color w:val="0070C0"/>
        </w:rPr>
      </w:pPr>
      <w:r w:rsidRPr="009D673B">
        <w:rPr>
          <w:b/>
          <w:bCs/>
          <w:i/>
          <w:iCs/>
          <w:color w:val="0070C0"/>
        </w:rPr>
        <w:t>E</w:t>
      </w:r>
      <w:r w:rsidR="00BA25EA" w:rsidRPr="009D673B">
        <w:rPr>
          <w:b/>
          <w:bCs/>
          <w:i/>
          <w:iCs/>
          <w:color w:val="0070C0"/>
        </w:rPr>
        <w:t>jemplo</w:t>
      </w:r>
    </w:p>
    <w:p w14:paraId="2BC2AF86" w14:textId="609C7275" w:rsidR="00D9045A" w:rsidRPr="00F915B3" w:rsidRDefault="00D9045A" w:rsidP="008B6E22">
      <w:pPr>
        <w:rPr>
          <w:szCs w:val="18"/>
          <w:lang w:val="es-ES_tradnl"/>
        </w:rPr>
      </w:pPr>
      <w:r w:rsidRPr="00F915B3">
        <w:rPr>
          <w:i/>
          <w:lang w:val="es-ES_tradnl"/>
        </w:rPr>
        <w:t>Ley Orgánica 8/2013, de 9 de diciembre, para la mejora de la calidad educativa</w:t>
      </w:r>
      <w:r w:rsidRPr="00F915B3">
        <w:rPr>
          <w:lang w:val="es-ES_tradnl"/>
        </w:rPr>
        <w:t xml:space="preserve">. Boletín Oficial del Estado, núm. 295, de 10 </w:t>
      </w:r>
      <w:r w:rsidR="00A377F6" w:rsidRPr="00F915B3">
        <w:rPr>
          <w:lang w:val="es-ES_tradnl"/>
        </w:rPr>
        <w:t>de diciembre de 2013, pp. 97858-</w:t>
      </w:r>
      <w:r w:rsidRPr="00F915B3">
        <w:rPr>
          <w:lang w:val="es-ES_tradnl"/>
        </w:rPr>
        <w:t>97921.</w:t>
      </w:r>
      <w:r w:rsidR="00D94021">
        <w:rPr>
          <w:lang w:val="es-ES_tradnl"/>
        </w:rPr>
        <w:t xml:space="preserve"> </w:t>
      </w:r>
      <w:hyperlink r:id="rId21" w:history="1">
        <w:r w:rsidR="00643DAA" w:rsidRPr="00F915B3">
          <w:rPr>
            <w:rStyle w:val="Hipervnculo"/>
            <w:szCs w:val="18"/>
            <w:lang w:val="es-ES_tradnl"/>
          </w:rPr>
          <w:t>http://www.boe.es/boe/dias/2013/12/10/pdfs/BOE-A-2013-12886.pdf</w:t>
        </w:r>
      </w:hyperlink>
      <w:r w:rsidR="00643DAA" w:rsidRPr="00F915B3">
        <w:rPr>
          <w:szCs w:val="18"/>
          <w:lang w:val="es-ES_tradnl"/>
        </w:rPr>
        <w:t xml:space="preserve"> </w:t>
      </w:r>
    </w:p>
    <w:p w14:paraId="00E9E375" w14:textId="77777777" w:rsidR="00943F8F" w:rsidRPr="00F915B3" w:rsidRDefault="00D9045A" w:rsidP="008B6E22">
      <w:pPr>
        <w:rPr>
          <w:lang w:val="es-ES_tradnl"/>
        </w:rPr>
      </w:pPr>
      <w:r w:rsidRPr="00F915B3">
        <w:rPr>
          <w:b/>
          <w:lang w:val="es-ES_tradnl"/>
        </w:rPr>
        <w:t>T</w:t>
      </w:r>
      <w:r w:rsidR="00943F8F" w:rsidRPr="00F915B3">
        <w:rPr>
          <w:b/>
          <w:lang w:val="es-ES_tradnl"/>
        </w:rPr>
        <w:t>esis o trabajo académico:</w:t>
      </w:r>
      <w:r w:rsidR="00BA25EA" w:rsidRPr="00F915B3">
        <w:rPr>
          <w:b/>
          <w:lang w:val="es-ES_tradnl"/>
        </w:rPr>
        <w:t xml:space="preserve"> </w:t>
      </w:r>
      <w:r w:rsidR="00943F8F" w:rsidRPr="00F915B3">
        <w:rPr>
          <w:lang w:val="es-ES_tradnl"/>
        </w:rPr>
        <w:t xml:space="preserve">Apellido, N. (Año). </w:t>
      </w:r>
      <w:r w:rsidR="00943F8F" w:rsidRPr="00F915B3">
        <w:rPr>
          <w:i/>
          <w:lang w:val="es-ES_tradnl"/>
        </w:rPr>
        <w:t>Título de la tesis</w:t>
      </w:r>
      <w:r w:rsidR="00943F8F" w:rsidRPr="00F915B3">
        <w:rPr>
          <w:lang w:val="es-ES_tradnl"/>
        </w:rPr>
        <w:t xml:space="preserve"> (Tesis de pregrado, maestría o doctoral). Nombre de la institución, Lugar.</w:t>
      </w:r>
    </w:p>
    <w:p w14:paraId="27C7C0C5" w14:textId="77777777" w:rsidR="00943F8F" w:rsidRPr="009D673B" w:rsidRDefault="00943F8F" w:rsidP="008B6E22">
      <w:pPr>
        <w:rPr>
          <w:b/>
          <w:bCs/>
          <w:i/>
          <w:iCs/>
          <w:color w:val="0070C0"/>
        </w:rPr>
      </w:pPr>
      <w:r w:rsidRPr="009D673B">
        <w:rPr>
          <w:b/>
          <w:bCs/>
          <w:i/>
          <w:iCs/>
          <w:color w:val="0070C0"/>
        </w:rPr>
        <w:t>Ejemplo</w:t>
      </w:r>
    </w:p>
    <w:p w14:paraId="353B0110" w14:textId="77777777" w:rsidR="00D9045A" w:rsidRPr="00F915B3" w:rsidRDefault="00D9045A" w:rsidP="008B6E22">
      <w:pPr>
        <w:rPr>
          <w:lang w:val="es-ES_tradnl"/>
        </w:rPr>
      </w:pPr>
      <w:r w:rsidRPr="00F915B3">
        <w:rPr>
          <w:lang w:val="es-ES_tradnl"/>
        </w:rPr>
        <w:t>Fernández, A. (2010). La inteligencia emocional como variable predictora de adaptación psicosocial en estudiantes de la Comunidad de Madrid (Tesis doctoral).</w:t>
      </w:r>
      <w:r w:rsidR="00943F8F" w:rsidRPr="00F915B3">
        <w:rPr>
          <w:lang w:val="es-ES_tradnl"/>
        </w:rPr>
        <w:t xml:space="preserve"> Universidad Autónoma de Madrid, Madrid.</w:t>
      </w:r>
    </w:p>
    <w:p w14:paraId="33A48A55" w14:textId="77777777" w:rsidR="00943F8F" w:rsidRPr="009D673B" w:rsidRDefault="00943F8F" w:rsidP="008B6E22">
      <w:pPr>
        <w:rPr>
          <w:b/>
          <w:bCs/>
          <w:i/>
          <w:iCs/>
          <w:color w:val="0070C0"/>
        </w:rPr>
      </w:pPr>
      <w:r w:rsidRPr="009D673B">
        <w:rPr>
          <w:b/>
          <w:bCs/>
          <w:i/>
          <w:iCs/>
          <w:color w:val="0070C0"/>
        </w:rPr>
        <w:t xml:space="preserve">Ejemplo </w:t>
      </w:r>
      <w:r w:rsidR="00237732" w:rsidRPr="009D673B">
        <w:rPr>
          <w:b/>
          <w:bCs/>
          <w:i/>
          <w:iCs/>
          <w:color w:val="0070C0"/>
        </w:rPr>
        <w:t>de tesis electrónica</w:t>
      </w:r>
    </w:p>
    <w:p w14:paraId="4A5BB3F6" w14:textId="38D2BBC1" w:rsidR="00D9045A" w:rsidRPr="00F915B3" w:rsidRDefault="00D9045A" w:rsidP="008B6E22">
      <w:pPr>
        <w:rPr>
          <w:lang w:val="es-ES_tradnl"/>
        </w:rPr>
      </w:pPr>
      <w:r w:rsidRPr="00F915B3">
        <w:rPr>
          <w:lang w:val="es-ES_tradnl"/>
        </w:rPr>
        <w:t xml:space="preserve">Fernández, A. (2010). </w:t>
      </w:r>
      <w:r w:rsidRPr="00F915B3">
        <w:rPr>
          <w:i/>
          <w:lang w:val="es-ES_tradnl"/>
        </w:rPr>
        <w:t>La inteligencia emocional como variable predictora de adaptación psicosocial en estudiantes de la Comunidad de Madrid</w:t>
      </w:r>
      <w:r w:rsidR="00237732" w:rsidRPr="00F915B3">
        <w:rPr>
          <w:lang w:val="es-ES_tradnl"/>
        </w:rPr>
        <w:t xml:space="preserve"> (Tesis doctoral). </w:t>
      </w:r>
      <w:hyperlink r:id="rId22" w:history="1">
        <w:r w:rsidR="00943F8F" w:rsidRPr="00F915B3">
          <w:rPr>
            <w:rStyle w:val="Hipervnculo"/>
            <w:szCs w:val="18"/>
            <w:lang w:val="es-ES_tradnl"/>
          </w:rPr>
          <w:t>http://hdl.handle.net/10486/4872</w:t>
        </w:r>
      </w:hyperlink>
      <w:r w:rsidR="00943F8F" w:rsidRPr="00F915B3">
        <w:rPr>
          <w:lang w:val="es-ES_tradnl"/>
        </w:rPr>
        <w:t xml:space="preserve"> </w:t>
      </w:r>
    </w:p>
    <w:p w14:paraId="7E092952" w14:textId="025ABC51" w:rsidR="00237732" w:rsidRPr="00D12A31" w:rsidRDefault="00BA25EA" w:rsidP="008B6E22">
      <w:pPr>
        <w:rPr>
          <w:lang w:val="en-US"/>
        </w:rPr>
      </w:pPr>
      <w:r w:rsidRPr="00F915B3">
        <w:rPr>
          <w:b/>
          <w:lang w:val="es-ES_tradnl"/>
        </w:rPr>
        <w:t xml:space="preserve">Datos </w:t>
      </w:r>
      <w:r w:rsidR="00D9045A" w:rsidRPr="00F915B3">
        <w:rPr>
          <w:b/>
          <w:lang w:val="es-ES_tradnl"/>
        </w:rPr>
        <w:t>de</w:t>
      </w:r>
      <w:r w:rsidR="00030030" w:rsidRPr="00F915B3">
        <w:rPr>
          <w:b/>
          <w:lang w:val="es-ES_tradnl"/>
        </w:rPr>
        <w:t xml:space="preserve"> una</w:t>
      </w:r>
      <w:r w:rsidR="00D9045A" w:rsidRPr="00F915B3">
        <w:rPr>
          <w:b/>
          <w:lang w:val="es-ES_tradnl"/>
        </w:rPr>
        <w:t xml:space="preserve"> investigación</w:t>
      </w:r>
      <w:r w:rsidR="00030030" w:rsidRPr="00F915B3">
        <w:rPr>
          <w:b/>
          <w:lang w:val="es-ES_tradnl"/>
        </w:rPr>
        <w:t>:</w:t>
      </w:r>
      <w:r w:rsidR="00DE620D" w:rsidRPr="00F915B3">
        <w:rPr>
          <w:b/>
          <w:lang w:val="es-ES_tradnl"/>
        </w:rPr>
        <w:t xml:space="preserve"> </w:t>
      </w:r>
      <w:r w:rsidR="00237732" w:rsidRPr="00F915B3">
        <w:rPr>
          <w:lang w:val="es-ES_tradnl"/>
        </w:rPr>
        <w:t xml:space="preserve">Propietario de los derechos de autor, A. (año). </w:t>
      </w:r>
      <w:r w:rsidR="00237732" w:rsidRPr="00F915B3">
        <w:rPr>
          <w:i/>
          <w:lang w:val="es-ES_tradnl"/>
        </w:rPr>
        <w:t>Título del programa</w:t>
      </w:r>
      <w:r w:rsidR="00237732" w:rsidRPr="00F915B3">
        <w:rPr>
          <w:lang w:val="es-ES_tradnl"/>
        </w:rPr>
        <w:t xml:space="preserve"> (Número de versión) [Descripción de la forma]. </w:t>
      </w:r>
      <w:hyperlink r:id="rId23" w:history="1">
        <w:r w:rsidR="00237732" w:rsidRPr="00D12A31">
          <w:rPr>
            <w:rStyle w:val="Hipervnculo"/>
            <w:szCs w:val="18"/>
            <w:lang w:val="en-US"/>
          </w:rPr>
          <w:t>http://xxxx</w:t>
        </w:r>
      </w:hyperlink>
    </w:p>
    <w:p w14:paraId="01C5EE02" w14:textId="77777777" w:rsidR="00DE620D" w:rsidRPr="009D673B" w:rsidRDefault="00DE620D" w:rsidP="008B6E22">
      <w:pPr>
        <w:rPr>
          <w:b/>
          <w:bCs/>
          <w:i/>
          <w:iCs/>
          <w:color w:val="0070C0"/>
          <w:lang w:val="en-US"/>
        </w:rPr>
      </w:pPr>
      <w:proofErr w:type="spellStart"/>
      <w:r w:rsidRPr="009D673B">
        <w:rPr>
          <w:b/>
          <w:bCs/>
          <w:i/>
          <w:iCs/>
          <w:color w:val="0070C0"/>
          <w:lang w:val="en-US"/>
        </w:rPr>
        <w:t>Ejemplo</w:t>
      </w:r>
      <w:proofErr w:type="spellEnd"/>
    </w:p>
    <w:p w14:paraId="214886C3" w14:textId="4CF95090" w:rsidR="00237732" w:rsidRPr="00F915B3" w:rsidRDefault="00237732" w:rsidP="008B6E22">
      <w:pPr>
        <w:rPr>
          <w:lang w:val="es-ES_tradnl"/>
        </w:rPr>
      </w:pPr>
      <w:r w:rsidRPr="00D12A31">
        <w:rPr>
          <w:lang w:val="en-US"/>
        </w:rPr>
        <w:t xml:space="preserve">Pew Hispanic Center. (2004). </w:t>
      </w:r>
      <w:r w:rsidRPr="00D12A31">
        <w:rPr>
          <w:i/>
          <w:lang w:val="en-US"/>
        </w:rPr>
        <w:t>Changing channels and crisscrossing cultures: A survey of Latinos on the news media</w:t>
      </w:r>
      <w:r w:rsidRPr="00D12A31">
        <w:rPr>
          <w:lang w:val="en-US"/>
        </w:rPr>
        <w:t xml:space="preserve"> [</w:t>
      </w:r>
      <w:proofErr w:type="spellStart"/>
      <w:r w:rsidRPr="00D12A31">
        <w:rPr>
          <w:lang w:val="en-US"/>
        </w:rPr>
        <w:t>Archivo</w:t>
      </w:r>
      <w:proofErr w:type="spellEnd"/>
      <w:r w:rsidRPr="00D12A31">
        <w:rPr>
          <w:lang w:val="en-US"/>
        </w:rPr>
        <w:t xml:space="preserve"> de </w:t>
      </w:r>
      <w:proofErr w:type="spellStart"/>
      <w:r w:rsidRPr="00D12A31">
        <w:rPr>
          <w:lang w:val="en-US"/>
        </w:rPr>
        <w:t>datos</w:t>
      </w:r>
      <w:proofErr w:type="spellEnd"/>
      <w:r w:rsidRPr="00D12A31">
        <w:rPr>
          <w:lang w:val="en-US"/>
        </w:rPr>
        <w:t xml:space="preserve"> y </w:t>
      </w:r>
      <w:proofErr w:type="spellStart"/>
      <w:r w:rsidRPr="00D12A31">
        <w:rPr>
          <w:lang w:val="en-US"/>
        </w:rPr>
        <w:t>libro</w:t>
      </w:r>
      <w:proofErr w:type="spellEnd"/>
      <w:r w:rsidRPr="00D12A31">
        <w:rPr>
          <w:lang w:val="en-US"/>
        </w:rPr>
        <w:t xml:space="preserve"> de </w:t>
      </w:r>
      <w:proofErr w:type="spellStart"/>
      <w:r w:rsidRPr="00D12A31">
        <w:rPr>
          <w:lang w:val="en-US"/>
        </w:rPr>
        <w:t>códigos</w:t>
      </w:r>
      <w:proofErr w:type="spellEnd"/>
      <w:r w:rsidRPr="00D12A31">
        <w:rPr>
          <w:lang w:val="en-US"/>
        </w:rPr>
        <w:t xml:space="preserve">]. </w:t>
      </w:r>
      <w:hyperlink r:id="rId24" w:history="1">
        <w:r w:rsidRPr="00F915B3">
          <w:rPr>
            <w:rStyle w:val="Hipervnculo"/>
            <w:szCs w:val="18"/>
            <w:lang w:val="es-ES_tradnl"/>
          </w:rPr>
          <w:t>http://pewhispanic.org/datasets</w:t>
        </w:r>
      </w:hyperlink>
      <w:r w:rsidRPr="00F915B3">
        <w:rPr>
          <w:lang w:val="es-ES_tradnl"/>
        </w:rPr>
        <w:t xml:space="preserve"> </w:t>
      </w:r>
    </w:p>
    <w:p w14:paraId="5E93408A" w14:textId="5D4A6628" w:rsidR="00995D4B" w:rsidRPr="000546A6" w:rsidRDefault="00D9045A" w:rsidP="008B6E22">
      <w:pPr>
        <w:rPr>
          <w:b/>
          <w:bCs/>
          <w:lang w:val="es-ES_tradnl"/>
        </w:rPr>
      </w:pPr>
      <w:r w:rsidRPr="000546A6">
        <w:rPr>
          <w:b/>
          <w:bCs/>
          <w:lang w:val="es-ES_tradnl"/>
        </w:rPr>
        <w:t>Nota General</w:t>
      </w:r>
      <w:r w:rsidR="00BA25EA" w:rsidRPr="000546A6">
        <w:rPr>
          <w:b/>
          <w:bCs/>
          <w:lang w:val="es-ES_tradnl"/>
        </w:rPr>
        <w:t>:</w:t>
      </w:r>
    </w:p>
    <w:p w14:paraId="521FDFCC" w14:textId="77777777" w:rsidR="00995D4B" w:rsidRPr="00F915B3" w:rsidRDefault="001013BA" w:rsidP="008B6E22">
      <w:pPr>
        <w:rPr>
          <w:lang w:val="es-ES_tradnl"/>
        </w:rPr>
      </w:pPr>
      <w:r w:rsidRPr="00F915B3">
        <w:rPr>
          <w:lang w:val="es-ES_tradnl"/>
        </w:rPr>
        <w:t>S</w:t>
      </w:r>
      <w:r w:rsidR="00D9045A" w:rsidRPr="00F915B3">
        <w:rPr>
          <w:lang w:val="es-ES_tradnl"/>
        </w:rPr>
        <w:t xml:space="preserve">egún la última edición del Manual APA en inglés se pone una coma "," antes del símbolo </w:t>
      </w:r>
      <w:proofErr w:type="spellStart"/>
      <w:r w:rsidR="00D9045A" w:rsidRPr="00F915B3">
        <w:rPr>
          <w:lang w:val="es-ES_tradnl"/>
        </w:rPr>
        <w:t>ampersand</w:t>
      </w:r>
      <w:proofErr w:type="spellEnd"/>
      <w:r w:rsidR="00D9045A" w:rsidRPr="00F915B3">
        <w:rPr>
          <w:lang w:val="es-ES_tradnl"/>
        </w:rPr>
        <w:t xml:space="preserve"> "&amp;". En español, siguiendo las reglas ortográficas de este idioma, nunca se pone "," antes de la "y". </w:t>
      </w:r>
    </w:p>
    <w:p w14:paraId="69EE217B" w14:textId="41D47A5F" w:rsidR="001C6C79" w:rsidRPr="00030030" w:rsidRDefault="00DE620D" w:rsidP="008B6E22">
      <w:r w:rsidRPr="00F915B3">
        <w:t xml:space="preserve">En el caso de tener que </w:t>
      </w:r>
      <w:r w:rsidR="003756A2" w:rsidRPr="00F915B3">
        <w:t>citar algún otro recurso bibliográfico</w:t>
      </w:r>
      <w:r w:rsidR="00030030" w:rsidRPr="00F915B3">
        <w:t>,</w:t>
      </w:r>
      <w:r w:rsidR="003756A2" w:rsidRPr="00F915B3">
        <w:t xml:space="preserve"> </w:t>
      </w:r>
      <w:r w:rsidR="00D9045A" w:rsidRPr="00F915B3">
        <w:t xml:space="preserve">las normas APA </w:t>
      </w:r>
      <w:r w:rsidR="00CA372E">
        <w:t xml:space="preserve">(7ª edición) </w:t>
      </w:r>
      <w:r w:rsidR="00D9045A" w:rsidRPr="00F915B3">
        <w:t>están disponibles en</w:t>
      </w:r>
      <w:r w:rsidRPr="00F915B3">
        <w:t xml:space="preserve">: </w:t>
      </w:r>
      <w:hyperlink r:id="rId25" w:history="1">
        <w:r w:rsidR="00BD33BF" w:rsidRPr="001D416B">
          <w:rPr>
            <w:rStyle w:val="Hipervnculo"/>
          </w:rPr>
          <w:t>https://normas-apa.org/</w:t>
        </w:r>
      </w:hyperlink>
    </w:p>
    <w:sectPr w:rsidR="001C6C79" w:rsidRPr="00030030" w:rsidSect="0027778C">
      <w:headerReference w:type="default" r:id="rId26"/>
      <w:footerReference w:type="even" r:id="rId27"/>
      <w:footerReference w:type="default" r:id="rId28"/>
      <w:pgSz w:w="11906" w:h="16838" w:code="9"/>
      <w:pgMar w:top="1985" w:right="1701" w:bottom="1701" w:left="1701" w:header="6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33862" w14:textId="77777777" w:rsidR="00BB6ED3" w:rsidRDefault="00BB6ED3" w:rsidP="008B6E22">
      <w:r>
        <w:separator/>
      </w:r>
    </w:p>
    <w:p w14:paraId="3546F526" w14:textId="77777777" w:rsidR="00BB6ED3" w:rsidRDefault="00BB6ED3" w:rsidP="008B6E22"/>
    <w:p w14:paraId="7E377BB5" w14:textId="77777777" w:rsidR="00BB6ED3" w:rsidRDefault="00BB6ED3" w:rsidP="008B6E22"/>
    <w:p w14:paraId="3191C4D8" w14:textId="77777777" w:rsidR="00BB6ED3" w:rsidRDefault="00BB6ED3" w:rsidP="008B6E22"/>
    <w:p w14:paraId="40395023" w14:textId="77777777" w:rsidR="00BB6ED3" w:rsidRDefault="00BB6ED3" w:rsidP="008B6E22"/>
    <w:p w14:paraId="71C414FF" w14:textId="77777777" w:rsidR="00BB6ED3" w:rsidRDefault="00BB6ED3" w:rsidP="008B6E22"/>
  </w:endnote>
  <w:endnote w:type="continuationSeparator" w:id="0">
    <w:p w14:paraId="14F144FB" w14:textId="77777777" w:rsidR="00BB6ED3" w:rsidRDefault="00BB6ED3" w:rsidP="008B6E22">
      <w:r>
        <w:continuationSeparator/>
      </w:r>
    </w:p>
    <w:p w14:paraId="06F01153" w14:textId="77777777" w:rsidR="00BB6ED3" w:rsidRDefault="00BB6ED3" w:rsidP="008B6E22"/>
    <w:p w14:paraId="42D56336" w14:textId="77777777" w:rsidR="00BB6ED3" w:rsidRDefault="00BB6ED3" w:rsidP="008B6E22"/>
    <w:p w14:paraId="0F4BE217" w14:textId="77777777" w:rsidR="00BB6ED3" w:rsidRDefault="00BB6ED3" w:rsidP="008B6E22"/>
    <w:p w14:paraId="6D2D4D2A" w14:textId="77777777" w:rsidR="00BB6ED3" w:rsidRDefault="00BB6ED3" w:rsidP="008B6E22"/>
    <w:p w14:paraId="7DF64907" w14:textId="77777777" w:rsidR="00BB6ED3" w:rsidRDefault="00BB6ED3" w:rsidP="008B6E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Light">
    <w:altName w:val="Times New Roman"/>
    <w:panose1 w:val="00000000000000000000"/>
    <w:charset w:val="00"/>
    <w:family w:val="auto"/>
    <w:pitch w:val="variable"/>
    <w:sig w:usb0="A00000FF" w:usb1="5000E07B" w:usb2="00000000" w:usb3="00000000" w:csb0="00000193" w:csb1="00000000"/>
    <w:embedRegular r:id="rId1" w:fontKey="{A9E562A8-24CB-49F5-9999-1B8AAFCD699D}"/>
    <w:embedBold r:id="rId2" w:fontKey="{4BFBCE1F-38F7-467A-9A19-6B7F1FDFAA0E}"/>
    <w:embedItalic r:id="rId3" w:fontKey="{A3AF3884-097B-4EAA-9F07-296DC5B956DB}"/>
    <w:embedBoldItalic r:id="rId4" w:fontKey="{A5483F1A-F6C7-467D-BA76-75B59C9A9A1D}"/>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5" w:fontKey="{4DB5E862-C06E-427B-AB82-7B55B4C24191}"/>
    <w:embedBold r:id="rId6" w:fontKey="{A841DC90-0056-41C2-A7BE-D16706F48D7E}"/>
    <w:embedItalic r:id="rId7" w:fontKey="{09281BBE-0EA6-4286-A2E5-9D25C39E5089}"/>
    <w:embedBoldItalic r:id="rId8" w:fontKey="{891A7C1D-A351-4EDC-B025-4B3857546618}"/>
  </w:font>
  <w:font w:name="Tahoma">
    <w:panose1 w:val="020B0604030504040204"/>
    <w:charset w:val="00"/>
    <w:family w:val="swiss"/>
    <w:pitch w:val="variable"/>
    <w:sig w:usb0="E1002EFF" w:usb1="C000605B" w:usb2="00000029" w:usb3="00000000" w:csb0="000101FF" w:csb1="00000000"/>
    <w:embedRegular r:id="rId9" w:fontKey="{94324088-A377-434E-9BB1-6B481676DBE8}"/>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Baskerville Old Face">
    <w:altName w:val="Cambria"/>
    <w:charset w:val="00"/>
    <w:family w:val="roman"/>
    <w:pitch w:val="variable"/>
    <w:sig w:usb0="00000003" w:usb1="00000000" w:usb2="00000000" w:usb3="00000000" w:csb0="00000001" w:csb1="00000000"/>
    <w:embedRegular r:id="rId10" w:fontKey="{EB85B775-F941-48E1-A5B3-4B19CA71B269}"/>
    <w:embedBold r:id="rId11" w:fontKey="{AAE81C9C-F015-4162-90EC-EDB8F50E8199}"/>
  </w:font>
  <w:font w:name="Calibri Light">
    <w:panose1 w:val="020F0302020204030204"/>
    <w:charset w:val="00"/>
    <w:family w:val="swiss"/>
    <w:pitch w:val="variable"/>
    <w:sig w:usb0="E4002EFF" w:usb1="C200247B" w:usb2="00000009" w:usb3="00000000" w:csb0="000001FF" w:csb1="00000000"/>
    <w:embedRegular r:id="rId12" w:fontKey="{E80ADD44-4739-450E-9212-647E1ED734B9}"/>
  </w:font>
  <w:font w:name="Courier">
    <w:panose1 w:val="02070409020205020404"/>
    <w:charset w:val="00"/>
    <w:family w:val="auto"/>
    <w:notTrueType/>
    <w:pitch w:val="variable"/>
    <w:sig w:usb0="00000003" w:usb1="00000000" w:usb2="00000000" w:usb3="00000000" w:csb0="00000003" w:csb1="00000000"/>
  </w:font>
  <w:font w:name="Arial Unicode MS">
    <w:panose1 w:val="020B0604020202020204"/>
    <w:charset w:val="80"/>
    <w:family w:val="swiss"/>
    <w:pitch w:val="variable"/>
    <w:sig w:usb0="F7FFAEFF" w:usb1="F9DFFFFF" w:usb2="0000007F" w:usb3="00000000" w:csb0="003F01FF" w:csb1="00000000"/>
  </w:font>
  <w:font w:name="Century Gothic">
    <w:panose1 w:val="020B0502020202020204"/>
    <w:charset w:val="00"/>
    <w:family w:val="swiss"/>
    <w:pitch w:val="variable"/>
    <w:sig w:usb0="00000287" w:usb1="00000000" w:usb2="00000000" w:usb3="00000000" w:csb0="0000009F" w:csb1="00000000"/>
    <w:embedBold r:id="rId13" w:fontKey="{492514D0-D76F-44C4-BC69-A04047203DC4}"/>
  </w:font>
  <w:font w:name="Abadi Extra Light">
    <w:altName w:val="Calibri"/>
    <w:charset w:val="00"/>
    <w:family w:val="swiss"/>
    <w:pitch w:val="variable"/>
    <w:sig w:usb0="80000003" w:usb1="00000000" w:usb2="00000000" w:usb3="00000000" w:csb0="00000001" w:csb1="00000000"/>
    <w:embedRegular r:id="rId14" w:fontKey="{78DFBF94-DAF7-42B4-92FF-9DFEE472CDB7}"/>
  </w:font>
  <w:font w:name="Arabic Typesetting">
    <w:charset w:val="B2"/>
    <w:family w:val="script"/>
    <w:pitch w:val="variable"/>
    <w:sig w:usb0="80002007" w:usb1="80000000" w:usb2="00000008" w:usb3="00000000" w:csb0="000000D3" w:csb1="00000000"/>
    <w:embedRegular r:id="rId15" w:fontKey="{3C469714-D189-4502-9D5D-2B61253C245E}"/>
  </w:font>
  <w:font w:name="Arial Narrow">
    <w:panose1 w:val="020B0606020202030204"/>
    <w:charset w:val="00"/>
    <w:family w:val="swiss"/>
    <w:pitch w:val="variable"/>
    <w:sig w:usb0="00000287" w:usb1="00000800" w:usb2="00000000" w:usb3="00000000" w:csb0="0000009F" w:csb1="00000000"/>
    <w:embedRegular r:id="rId16" w:fontKey="{4A242B95-557D-4C7A-918C-E10617DAF90E}"/>
    <w:embedItalic r:id="rId17" w:fontKey="{13CDF6C5-EAB6-451C-BD75-DB7DED0945C9}"/>
  </w:font>
  <w:font w:name="Calibri">
    <w:panose1 w:val="020F0502020204030204"/>
    <w:charset w:val="00"/>
    <w:family w:val="swiss"/>
    <w:pitch w:val="variable"/>
    <w:sig w:usb0="E4002EFF" w:usb1="C200247B" w:usb2="00000009" w:usb3="00000000" w:csb0="000001FF" w:csb1="00000000"/>
    <w:embedRegular r:id="rId18" w:fontKey="{89745872-29A1-4A3A-BE3A-947213B3F2D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813BB" w14:textId="77777777" w:rsidR="00A55317" w:rsidRDefault="00A55317" w:rsidP="008B6E22">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4D9D071" w14:textId="77777777" w:rsidR="00A55317" w:rsidRDefault="00A55317" w:rsidP="008B6E22">
    <w:pPr>
      <w:pStyle w:val="Piedepgina"/>
    </w:pPr>
  </w:p>
  <w:p w14:paraId="125CF183" w14:textId="77777777" w:rsidR="0024772B" w:rsidRDefault="0024772B" w:rsidP="008B6E22"/>
  <w:p w14:paraId="17A5099E" w14:textId="77777777" w:rsidR="0024772B" w:rsidRDefault="0024772B" w:rsidP="008B6E22"/>
  <w:p w14:paraId="64F83F9C" w14:textId="77777777" w:rsidR="0024772B" w:rsidRDefault="0024772B" w:rsidP="008B6E22"/>
  <w:p w14:paraId="78E64742" w14:textId="77777777" w:rsidR="0024772B" w:rsidRDefault="0024772B" w:rsidP="008B6E22"/>
  <w:p w14:paraId="17C8F162" w14:textId="77777777" w:rsidR="0024772B" w:rsidRDefault="0024772B" w:rsidP="008B6E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F0F66" w14:textId="3151E347" w:rsidR="00D408F0" w:rsidRPr="00332DDC" w:rsidRDefault="00F66B62" w:rsidP="007455E2">
    <w:pPr>
      <w:pStyle w:val="Nmeropgina"/>
      <w:rPr>
        <w:rStyle w:val="Nmerodepgina"/>
        <w:rFonts w:cs="Arial"/>
        <w:sz w:val="16"/>
        <w:szCs w:val="16"/>
      </w:rPr>
    </w:pPr>
    <w:r>
      <mc:AlternateContent>
        <mc:Choice Requires="wps">
          <w:drawing>
            <wp:anchor distT="0" distB="0" distL="114300" distR="114300" simplePos="0" relativeHeight="251656704" behindDoc="0" locked="0" layoutInCell="1" allowOverlap="1" wp14:anchorId="52461459" wp14:editId="05C1C8C1">
              <wp:simplePos x="0" y="0"/>
              <wp:positionH relativeFrom="margin">
                <wp:posOffset>-89535</wp:posOffset>
              </wp:positionH>
              <wp:positionV relativeFrom="paragraph">
                <wp:posOffset>38735</wp:posOffset>
              </wp:positionV>
              <wp:extent cx="5219700" cy="704850"/>
              <wp:effectExtent l="0" t="0" r="0" b="0"/>
              <wp:wrapSquare wrapText="bothSides"/>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704850"/>
                      </a:xfrm>
                      <a:prstGeom prst="rect">
                        <a:avLst/>
                      </a:prstGeom>
                      <a:noFill/>
                      <a:ln>
                        <a:noFill/>
                      </a:ln>
                    </wps:spPr>
                    <wps:txbx>
                      <w:txbxContent>
                        <w:p w14:paraId="51EB4CE7" w14:textId="25B75759" w:rsidR="0099005A" w:rsidRPr="002008C3" w:rsidRDefault="00A55317" w:rsidP="008B6E22">
                          <w:pPr>
                            <w:pStyle w:val="Ppgina"/>
                            <w:rPr>
                              <w:b w:val="0"/>
                              <w:color w:val="0000FF"/>
                              <w:u w:val="single"/>
                              <w:lang w:val="fr-FR"/>
                            </w:rPr>
                          </w:pPr>
                          <w:r w:rsidRPr="0085023B">
                            <w:rPr>
                              <w:b w:val="0"/>
                            </w:rPr>
                            <w:t>AC</w:t>
                          </w:r>
                          <w:r w:rsidR="00636087" w:rsidRPr="0085023B">
                            <w:rPr>
                              <w:b w:val="0"/>
                            </w:rPr>
                            <w:t>E, X (XX)</w:t>
                          </w:r>
                          <w:r w:rsidR="00867D29" w:rsidRPr="0085023B">
                            <w:rPr>
                              <w:b w:val="0"/>
                            </w:rPr>
                            <w:t xml:space="preserve"> </w:t>
                          </w:r>
                          <w:r w:rsidR="00D63337" w:rsidRPr="0085023B">
                            <w:rPr>
                              <w:b w:val="0"/>
                            </w:rPr>
                            <w:t>CC BY-N</w:t>
                          </w:r>
                          <w:r w:rsidR="00183EB8" w:rsidRPr="0085023B">
                            <w:rPr>
                              <w:b w:val="0"/>
                            </w:rPr>
                            <w:t>D 3.0 ES</w:t>
                          </w:r>
                          <w:r w:rsidR="00636087" w:rsidRPr="0085023B">
                            <w:rPr>
                              <w:rFonts w:ascii="Arial Narrow" w:hAnsi="Arial Narrow"/>
                              <w:b w:val="0"/>
                              <w:color w:val="C0C0C0"/>
                            </w:rPr>
                            <w:t xml:space="preserve"> </w:t>
                          </w:r>
                          <w:r w:rsidR="00327843" w:rsidRPr="0085023B">
                            <w:rPr>
                              <w:rFonts w:ascii="Arial Narrow" w:hAnsi="Arial Narrow"/>
                              <w:b w:val="0"/>
                              <w:color w:val="BFBFBF"/>
                            </w:rPr>
                            <w:t>|</w:t>
                          </w:r>
                          <w:r w:rsidR="00183EB8" w:rsidRPr="0085023B">
                            <w:rPr>
                              <w:rFonts w:ascii="Arial Narrow" w:hAnsi="Arial Narrow"/>
                              <w:b w:val="0"/>
                              <w:color w:val="BFBFBF"/>
                            </w:rPr>
                            <w:t xml:space="preserve"> </w:t>
                          </w:r>
                          <w:r w:rsidR="00183EB8" w:rsidRPr="0085023B">
                            <w:rPr>
                              <w:b w:val="0"/>
                            </w:rPr>
                            <w:t>UPC Barcelona, España</w:t>
                          </w:r>
                          <w:r w:rsidR="00183EB8" w:rsidRPr="0085023B">
                            <w:rPr>
                              <w:rFonts w:ascii="Arial Narrow" w:hAnsi="Arial Narrow"/>
                              <w:b w:val="0"/>
                              <w:color w:val="BFBFBF"/>
                            </w:rPr>
                            <w:t xml:space="preserve"> </w:t>
                          </w:r>
                          <w:r w:rsidR="00183EB8" w:rsidRPr="0085023B">
                            <w:rPr>
                              <w:rFonts w:ascii="Arial Narrow" w:hAnsi="Arial Narrow"/>
                              <w:b w:val="0"/>
                            </w:rPr>
                            <w:t>|</w:t>
                          </w:r>
                          <w:r w:rsidR="00636087" w:rsidRPr="0085023B">
                            <w:rPr>
                              <w:rFonts w:ascii="Arial Narrow" w:hAnsi="Arial Narrow"/>
                              <w:b w:val="0"/>
                            </w:rPr>
                            <w:t xml:space="preserve"> </w:t>
                          </w:r>
                          <w:r w:rsidR="00636087" w:rsidRPr="0085023B">
                            <w:rPr>
                              <w:b w:val="0"/>
                              <w:color w:val="C45911"/>
                            </w:rPr>
                            <w:t>Título del artículo escrito en mayúsculas y minúsculas</w:t>
                          </w:r>
                          <w:r w:rsidR="00D408F0" w:rsidRPr="0085023B">
                            <w:rPr>
                              <w:b w:val="0"/>
                              <w:color w:val="C45911"/>
                            </w:rPr>
                            <w:t xml:space="preserve">, si es demasiado largo debe </w:t>
                          </w:r>
                          <w:r w:rsidR="004E76DA" w:rsidRPr="0085023B">
                            <w:rPr>
                              <w:b w:val="0"/>
                              <w:color w:val="C45911"/>
                            </w:rPr>
                            <w:t>ajustarlo a dos líneas como máximo</w:t>
                          </w:r>
                          <w:r w:rsidR="0030406A" w:rsidRPr="0085023B">
                            <w:rPr>
                              <w:b w:val="0"/>
                              <w:color w:val="C45911"/>
                            </w:rPr>
                            <w:t>.</w:t>
                          </w:r>
                          <w:r w:rsidR="00B3566E" w:rsidRPr="000B6034">
                            <w:rPr>
                              <w:lang w:val="fr-FR"/>
                            </w:rPr>
                            <w:t xml:space="preserve"> </w:t>
                          </w:r>
                          <w:hyperlink r:id="rId1" w:history="1">
                            <w:r w:rsidR="00C805BD" w:rsidRPr="001D416B">
                              <w:rPr>
                                <w:rStyle w:val="Hipervnculo"/>
                                <w:b w:val="0"/>
                                <w:lang w:val="fr-FR"/>
                              </w:rPr>
                              <w:t>http://dx.doi.org/10.5821/ace.xx.xx.xxxxx</w:t>
                            </w:r>
                          </w:hyperlink>
                        </w:p>
                        <w:p w14:paraId="7622D415" w14:textId="77777777" w:rsidR="00A55317" w:rsidRPr="000B6034" w:rsidRDefault="004F24BA" w:rsidP="008B6E22">
                          <w:pPr>
                            <w:pStyle w:val="Apgina"/>
                            <w:rPr>
                              <w:rFonts w:ascii="Arial Narrow" w:hAnsi="Arial Narrow"/>
                            </w:rPr>
                          </w:pPr>
                          <w:proofErr w:type="spellStart"/>
                          <w:r w:rsidRPr="000B6034">
                            <w:t>Apellido</w:t>
                          </w:r>
                          <w:proofErr w:type="spellEnd"/>
                          <w:r w:rsidRPr="000B6034">
                            <w:t>, N</w:t>
                          </w:r>
                          <w:r w:rsidR="006A6B56" w:rsidRPr="000B6034">
                            <w:t xml:space="preserve">. </w:t>
                          </w:r>
                          <w:r w:rsidRPr="000B6034">
                            <w:t>et 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461459" id="_x0000_t202" coordsize="21600,21600" o:spt="202" path="m,l,21600r21600,l21600,xe">
              <v:stroke joinstyle="miter"/>
              <v:path gradientshapeok="t" o:connecttype="rect"/>
            </v:shapetype>
            <v:shape id="Text Box 7" o:spid="_x0000_s1029" type="#_x0000_t202" style="position:absolute;left:0;text-align:left;margin-left:-7.05pt;margin-top:3.05pt;width:411pt;height:55.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" filled="f" stroked="f">
              <v:textbox>
                <w:txbxContent>
                  <w:p w14:paraId="51EB4CE7" w14:textId="25B75759" w:rsidR="0099005A" w:rsidRPr="002008C3" w:rsidRDefault="00A55317" w:rsidP="008B6E22">
                    <w:pPr>
                      <w:pStyle w:val="Ppgina"/>
                      <w:rPr>
                        <w:b w:val="0"/>
                        <w:color w:val="0000FF"/>
                        <w:u w:val="single"/>
                        <w:lang w:val="fr-FR"/>
                      </w:rPr>
                    </w:pPr>
                    <w:r w:rsidRPr="0085023B">
                      <w:rPr>
                        <w:b w:val="0"/>
                      </w:rPr>
                      <w:t>AC</w:t>
                    </w:r>
                    <w:r w:rsidR="00636087" w:rsidRPr="0085023B">
                      <w:rPr>
                        <w:b w:val="0"/>
                      </w:rPr>
                      <w:t>E, X (XX)</w:t>
                    </w:r>
                    <w:r w:rsidR="00867D29" w:rsidRPr="0085023B">
                      <w:rPr>
                        <w:b w:val="0"/>
                      </w:rPr>
                      <w:t xml:space="preserve"> </w:t>
                    </w:r>
                    <w:r w:rsidR="00D63337" w:rsidRPr="0085023B">
                      <w:rPr>
                        <w:b w:val="0"/>
                      </w:rPr>
                      <w:t>CC BY-N</w:t>
                    </w:r>
                    <w:r w:rsidR="00183EB8" w:rsidRPr="0085023B">
                      <w:rPr>
                        <w:b w:val="0"/>
                      </w:rPr>
                      <w:t>D 3.0 ES</w:t>
                    </w:r>
                    <w:r w:rsidR="00636087" w:rsidRPr="0085023B">
                      <w:rPr>
                        <w:rFonts w:ascii="Arial Narrow" w:hAnsi="Arial Narrow"/>
                        <w:b w:val="0"/>
                        <w:color w:val="C0C0C0"/>
                      </w:rPr>
                      <w:t xml:space="preserve"> </w:t>
                    </w:r>
                    <w:r w:rsidR="00327843" w:rsidRPr="0085023B">
                      <w:rPr>
                        <w:rFonts w:ascii="Arial Narrow" w:hAnsi="Arial Narrow"/>
                        <w:b w:val="0"/>
                        <w:color w:val="BFBFBF"/>
                      </w:rPr>
                      <w:t>|</w:t>
                    </w:r>
                    <w:r w:rsidR="00183EB8" w:rsidRPr="0085023B">
                      <w:rPr>
                        <w:rFonts w:ascii="Arial Narrow" w:hAnsi="Arial Narrow"/>
                        <w:b w:val="0"/>
                        <w:color w:val="BFBFBF"/>
                      </w:rPr>
                      <w:t xml:space="preserve"> </w:t>
                    </w:r>
                    <w:r w:rsidR="00183EB8" w:rsidRPr="0085023B">
                      <w:rPr>
                        <w:b w:val="0"/>
                      </w:rPr>
                      <w:t>UPC Barcelona, España</w:t>
                    </w:r>
                    <w:r w:rsidR="00183EB8" w:rsidRPr="0085023B">
                      <w:rPr>
                        <w:rFonts w:ascii="Arial Narrow" w:hAnsi="Arial Narrow"/>
                        <w:b w:val="0"/>
                        <w:color w:val="BFBFBF"/>
                      </w:rPr>
                      <w:t xml:space="preserve"> </w:t>
                    </w:r>
                    <w:r w:rsidR="00183EB8" w:rsidRPr="0085023B">
                      <w:rPr>
                        <w:rFonts w:ascii="Arial Narrow" w:hAnsi="Arial Narrow"/>
                        <w:b w:val="0"/>
                      </w:rPr>
                      <w:t>|</w:t>
                    </w:r>
                    <w:r w:rsidR="00636087" w:rsidRPr="0085023B">
                      <w:rPr>
                        <w:rFonts w:ascii="Arial Narrow" w:hAnsi="Arial Narrow"/>
                        <w:b w:val="0"/>
                      </w:rPr>
                      <w:t xml:space="preserve"> </w:t>
                    </w:r>
                    <w:r w:rsidR="00636087" w:rsidRPr="0085023B">
                      <w:rPr>
                        <w:b w:val="0"/>
                        <w:color w:val="C45911"/>
                      </w:rPr>
                      <w:t>Título del artículo escrito en mayúsculas y minúsculas</w:t>
                    </w:r>
                    <w:r w:rsidR="00D408F0" w:rsidRPr="0085023B">
                      <w:rPr>
                        <w:b w:val="0"/>
                        <w:color w:val="C45911"/>
                      </w:rPr>
                      <w:t xml:space="preserve">, si es demasiado largo debe </w:t>
                    </w:r>
                    <w:r w:rsidR="004E76DA" w:rsidRPr="0085023B">
                      <w:rPr>
                        <w:b w:val="0"/>
                        <w:color w:val="C45911"/>
                      </w:rPr>
                      <w:t>ajustarlo a dos líneas como máximo</w:t>
                    </w:r>
                    <w:r w:rsidR="0030406A" w:rsidRPr="0085023B">
                      <w:rPr>
                        <w:b w:val="0"/>
                        <w:color w:val="C45911"/>
                      </w:rPr>
                      <w:t>.</w:t>
                    </w:r>
                    <w:r w:rsidR="00B3566E" w:rsidRPr="000B6034">
                      <w:rPr>
                        <w:lang w:val="fr-FR"/>
                      </w:rPr>
                      <w:t xml:space="preserve"> </w:t>
                    </w:r>
                    <w:hyperlink r:id="rId2" w:history="1">
                      <w:r w:rsidR="00C805BD" w:rsidRPr="001D416B">
                        <w:rPr>
                          <w:rStyle w:val="Hipervnculo"/>
                          <w:b w:val="0"/>
                          <w:lang w:val="fr-FR"/>
                        </w:rPr>
                        <w:t>http://dx.doi.org/10.5821/ace.xx.xx.xxxxx</w:t>
                      </w:r>
                    </w:hyperlink>
                  </w:p>
                  <w:p w14:paraId="7622D415" w14:textId="77777777" w:rsidR="00A55317" w:rsidRPr="000B6034" w:rsidRDefault="004F24BA" w:rsidP="008B6E22">
                    <w:pPr>
                      <w:pStyle w:val="Apgina"/>
                      <w:rPr>
                        <w:rFonts w:ascii="Arial Narrow" w:hAnsi="Arial Narrow"/>
                      </w:rPr>
                    </w:pPr>
                    <w:proofErr w:type="spellStart"/>
                    <w:r w:rsidRPr="000B6034">
                      <w:t>Apellido</w:t>
                    </w:r>
                    <w:proofErr w:type="spellEnd"/>
                    <w:r w:rsidRPr="000B6034">
                      <w:t>, N</w:t>
                    </w:r>
                    <w:r w:rsidR="006A6B56" w:rsidRPr="000B6034">
                      <w:t xml:space="preserve">. </w:t>
                    </w:r>
                    <w:r w:rsidRPr="000B6034">
                      <w:t>et al.</w:t>
                    </w:r>
                  </w:p>
                </w:txbxContent>
              </v:textbox>
              <w10:wrap type="square" anchorx="margin"/>
            </v:shape>
          </w:pict>
        </mc:Fallback>
      </mc:AlternateContent>
    </w:r>
    <w:r w:rsidR="00D408F0" w:rsidRPr="00332DDC">
      <w:rPr>
        <w:rStyle w:val="Nmerodepgina"/>
        <w:rFonts w:cs="Arial"/>
        <w:sz w:val="16"/>
        <w:szCs w:val="16"/>
      </w:rPr>
      <w:fldChar w:fldCharType="begin"/>
    </w:r>
    <w:r w:rsidR="00D408F0" w:rsidRPr="00332DDC">
      <w:rPr>
        <w:rStyle w:val="Nmerodepgina"/>
        <w:rFonts w:cs="Arial"/>
        <w:sz w:val="16"/>
        <w:szCs w:val="16"/>
      </w:rPr>
      <w:instrText xml:space="preserve">PAGE  </w:instrText>
    </w:r>
    <w:r w:rsidR="00D408F0" w:rsidRPr="00332DDC">
      <w:rPr>
        <w:rStyle w:val="Nmerodepgina"/>
        <w:rFonts w:cs="Arial"/>
        <w:sz w:val="16"/>
        <w:szCs w:val="16"/>
      </w:rPr>
      <w:fldChar w:fldCharType="separate"/>
    </w:r>
    <w:r w:rsidR="00B373E0">
      <w:rPr>
        <w:rStyle w:val="Nmerodepgina"/>
        <w:rFonts w:cs="Arial"/>
        <w:sz w:val="16"/>
        <w:szCs w:val="16"/>
      </w:rPr>
      <w:t>3</w:t>
    </w:r>
    <w:r w:rsidR="00D408F0" w:rsidRPr="00332DDC">
      <w:rPr>
        <w:rStyle w:val="Nmerodepgina"/>
        <w:rFonts w:cs="Arial"/>
        <w:sz w:val="16"/>
        <w:szCs w:val="16"/>
      </w:rPr>
      <w:fldChar w:fldCharType="end"/>
    </w:r>
  </w:p>
  <w:p w14:paraId="62EB9A95" w14:textId="768A3863" w:rsidR="0024772B" w:rsidRPr="00645878" w:rsidRDefault="00B3566E" w:rsidP="00645878">
    <w:pPr>
      <w:pStyle w:val="Piedepgina"/>
      <w:rPr>
        <w:rFonts w:cs="Arial"/>
        <w:lang w:val="es-ES_tradnl"/>
      </w:rPr>
    </w:pPr>
    <w:r>
      <w:rPr>
        <w:rFonts w:ascii="Arial Narrow" w:hAnsi="Arial Narrow"/>
        <w:noProof/>
      </w:rPr>
      <mc:AlternateContent>
        <mc:Choice Requires="wps">
          <w:drawing>
            <wp:anchor distT="0" distB="0" distL="114300" distR="114300" simplePos="0" relativeHeight="251659776" behindDoc="0" locked="0" layoutInCell="1" allowOverlap="1" wp14:anchorId="2D8F64BD" wp14:editId="711874CF">
              <wp:simplePos x="0" y="0"/>
              <wp:positionH relativeFrom="column">
                <wp:posOffset>-7537</wp:posOffset>
              </wp:positionH>
              <wp:positionV relativeFrom="paragraph">
                <wp:posOffset>-309880</wp:posOffset>
              </wp:positionV>
              <wp:extent cx="5399405" cy="0"/>
              <wp:effectExtent l="0" t="0" r="29845"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9405" cy="0"/>
                      </a:xfrm>
                      <a:prstGeom prst="line">
                        <a:avLst/>
                      </a:prstGeom>
                      <a:noFill/>
                      <a:ln w="3175">
                        <a:solidFill>
                          <a:srgbClr val="F4B08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C9244" id="Line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24.4pt" to="424.5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" strokecolor="#f4b083" strokeweight=".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64337" w14:textId="77777777" w:rsidR="00BB6ED3" w:rsidRDefault="00BB6ED3" w:rsidP="008B6E22">
      <w:r>
        <w:separator/>
      </w:r>
    </w:p>
  </w:footnote>
  <w:footnote w:type="continuationSeparator" w:id="0">
    <w:p w14:paraId="3A15C4BB" w14:textId="77777777" w:rsidR="00BB6ED3" w:rsidRDefault="00BB6ED3" w:rsidP="008B6E22">
      <w:r>
        <w:continuationSeparator/>
      </w:r>
    </w:p>
  </w:footnote>
  <w:footnote w:type="continuationNotice" w:id="1">
    <w:p w14:paraId="71B1F291" w14:textId="77777777" w:rsidR="00BB6ED3" w:rsidRDefault="00BB6ED3">
      <w:pPr>
        <w:spacing w:after="0" w:line="240" w:lineRule="auto"/>
      </w:pPr>
    </w:p>
  </w:footnote>
  <w:footnote w:id="2">
    <w:p w14:paraId="7828543A" w14:textId="77777777" w:rsidR="00671278" w:rsidRPr="00F61EB3" w:rsidRDefault="00671278" w:rsidP="00671278">
      <w:pPr>
        <w:pStyle w:val="Notasalpie"/>
      </w:pPr>
      <w:r w:rsidRPr="00F61EB3">
        <w:rPr>
          <w:vertAlign w:val="superscript"/>
          <w:lang w:val="es-ES_tradnl"/>
        </w:rPr>
        <w:footnoteRef/>
      </w:r>
      <w:r w:rsidRPr="00F61EB3">
        <w:rPr>
          <w:lang w:val="es-ES_tradnl"/>
        </w:rPr>
        <w:t xml:space="preserve"> Nota al pie. Recuerde que no están permitidas las notas al final del documento, y que cada nota al pie debe estar referida en el tex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80EC6" w14:textId="603DEE87" w:rsidR="00A55317" w:rsidRPr="00C6530D" w:rsidRDefault="008B6E22" w:rsidP="00616E69">
    <w:pPr>
      <w:pStyle w:val="Encabezadopgina"/>
      <w:spacing w:after="0"/>
    </w:pPr>
    <w:r>
      <w:rPr>
        <w:noProof/>
        <w:color w:val="C45911"/>
      </w:rPr>
      <mc:AlternateContent>
        <mc:Choice Requires="wps">
          <w:drawing>
            <wp:anchor distT="0" distB="0" distL="114300" distR="114300" simplePos="0" relativeHeight="251660800" behindDoc="0" locked="0" layoutInCell="1" allowOverlap="1" wp14:anchorId="6B6BF607" wp14:editId="364A7486">
              <wp:simplePos x="0" y="0"/>
              <wp:positionH relativeFrom="column">
                <wp:posOffset>-4445</wp:posOffset>
              </wp:positionH>
              <wp:positionV relativeFrom="paragraph">
                <wp:posOffset>275518</wp:posOffset>
              </wp:positionV>
              <wp:extent cx="5399405" cy="0"/>
              <wp:effectExtent l="0" t="0" r="0" b="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9405" cy="0"/>
                      </a:xfrm>
                      <a:prstGeom prst="straightConnector1">
                        <a:avLst/>
                      </a:prstGeom>
                      <a:noFill/>
                      <a:ln w="3175">
                        <a:solidFill>
                          <a:srgbClr val="C4591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01F456" id="_x0000_t32" coordsize="21600,21600" o:spt="32" o:oned="t" path="m,l21600,21600e" filled="f">
              <v:path arrowok="t" fillok="f" o:connecttype="none"/>
              <o:lock v:ext="edit" shapetype="t"/>
            </v:shapetype>
            <v:shape id="AutoShape 8" o:spid="_x0000_s1026" type="#_x0000_t32" style="position:absolute;margin-left:-.35pt;margin-top:21.7pt;width:425.15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" strokecolor="#c45911" strokeweight=".25pt"/>
          </w:pict>
        </mc:Fallback>
      </mc:AlternateContent>
    </w:r>
    <w:r w:rsidR="00022C44" w:rsidRPr="00C6530D">
      <w:rPr>
        <w:color w:val="C45911"/>
      </w:rPr>
      <w:t xml:space="preserve">ACE </w:t>
    </w:r>
    <w:r w:rsidR="00AC6EF8" w:rsidRPr="00C6530D">
      <w:t>Architecture, City and Environment</w:t>
    </w:r>
  </w:p>
  <w:p w14:paraId="2B68024C" w14:textId="2CC1D351" w:rsidR="0024772B" w:rsidRPr="00E733C4" w:rsidRDefault="000A200A" w:rsidP="00E733C4">
    <w:pPr>
      <w:pStyle w:val="Encabezadopgina"/>
      <w:rPr>
        <w:sz w:val="16"/>
        <w:szCs w:val="16"/>
      </w:rPr>
    </w:pPr>
    <w:r w:rsidRPr="00355109">
      <w:rPr>
        <w:sz w:val="16"/>
        <w:szCs w:val="16"/>
      </w:rPr>
      <w:tab/>
    </w:r>
    <w:r w:rsidRPr="00355109">
      <w:rPr>
        <w:sz w:val="16"/>
        <w:szCs w:val="16"/>
      </w:rPr>
      <w:tab/>
    </w:r>
    <w:r w:rsidR="004D7AA5" w:rsidRPr="00355109">
      <w:rPr>
        <w:sz w:val="16"/>
        <w:szCs w:val="16"/>
      </w:rPr>
      <w:t>E</w:t>
    </w:r>
    <w:r w:rsidR="00A36E08" w:rsidRPr="00355109">
      <w:rPr>
        <w:sz w:val="16"/>
        <w:szCs w:val="16"/>
      </w:rPr>
      <w:t>-ISSN</w:t>
    </w:r>
    <w:r w:rsidR="008D551C" w:rsidRPr="00355109">
      <w:rPr>
        <w:sz w:val="16"/>
        <w:szCs w:val="16"/>
      </w:rPr>
      <w:t xml:space="preserve"> </w:t>
    </w:r>
    <w:r w:rsidR="00A36E08" w:rsidRPr="00355109">
      <w:rPr>
        <w:sz w:val="16"/>
        <w:szCs w:val="16"/>
      </w:rPr>
      <w:t>1886-48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440"/>
        </w:tabs>
        <w:ind w:left="1440" w:hanging="360"/>
      </w:pPr>
      <w:rPr>
        <w:rFonts w:ascii="Symbol" w:hAnsi="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Symbol" w:hAnsi="Symbol"/>
      </w:rPr>
    </w:lvl>
    <w:lvl w:ilvl="5">
      <w:start w:val="1"/>
      <w:numFmt w:val="bullet"/>
      <w:lvlText w:val=""/>
      <w:lvlJc w:val="left"/>
      <w:pPr>
        <w:tabs>
          <w:tab w:val="num" w:pos="2520"/>
        </w:tabs>
        <w:ind w:left="2520" w:hanging="360"/>
      </w:pPr>
      <w:rPr>
        <w:rFonts w:ascii="Symbol" w:hAnsi="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Symbol" w:hAnsi="Symbol"/>
      </w:rPr>
    </w:lvl>
    <w:lvl w:ilvl="8">
      <w:start w:val="1"/>
      <w:numFmt w:val="bullet"/>
      <w:lvlText w:val=""/>
      <w:lvlJc w:val="left"/>
      <w:pPr>
        <w:tabs>
          <w:tab w:val="num" w:pos="3600"/>
        </w:tabs>
        <w:ind w:left="3600" w:hanging="360"/>
      </w:pPr>
      <w:rPr>
        <w:rFonts w:ascii="Symbol" w:hAnsi="Symbol"/>
      </w:rPr>
    </w:lvl>
  </w:abstractNum>
  <w:abstractNum w:abstractNumId="1" w15:restartNumberingAfterBreak="0">
    <w:nsid w:val="021D44A8"/>
    <w:multiLevelType w:val="multilevel"/>
    <w:tmpl w:val="A8868718"/>
    <w:lvl w:ilvl="0">
      <w:start w:val="1"/>
      <w:numFmt w:val="decimal"/>
      <w:pStyle w:val="Ttulo1"/>
      <w:lvlText w:val="%1."/>
      <w:lvlJc w:val="left"/>
      <w:pPr>
        <w:ind w:left="360" w:hanging="360"/>
      </w:pPr>
      <w:rPr>
        <w:rFonts w:hint="default"/>
      </w:rPr>
    </w:lvl>
    <w:lvl w:ilvl="1">
      <w:start w:val="1"/>
      <w:numFmt w:val="decimal"/>
      <w:pStyle w:val="Ttulo2"/>
      <w:isLgl/>
      <w:lvlText w:val="%1.%2"/>
      <w:lvlJc w:val="left"/>
      <w:pPr>
        <w:ind w:left="708" w:hanging="7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61F7E74"/>
    <w:multiLevelType w:val="hybridMultilevel"/>
    <w:tmpl w:val="8BB086B6"/>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066467CF"/>
    <w:multiLevelType w:val="singleLevel"/>
    <w:tmpl w:val="C63EF0FA"/>
    <w:lvl w:ilvl="0">
      <w:numFmt w:val="bullet"/>
      <w:lvlText w:val="-"/>
      <w:lvlJc w:val="left"/>
      <w:pPr>
        <w:tabs>
          <w:tab w:val="num" w:pos="360"/>
        </w:tabs>
        <w:ind w:left="360" w:hanging="360"/>
      </w:pPr>
      <w:rPr>
        <w:rFonts w:ascii="Times New Roman" w:hAnsi="Times New Roman" w:cs="Times New Roman" w:hint="default"/>
      </w:rPr>
    </w:lvl>
  </w:abstractNum>
  <w:abstractNum w:abstractNumId="4" w15:restartNumberingAfterBreak="0">
    <w:nsid w:val="10E42210"/>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5" w15:restartNumberingAfterBreak="0">
    <w:nsid w:val="1509318D"/>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6" w15:restartNumberingAfterBreak="0">
    <w:nsid w:val="18193222"/>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7" w15:restartNumberingAfterBreak="0">
    <w:nsid w:val="191C0D41"/>
    <w:multiLevelType w:val="singleLevel"/>
    <w:tmpl w:val="0C0A0001"/>
    <w:lvl w:ilvl="0">
      <w:start w:val="1"/>
      <w:numFmt w:val="bullet"/>
      <w:lvlText w:val=""/>
      <w:lvlJc w:val="left"/>
      <w:pPr>
        <w:tabs>
          <w:tab w:val="num" w:pos="720"/>
        </w:tabs>
        <w:ind w:left="720" w:hanging="360"/>
      </w:pPr>
      <w:rPr>
        <w:rFonts w:ascii="Symbol" w:hAnsi="Symbol" w:cs="Times New Roman" w:hint="default"/>
      </w:rPr>
    </w:lvl>
  </w:abstractNum>
  <w:abstractNum w:abstractNumId="8" w15:restartNumberingAfterBreak="0">
    <w:nsid w:val="240D3586"/>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9" w15:restartNumberingAfterBreak="0">
    <w:nsid w:val="2FD52EDC"/>
    <w:multiLevelType w:val="hybridMultilevel"/>
    <w:tmpl w:val="C53C0042"/>
    <w:lvl w:ilvl="0" w:tplc="0C0A000F">
      <w:start w:val="1"/>
      <w:numFmt w:val="decimal"/>
      <w:lvlText w:val="%1."/>
      <w:lvlJc w:val="left"/>
      <w:pPr>
        <w:tabs>
          <w:tab w:val="num" w:pos="720"/>
        </w:tabs>
        <w:ind w:left="720" w:hanging="360"/>
      </w:p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0C0A001B">
      <w:start w:val="1"/>
      <w:numFmt w:val="lowerRoman"/>
      <w:lvlText w:val="%9."/>
      <w:lvlJc w:val="right"/>
      <w:pPr>
        <w:tabs>
          <w:tab w:val="num" w:pos="6480"/>
        </w:tabs>
        <w:ind w:left="6480" w:hanging="180"/>
      </w:pPr>
    </w:lvl>
  </w:abstractNum>
  <w:abstractNum w:abstractNumId="10" w15:restartNumberingAfterBreak="0">
    <w:nsid w:val="46A3282D"/>
    <w:multiLevelType w:val="singleLevel"/>
    <w:tmpl w:val="0C0A0001"/>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483E3DF8"/>
    <w:multiLevelType w:val="hybridMultilevel"/>
    <w:tmpl w:val="2048E1A4"/>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CCA2F33"/>
    <w:multiLevelType w:val="hybridMultilevel"/>
    <w:tmpl w:val="3D0680CE"/>
    <w:lvl w:ilvl="0" w:tplc="FC201E50">
      <w:start w:val="3"/>
      <w:numFmt w:val="bullet"/>
      <w:lvlText w:val="-"/>
      <w:lvlJc w:val="left"/>
      <w:pPr>
        <w:ind w:left="720" w:hanging="360"/>
      </w:pPr>
      <w:rPr>
        <w:rFonts w:ascii="Work Sans Light" w:eastAsia="Times New Roman" w:hAnsi="Work Sans Light"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4BA3A23"/>
    <w:multiLevelType w:val="hybridMultilevel"/>
    <w:tmpl w:val="2E246644"/>
    <w:lvl w:ilvl="0" w:tplc="22CAF71E">
      <w:start w:val="1"/>
      <w:numFmt w:val="bullet"/>
      <w:lvlText w:val=""/>
      <w:lvlJc w:val="left"/>
      <w:pPr>
        <w:tabs>
          <w:tab w:val="num" w:pos="1020"/>
        </w:tabs>
        <w:ind w:left="1020" w:hanging="360"/>
      </w:pPr>
      <w:rPr>
        <w:rFonts w:ascii="Symbol" w:hAnsi="Symbol" w:hint="default"/>
      </w:rPr>
    </w:lvl>
    <w:lvl w:ilvl="1" w:tplc="0C0A0019" w:tentative="1">
      <w:start w:val="1"/>
      <w:numFmt w:val="lowerLetter"/>
      <w:lvlText w:val="%2."/>
      <w:lvlJc w:val="left"/>
      <w:pPr>
        <w:tabs>
          <w:tab w:val="num" w:pos="1740"/>
        </w:tabs>
        <w:ind w:left="1740" w:hanging="360"/>
      </w:pPr>
    </w:lvl>
    <w:lvl w:ilvl="2" w:tplc="0C0A001B" w:tentative="1">
      <w:start w:val="1"/>
      <w:numFmt w:val="lowerRoman"/>
      <w:lvlText w:val="%3."/>
      <w:lvlJc w:val="right"/>
      <w:pPr>
        <w:tabs>
          <w:tab w:val="num" w:pos="2460"/>
        </w:tabs>
        <w:ind w:left="2460" w:hanging="180"/>
      </w:pPr>
    </w:lvl>
    <w:lvl w:ilvl="3" w:tplc="0C0A000F" w:tentative="1">
      <w:start w:val="1"/>
      <w:numFmt w:val="decimal"/>
      <w:lvlText w:val="%4."/>
      <w:lvlJc w:val="left"/>
      <w:pPr>
        <w:tabs>
          <w:tab w:val="num" w:pos="3180"/>
        </w:tabs>
        <w:ind w:left="3180" w:hanging="360"/>
      </w:pPr>
    </w:lvl>
    <w:lvl w:ilvl="4" w:tplc="0C0A0019" w:tentative="1">
      <w:start w:val="1"/>
      <w:numFmt w:val="lowerLetter"/>
      <w:lvlText w:val="%5."/>
      <w:lvlJc w:val="left"/>
      <w:pPr>
        <w:tabs>
          <w:tab w:val="num" w:pos="3900"/>
        </w:tabs>
        <w:ind w:left="3900" w:hanging="360"/>
      </w:pPr>
    </w:lvl>
    <w:lvl w:ilvl="5" w:tplc="0C0A001B" w:tentative="1">
      <w:start w:val="1"/>
      <w:numFmt w:val="lowerRoman"/>
      <w:lvlText w:val="%6."/>
      <w:lvlJc w:val="right"/>
      <w:pPr>
        <w:tabs>
          <w:tab w:val="num" w:pos="4620"/>
        </w:tabs>
        <w:ind w:left="4620" w:hanging="180"/>
      </w:pPr>
    </w:lvl>
    <w:lvl w:ilvl="6" w:tplc="0C0A000F" w:tentative="1">
      <w:start w:val="1"/>
      <w:numFmt w:val="decimal"/>
      <w:lvlText w:val="%7."/>
      <w:lvlJc w:val="left"/>
      <w:pPr>
        <w:tabs>
          <w:tab w:val="num" w:pos="5340"/>
        </w:tabs>
        <w:ind w:left="5340" w:hanging="360"/>
      </w:pPr>
    </w:lvl>
    <w:lvl w:ilvl="7" w:tplc="0C0A0019" w:tentative="1">
      <w:start w:val="1"/>
      <w:numFmt w:val="lowerLetter"/>
      <w:lvlText w:val="%8."/>
      <w:lvlJc w:val="left"/>
      <w:pPr>
        <w:tabs>
          <w:tab w:val="num" w:pos="6060"/>
        </w:tabs>
        <w:ind w:left="6060" w:hanging="360"/>
      </w:pPr>
    </w:lvl>
    <w:lvl w:ilvl="8" w:tplc="0C0A001B" w:tentative="1">
      <w:start w:val="1"/>
      <w:numFmt w:val="lowerRoman"/>
      <w:lvlText w:val="%9."/>
      <w:lvlJc w:val="right"/>
      <w:pPr>
        <w:tabs>
          <w:tab w:val="num" w:pos="6780"/>
        </w:tabs>
        <w:ind w:left="6780" w:hanging="180"/>
      </w:pPr>
    </w:lvl>
  </w:abstractNum>
  <w:abstractNum w:abstractNumId="14" w15:restartNumberingAfterBreak="0">
    <w:nsid w:val="59862FF4"/>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15" w15:restartNumberingAfterBreak="0">
    <w:nsid w:val="5AFF20E8"/>
    <w:multiLevelType w:val="hybridMultilevel"/>
    <w:tmpl w:val="D6F61CC4"/>
    <w:lvl w:ilvl="0" w:tplc="FFFFFFFF">
      <w:start w:val="1"/>
      <w:numFmt w:val="lowerLetter"/>
      <w:lvlText w:val="%1."/>
      <w:lvlJc w:val="left"/>
      <w:pPr>
        <w:tabs>
          <w:tab w:val="num" w:pos="927"/>
        </w:tabs>
        <w:ind w:left="927" w:hanging="360"/>
      </w:pPr>
      <w:rPr>
        <w:rFonts w:hint="default"/>
      </w:rPr>
    </w:lvl>
    <w:lvl w:ilvl="1" w:tplc="FFFFFFFF" w:tentative="1">
      <w:start w:val="1"/>
      <w:numFmt w:val="lowerLetter"/>
      <w:lvlText w:val="%2."/>
      <w:lvlJc w:val="left"/>
      <w:pPr>
        <w:tabs>
          <w:tab w:val="num" w:pos="1647"/>
        </w:tabs>
        <w:ind w:left="1647" w:hanging="360"/>
      </w:pPr>
    </w:lvl>
    <w:lvl w:ilvl="2" w:tplc="FFFFFFFF" w:tentative="1">
      <w:start w:val="1"/>
      <w:numFmt w:val="lowerRoman"/>
      <w:lvlText w:val="%3."/>
      <w:lvlJc w:val="right"/>
      <w:pPr>
        <w:tabs>
          <w:tab w:val="num" w:pos="2367"/>
        </w:tabs>
        <w:ind w:left="2367" w:hanging="180"/>
      </w:pPr>
    </w:lvl>
    <w:lvl w:ilvl="3" w:tplc="FFFFFFFF" w:tentative="1">
      <w:start w:val="1"/>
      <w:numFmt w:val="decimal"/>
      <w:lvlText w:val="%4."/>
      <w:lvlJc w:val="left"/>
      <w:pPr>
        <w:tabs>
          <w:tab w:val="num" w:pos="3087"/>
        </w:tabs>
        <w:ind w:left="3087" w:hanging="360"/>
      </w:pPr>
    </w:lvl>
    <w:lvl w:ilvl="4" w:tplc="FFFFFFFF" w:tentative="1">
      <w:start w:val="1"/>
      <w:numFmt w:val="lowerLetter"/>
      <w:lvlText w:val="%5."/>
      <w:lvlJc w:val="left"/>
      <w:pPr>
        <w:tabs>
          <w:tab w:val="num" w:pos="3807"/>
        </w:tabs>
        <w:ind w:left="3807" w:hanging="360"/>
      </w:pPr>
    </w:lvl>
    <w:lvl w:ilvl="5" w:tplc="FFFFFFFF" w:tentative="1">
      <w:start w:val="1"/>
      <w:numFmt w:val="lowerRoman"/>
      <w:lvlText w:val="%6."/>
      <w:lvlJc w:val="right"/>
      <w:pPr>
        <w:tabs>
          <w:tab w:val="num" w:pos="4527"/>
        </w:tabs>
        <w:ind w:left="4527" w:hanging="180"/>
      </w:pPr>
    </w:lvl>
    <w:lvl w:ilvl="6" w:tplc="FFFFFFFF" w:tentative="1">
      <w:start w:val="1"/>
      <w:numFmt w:val="decimal"/>
      <w:lvlText w:val="%7."/>
      <w:lvlJc w:val="left"/>
      <w:pPr>
        <w:tabs>
          <w:tab w:val="num" w:pos="5247"/>
        </w:tabs>
        <w:ind w:left="5247" w:hanging="360"/>
      </w:pPr>
    </w:lvl>
    <w:lvl w:ilvl="7" w:tplc="FFFFFFFF" w:tentative="1">
      <w:start w:val="1"/>
      <w:numFmt w:val="lowerLetter"/>
      <w:lvlText w:val="%8."/>
      <w:lvlJc w:val="left"/>
      <w:pPr>
        <w:tabs>
          <w:tab w:val="num" w:pos="5967"/>
        </w:tabs>
        <w:ind w:left="5967" w:hanging="360"/>
      </w:pPr>
    </w:lvl>
    <w:lvl w:ilvl="8" w:tplc="FFFFFFFF" w:tentative="1">
      <w:start w:val="1"/>
      <w:numFmt w:val="lowerRoman"/>
      <w:lvlText w:val="%9."/>
      <w:lvlJc w:val="right"/>
      <w:pPr>
        <w:tabs>
          <w:tab w:val="num" w:pos="6687"/>
        </w:tabs>
        <w:ind w:left="6687" w:hanging="180"/>
      </w:pPr>
    </w:lvl>
  </w:abstractNum>
  <w:abstractNum w:abstractNumId="16" w15:restartNumberingAfterBreak="0">
    <w:nsid w:val="5E791704"/>
    <w:multiLevelType w:val="hybridMultilevel"/>
    <w:tmpl w:val="33F2436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0654112"/>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18" w15:restartNumberingAfterBreak="0">
    <w:nsid w:val="61425A0F"/>
    <w:multiLevelType w:val="hybridMultilevel"/>
    <w:tmpl w:val="6EFC3A9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8D340E"/>
    <w:multiLevelType w:val="singleLevel"/>
    <w:tmpl w:val="0C0A0001"/>
    <w:lvl w:ilvl="0">
      <w:start w:val="1"/>
      <w:numFmt w:val="bullet"/>
      <w:lvlText w:val=""/>
      <w:lvlJc w:val="left"/>
      <w:pPr>
        <w:tabs>
          <w:tab w:val="num" w:pos="360"/>
        </w:tabs>
        <w:ind w:left="360" w:hanging="360"/>
      </w:pPr>
      <w:rPr>
        <w:rFonts w:ascii="Symbol" w:hAnsi="Symbol" w:cs="Times New Roman" w:hint="default"/>
      </w:rPr>
    </w:lvl>
  </w:abstractNum>
  <w:abstractNum w:abstractNumId="20" w15:restartNumberingAfterBreak="0">
    <w:nsid w:val="6D8B4C21"/>
    <w:multiLevelType w:val="hybridMultilevel"/>
    <w:tmpl w:val="B55865D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5"/>
  </w:num>
  <w:num w:numId="2">
    <w:abstractNumId w:val="20"/>
  </w:num>
  <w:num w:numId="3">
    <w:abstractNumId w:val="2"/>
  </w:num>
  <w:num w:numId="4">
    <w:abstractNumId w:val="5"/>
  </w:num>
  <w:num w:numId="5">
    <w:abstractNumId w:val="8"/>
  </w:num>
  <w:num w:numId="6">
    <w:abstractNumId w:val="6"/>
  </w:num>
  <w:num w:numId="7">
    <w:abstractNumId w:val="4"/>
  </w:num>
  <w:num w:numId="8">
    <w:abstractNumId w:val="19"/>
  </w:num>
  <w:num w:numId="9">
    <w:abstractNumId w:val="11"/>
  </w:num>
  <w:num w:numId="10">
    <w:abstractNumId w:val="14"/>
  </w:num>
  <w:num w:numId="11">
    <w:abstractNumId w:val="3"/>
  </w:num>
  <w:num w:numId="12">
    <w:abstractNumId w:val="17"/>
  </w:num>
  <w:num w:numId="13">
    <w:abstractNumId w:val="7"/>
  </w:num>
  <w:num w:numId="14">
    <w:abstractNumId w:val="10"/>
  </w:num>
  <w:num w:numId="15">
    <w:abstractNumId w:val="9"/>
  </w:num>
  <w:num w:numId="16">
    <w:abstractNumId w:val="16"/>
  </w:num>
  <w:num w:numId="17">
    <w:abstractNumId w:val="13"/>
  </w:num>
  <w:num w:numId="18">
    <w:abstractNumId w:val="0"/>
  </w:num>
  <w:num w:numId="19">
    <w:abstractNumId w:val="18"/>
  </w:num>
  <w:num w:numId="20">
    <w:abstractNumId w:val="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style="mso-width-relative:margin;mso-height-relative:margin" fillcolor="white">
      <v:fill color="white"/>
    </o:shapedefaults>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LE0MDE2NzY2MjJT0lEKTi0uzszPAykwrQUAn9WHjSwAAAA="/>
  </w:docVars>
  <w:rsids>
    <w:rsidRoot w:val="004F1E9D"/>
    <w:rsid w:val="00010464"/>
    <w:rsid w:val="00011E42"/>
    <w:rsid w:val="00011F23"/>
    <w:rsid w:val="000151BE"/>
    <w:rsid w:val="00022C44"/>
    <w:rsid w:val="00030030"/>
    <w:rsid w:val="00034A24"/>
    <w:rsid w:val="000546A6"/>
    <w:rsid w:val="00056296"/>
    <w:rsid w:val="000575B8"/>
    <w:rsid w:val="00060956"/>
    <w:rsid w:val="00070DFD"/>
    <w:rsid w:val="000722D4"/>
    <w:rsid w:val="00072605"/>
    <w:rsid w:val="00082CC5"/>
    <w:rsid w:val="00084DBC"/>
    <w:rsid w:val="00084F0A"/>
    <w:rsid w:val="0008595D"/>
    <w:rsid w:val="000925D5"/>
    <w:rsid w:val="00094B88"/>
    <w:rsid w:val="00095920"/>
    <w:rsid w:val="000A0BD1"/>
    <w:rsid w:val="000A200A"/>
    <w:rsid w:val="000A336E"/>
    <w:rsid w:val="000A34E7"/>
    <w:rsid w:val="000A7479"/>
    <w:rsid w:val="000B35AF"/>
    <w:rsid w:val="000B6034"/>
    <w:rsid w:val="000C3A92"/>
    <w:rsid w:val="000C6080"/>
    <w:rsid w:val="000C6297"/>
    <w:rsid w:val="000D4118"/>
    <w:rsid w:val="000E11E2"/>
    <w:rsid w:val="000E326C"/>
    <w:rsid w:val="000E4B6E"/>
    <w:rsid w:val="000F3000"/>
    <w:rsid w:val="000F491E"/>
    <w:rsid w:val="000F4D97"/>
    <w:rsid w:val="000F7297"/>
    <w:rsid w:val="001013BA"/>
    <w:rsid w:val="001018FF"/>
    <w:rsid w:val="00112FCB"/>
    <w:rsid w:val="001142FB"/>
    <w:rsid w:val="00123BEB"/>
    <w:rsid w:val="0012512A"/>
    <w:rsid w:val="00130F1E"/>
    <w:rsid w:val="00133C41"/>
    <w:rsid w:val="00136E83"/>
    <w:rsid w:val="00144711"/>
    <w:rsid w:val="0015461D"/>
    <w:rsid w:val="001546CA"/>
    <w:rsid w:val="00154EB3"/>
    <w:rsid w:val="00156BE1"/>
    <w:rsid w:val="001656B4"/>
    <w:rsid w:val="001674E5"/>
    <w:rsid w:val="00175A08"/>
    <w:rsid w:val="00180485"/>
    <w:rsid w:val="00181AA6"/>
    <w:rsid w:val="00183EB8"/>
    <w:rsid w:val="001968C2"/>
    <w:rsid w:val="00197BA3"/>
    <w:rsid w:val="001A0E59"/>
    <w:rsid w:val="001A3BB8"/>
    <w:rsid w:val="001A4E6A"/>
    <w:rsid w:val="001B1A17"/>
    <w:rsid w:val="001B4EE5"/>
    <w:rsid w:val="001B75DF"/>
    <w:rsid w:val="001C1335"/>
    <w:rsid w:val="001C433A"/>
    <w:rsid w:val="001C6C79"/>
    <w:rsid w:val="001D148A"/>
    <w:rsid w:val="001D60D7"/>
    <w:rsid w:val="001E0C40"/>
    <w:rsid w:val="001E31AD"/>
    <w:rsid w:val="001E417A"/>
    <w:rsid w:val="001E6744"/>
    <w:rsid w:val="001F43EC"/>
    <w:rsid w:val="001F6D00"/>
    <w:rsid w:val="002008C3"/>
    <w:rsid w:val="00207797"/>
    <w:rsid w:val="00210CFE"/>
    <w:rsid w:val="00216C28"/>
    <w:rsid w:val="00230452"/>
    <w:rsid w:val="002353AB"/>
    <w:rsid w:val="00236212"/>
    <w:rsid w:val="00237732"/>
    <w:rsid w:val="002432D6"/>
    <w:rsid w:val="0024772B"/>
    <w:rsid w:val="00253E69"/>
    <w:rsid w:val="0025685E"/>
    <w:rsid w:val="0025730D"/>
    <w:rsid w:val="0026252D"/>
    <w:rsid w:val="0026591E"/>
    <w:rsid w:val="00272A4C"/>
    <w:rsid w:val="00275C91"/>
    <w:rsid w:val="0027778C"/>
    <w:rsid w:val="002808FA"/>
    <w:rsid w:val="00280A5C"/>
    <w:rsid w:val="002814A5"/>
    <w:rsid w:val="002828A1"/>
    <w:rsid w:val="00283204"/>
    <w:rsid w:val="00284027"/>
    <w:rsid w:val="00285715"/>
    <w:rsid w:val="00286451"/>
    <w:rsid w:val="00291FBC"/>
    <w:rsid w:val="00292AAC"/>
    <w:rsid w:val="002A4270"/>
    <w:rsid w:val="002B7DFA"/>
    <w:rsid w:val="002C1294"/>
    <w:rsid w:val="002C2624"/>
    <w:rsid w:val="002C26ED"/>
    <w:rsid w:val="002C3F5E"/>
    <w:rsid w:val="002C452B"/>
    <w:rsid w:val="002C5455"/>
    <w:rsid w:val="002C7616"/>
    <w:rsid w:val="002D7C1B"/>
    <w:rsid w:val="002E1F03"/>
    <w:rsid w:val="002F0BC1"/>
    <w:rsid w:val="002F2911"/>
    <w:rsid w:val="002F47DE"/>
    <w:rsid w:val="003001CE"/>
    <w:rsid w:val="0030406A"/>
    <w:rsid w:val="00310100"/>
    <w:rsid w:val="00311D61"/>
    <w:rsid w:val="0031326E"/>
    <w:rsid w:val="00317D76"/>
    <w:rsid w:val="003221F8"/>
    <w:rsid w:val="003228CF"/>
    <w:rsid w:val="0032684C"/>
    <w:rsid w:val="00327091"/>
    <w:rsid w:val="00327843"/>
    <w:rsid w:val="00332741"/>
    <w:rsid w:val="00332DDC"/>
    <w:rsid w:val="0033448E"/>
    <w:rsid w:val="003370FD"/>
    <w:rsid w:val="003415C0"/>
    <w:rsid w:val="003448DD"/>
    <w:rsid w:val="00345F6E"/>
    <w:rsid w:val="00346D44"/>
    <w:rsid w:val="00351670"/>
    <w:rsid w:val="00354415"/>
    <w:rsid w:val="00355109"/>
    <w:rsid w:val="00362159"/>
    <w:rsid w:val="00374FA4"/>
    <w:rsid w:val="003756A2"/>
    <w:rsid w:val="0038252D"/>
    <w:rsid w:val="00384602"/>
    <w:rsid w:val="003878B2"/>
    <w:rsid w:val="00394758"/>
    <w:rsid w:val="003B19D9"/>
    <w:rsid w:val="003B576A"/>
    <w:rsid w:val="003D26B9"/>
    <w:rsid w:val="003D4B73"/>
    <w:rsid w:val="003E12F2"/>
    <w:rsid w:val="003E1AA6"/>
    <w:rsid w:val="003E52D4"/>
    <w:rsid w:val="003E7657"/>
    <w:rsid w:val="003F21EE"/>
    <w:rsid w:val="003F3ED4"/>
    <w:rsid w:val="003F4A02"/>
    <w:rsid w:val="00400927"/>
    <w:rsid w:val="00410514"/>
    <w:rsid w:val="004132B9"/>
    <w:rsid w:val="0041652A"/>
    <w:rsid w:val="00425BA3"/>
    <w:rsid w:val="004329D8"/>
    <w:rsid w:val="004372D7"/>
    <w:rsid w:val="0044009A"/>
    <w:rsid w:val="004461F6"/>
    <w:rsid w:val="0044672E"/>
    <w:rsid w:val="004511EB"/>
    <w:rsid w:val="004553E3"/>
    <w:rsid w:val="0046031B"/>
    <w:rsid w:val="00464123"/>
    <w:rsid w:val="0046495C"/>
    <w:rsid w:val="004739F7"/>
    <w:rsid w:val="0047426B"/>
    <w:rsid w:val="00476C04"/>
    <w:rsid w:val="00493989"/>
    <w:rsid w:val="00494044"/>
    <w:rsid w:val="00495D11"/>
    <w:rsid w:val="004A0BF7"/>
    <w:rsid w:val="004A43B9"/>
    <w:rsid w:val="004A568A"/>
    <w:rsid w:val="004B4F3E"/>
    <w:rsid w:val="004B5E7C"/>
    <w:rsid w:val="004B6030"/>
    <w:rsid w:val="004C2556"/>
    <w:rsid w:val="004C6340"/>
    <w:rsid w:val="004D1ABC"/>
    <w:rsid w:val="004D43D7"/>
    <w:rsid w:val="004D6628"/>
    <w:rsid w:val="004D7AA5"/>
    <w:rsid w:val="004E5C38"/>
    <w:rsid w:val="004E755D"/>
    <w:rsid w:val="004E76DA"/>
    <w:rsid w:val="004F1E9D"/>
    <w:rsid w:val="004F24BA"/>
    <w:rsid w:val="004F533D"/>
    <w:rsid w:val="004F7266"/>
    <w:rsid w:val="004F7C99"/>
    <w:rsid w:val="00504AFE"/>
    <w:rsid w:val="00504ED0"/>
    <w:rsid w:val="00511645"/>
    <w:rsid w:val="00514F6B"/>
    <w:rsid w:val="00515FB9"/>
    <w:rsid w:val="00526C17"/>
    <w:rsid w:val="00530366"/>
    <w:rsid w:val="00530F21"/>
    <w:rsid w:val="005406FA"/>
    <w:rsid w:val="00540F54"/>
    <w:rsid w:val="0054126D"/>
    <w:rsid w:val="00544312"/>
    <w:rsid w:val="005474B6"/>
    <w:rsid w:val="00547939"/>
    <w:rsid w:val="0055412C"/>
    <w:rsid w:val="00566D30"/>
    <w:rsid w:val="005675A9"/>
    <w:rsid w:val="00583570"/>
    <w:rsid w:val="005849BF"/>
    <w:rsid w:val="00586855"/>
    <w:rsid w:val="005B2C7D"/>
    <w:rsid w:val="005B4256"/>
    <w:rsid w:val="005C2CD6"/>
    <w:rsid w:val="005C4573"/>
    <w:rsid w:val="005C615F"/>
    <w:rsid w:val="005C7297"/>
    <w:rsid w:val="005D02D2"/>
    <w:rsid w:val="005E1D7D"/>
    <w:rsid w:val="005E4C9D"/>
    <w:rsid w:val="005F11C9"/>
    <w:rsid w:val="005F21F8"/>
    <w:rsid w:val="0060006E"/>
    <w:rsid w:val="006043BB"/>
    <w:rsid w:val="006064C4"/>
    <w:rsid w:val="00607CAA"/>
    <w:rsid w:val="00614095"/>
    <w:rsid w:val="006147C5"/>
    <w:rsid w:val="00616E69"/>
    <w:rsid w:val="00624E18"/>
    <w:rsid w:val="00626A19"/>
    <w:rsid w:val="00631F11"/>
    <w:rsid w:val="006331B5"/>
    <w:rsid w:val="00636087"/>
    <w:rsid w:val="00643DAA"/>
    <w:rsid w:val="00644B35"/>
    <w:rsid w:val="00645878"/>
    <w:rsid w:val="00647213"/>
    <w:rsid w:val="0065505A"/>
    <w:rsid w:val="0065528E"/>
    <w:rsid w:val="00660B02"/>
    <w:rsid w:val="0066421A"/>
    <w:rsid w:val="00670BA7"/>
    <w:rsid w:val="00671278"/>
    <w:rsid w:val="00671D69"/>
    <w:rsid w:val="006812F6"/>
    <w:rsid w:val="006838FF"/>
    <w:rsid w:val="00687F79"/>
    <w:rsid w:val="006910BB"/>
    <w:rsid w:val="006926D5"/>
    <w:rsid w:val="00695CAE"/>
    <w:rsid w:val="006A526B"/>
    <w:rsid w:val="006A6B56"/>
    <w:rsid w:val="006C04E3"/>
    <w:rsid w:val="006C1482"/>
    <w:rsid w:val="006C2F04"/>
    <w:rsid w:val="006C7AC0"/>
    <w:rsid w:val="006D2C54"/>
    <w:rsid w:val="006E23CE"/>
    <w:rsid w:val="006E3F09"/>
    <w:rsid w:val="006E4B0F"/>
    <w:rsid w:val="006E4E8E"/>
    <w:rsid w:val="006E7497"/>
    <w:rsid w:val="006F0631"/>
    <w:rsid w:val="00702065"/>
    <w:rsid w:val="00710811"/>
    <w:rsid w:val="00712050"/>
    <w:rsid w:val="007124C2"/>
    <w:rsid w:val="00716D04"/>
    <w:rsid w:val="00723B74"/>
    <w:rsid w:val="007301A4"/>
    <w:rsid w:val="007321F7"/>
    <w:rsid w:val="007402A9"/>
    <w:rsid w:val="0074380A"/>
    <w:rsid w:val="007455E2"/>
    <w:rsid w:val="00747A65"/>
    <w:rsid w:val="00755AA0"/>
    <w:rsid w:val="00755FE1"/>
    <w:rsid w:val="00756042"/>
    <w:rsid w:val="00762658"/>
    <w:rsid w:val="00766904"/>
    <w:rsid w:val="00772E97"/>
    <w:rsid w:val="007753A5"/>
    <w:rsid w:val="00784BA4"/>
    <w:rsid w:val="00795F60"/>
    <w:rsid w:val="007A2E0E"/>
    <w:rsid w:val="007A7DF4"/>
    <w:rsid w:val="007B09DE"/>
    <w:rsid w:val="007B1A6E"/>
    <w:rsid w:val="007B5CB7"/>
    <w:rsid w:val="007C7ACD"/>
    <w:rsid w:val="007D7676"/>
    <w:rsid w:val="007E72EA"/>
    <w:rsid w:val="007F2E1C"/>
    <w:rsid w:val="0080124F"/>
    <w:rsid w:val="00802339"/>
    <w:rsid w:val="008052DA"/>
    <w:rsid w:val="00805B28"/>
    <w:rsid w:val="008075F2"/>
    <w:rsid w:val="008168F5"/>
    <w:rsid w:val="008177B8"/>
    <w:rsid w:val="00822108"/>
    <w:rsid w:val="008228E1"/>
    <w:rsid w:val="0082570C"/>
    <w:rsid w:val="00833CBF"/>
    <w:rsid w:val="008424BA"/>
    <w:rsid w:val="008453CB"/>
    <w:rsid w:val="0085023B"/>
    <w:rsid w:val="00851126"/>
    <w:rsid w:val="008522BA"/>
    <w:rsid w:val="00853920"/>
    <w:rsid w:val="00860006"/>
    <w:rsid w:val="00861368"/>
    <w:rsid w:val="008662C6"/>
    <w:rsid w:val="00867D29"/>
    <w:rsid w:val="00870338"/>
    <w:rsid w:val="0087457F"/>
    <w:rsid w:val="00877672"/>
    <w:rsid w:val="00877C4A"/>
    <w:rsid w:val="00887FEF"/>
    <w:rsid w:val="008949A1"/>
    <w:rsid w:val="00897B4F"/>
    <w:rsid w:val="008A123C"/>
    <w:rsid w:val="008A2619"/>
    <w:rsid w:val="008A7668"/>
    <w:rsid w:val="008B6E22"/>
    <w:rsid w:val="008C418F"/>
    <w:rsid w:val="008C47CC"/>
    <w:rsid w:val="008D2F5A"/>
    <w:rsid w:val="008D551C"/>
    <w:rsid w:val="008E0C63"/>
    <w:rsid w:val="008E240A"/>
    <w:rsid w:val="008E642C"/>
    <w:rsid w:val="00901A3E"/>
    <w:rsid w:val="00901E9C"/>
    <w:rsid w:val="00903D9F"/>
    <w:rsid w:val="00910776"/>
    <w:rsid w:val="009107F9"/>
    <w:rsid w:val="00912968"/>
    <w:rsid w:val="00915B5E"/>
    <w:rsid w:val="009207DE"/>
    <w:rsid w:val="00920C02"/>
    <w:rsid w:val="00921B04"/>
    <w:rsid w:val="00924A4A"/>
    <w:rsid w:val="009329A7"/>
    <w:rsid w:val="00933898"/>
    <w:rsid w:val="009342EA"/>
    <w:rsid w:val="00940FB7"/>
    <w:rsid w:val="00942B27"/>
    <w:rsid w:val="00943F8F"/>
    <w:rsid w:val="0094750C"/>
    <w:rsid w:val="00956CF2"/>
    <w:rsid w:val="009622CA"/>
    <w:rsid w:val="00962E51"/>
    <w:rsid w:val="00964153"/>
    <w:rsid w:val="00964919"/>
    <w:rsid w:val="009679AF"/>
    <w:rsid w:val="0097195E"/>
    <w:rsid w:val="00971EB3"/>
    <w:rsid w:val="00984024"/>
    <w:rsid w:val="009848C1"/>
    <w:rsid w:val="00986332"/>
    <w:rsid w:val="00986FDF"/>
    <w:rsid w:val="0099005A"/>
    <w:rsid w:val="009947EE"/>
    <w:rsid w:val="00995D4B"/>
    <w:rsid w:val="009B32FE"/>
    <w:rsid w:val="009B74A8"/>
    <w:rsid w:val="009C4123"/>
    <w:rsid w:val="009D6413"/>
    <w:rsid w:val="009D673B"/>
    <w:rsid w:val="009D77F6"/>
    <w:rsid w:val="009E142F"/>
    <w:rsid w:val="009E5AF5"/>
    <w:rsid w:val="009E636C"/>
    <w:rsid w:val="009E6454"/>
    <w:rsid w:val="009F4D4D"/>
    <w:rsid w:val="00A06309"/>
    <w:rsid w:val="00A1619F"/>
    <w:rsid w:val="00A210E4"/>
    <w:rsid w:val="00A21377"/>
    <w:rsid w:val="00A25E45"/>
    <w:rsid w:val="00A305EE"/>
    <w:rsid w:val="00A36440"/>
    <w:rsid w:val="00A36A31"/>
    <w:rsid w:val="00A36E08"/>
    <w:rsid w:val="00A377F6"/>
    <w:rsid w:val="00A3790D"/>
    <w:rsid w:val="00A37A60"/>
    <w:rsid w:val="00A4136E"/>
    <w:rsid w:val="00A45DAD"/>
    <w:rsid w:val="00A5261E"/>
    <w:rsid w:val="00A55317"/>
    <w:rsid w:val="00A60FB8"/>
    <w:rsid w:val="00A7132B"/>
    <w:rsid w:val="00A77016"/>
    <w:rsid w:val="00A77605"/>
    <w:rsid w:val="00A8029A"/>
    <w:rsid w:val="00A85F04"/>
    <w:rsid w:val="00A927E7"/>
    <w:rsid w:val="00A943F4"/>
    <w:rsid w:val="00AA188B"/>
    <w:rsid w:val="00AA47EA"/>
    <w:rsid w:val="00AB05CB"/>
    <w:rsid w:val="00AC19AD"/>
    <w:rsid w:val="00AC2487"/>
    <w:rsid w:val="00AC575E"/>
    <w:rsid w:val="00AC6EF8"/>
    <w:rsid w:val="00AD0CE2"/>
    <w:rsid w:val="00AD1311"/>
    <w:rsid w:val="00AD5E6A"/>
    <w:rsid w:val="00AE0506"/>
    <w:rsid w:val="00AE15C4"/>
    <w:rsid w:val="00AF0256"/>
    <w:rsid w:val="00AF521B"/>
    <w:rsid w:val="00AF52E5"/>
    <w:rsid w:val="00AF6870"/>
    <w:rsid w:val="00B01A64"/>
    <w:rsid w:val="00B022D0"/>
    <w:rsid w:val="00B02FA3"/>
    <w:rsid w:val="00B069FE"/>
    <w:rsid w:val="00B10000"/>
    <w:rsid w:val="00B17477"/>
    <w:rsid w:val="00B3074B"/>
    <w:rsid w:val="00B30A2C"/>
    <w:rsid w:val="00B3566E"/>
    <w:rsid w:val="00B36B1C"/>
    <w:rsid w:val="00B373E0"/>
    <w:rsid w:val="00B5288E"/>
    <w:rsid w:val="00B57B9A"/>
    <w:rsid w:val="00B57CA5"/>
    <w:rsid w:val="00B76E42"/>
    <w:rsid w:val="00B868D7"/>
    <w:rsid w:val="00B9361B"/>
    <w:rsid w:val="00BA25EA"/>
    <w:rsid w:val="00BA49F3"/>
    <w:rsid w:val="00BB3D97"/>
    <w:rsid w:val="00BB6ED3"/>
    <w:rsid w:val="00BC1B34"/>
    <w:rsid w:val="00BD05D4"/>
    <w:rsid w:val="00BD2BF8"/>
    <w:rsid w:val="00BD33BF"/>
    <w:rsid w:val="00BD52D6"/>
    <w:rsid w:val="00BD782E"/>
    <w:rsid w:val="00BE652B"/>
    <w:rsid w:val="00BE6A27"/>
    <w:rsid w:val="00BF6DD9"/>
    <w:rsid w:val="00C03A7D"/>
    <w:rsid w:val="00C105D2"/>
    <w:rsid w:val="00C1146A"/>
    <w:rsid w:val="00C14995"/>
    <w:rsid w:val="00C2674A"/>
    <w:rsid w:val="00C316A6"/>
    <w:rsid w:val="00C3288B"/>
    <w:rsid w:val="00C3536C"/>
    <w:rsid w:val="00C546C8"/>
    <w:rsid w:val="00C55B44"/>
    <w:rsid w:val="00C6530D"/>
    <w:rsid w:val="00C72FAB"/>
    <w:rsid w:val="00C73C74"/>
    <w:rsid w:val="00C77B65"/>
    <w:rsid w:val="00C805BD"/>
    <w:rsid w:val="00C90C61"/>
    <w:rsid w:val="00C9285A"/>
    <w:rsid w:val="00C963CD"/>
    <w:rsid w:val="00CA36D0"/>
    <w:rsid w:val="00CA372E"/>
    <w:rsid w:val="00CA470D"/>
    <w:rsid w:val="00CA60F3"/>
    <w:rsid w:val="00CA7770"/>
    <w:rsid w:val="00CB3139"/>
    <w:rsid w:val="00CB57D2"/>
    <w:rsid w:val="00CB7022"/>
    <w:rsid w:val="00CC2163"/>
    <w:rsid w:val="00CC2906"/>
    <w:rsid w:val="00CC3C3F"/>
    <w:rsid w:val="00CD0F99"/>
    <w:rsid w:val="00CD394A"/>
    <w:rsid w:val="00CD754B"/>
    <w:rsid w:val="00CE1372"/>
    <w:rsid w:val="00CF6619"/>
    <w:rsid w:val="00D027A7"/>
    <w:rsid w:val="00D11F62"/>
    <w:rsid w:val="00D123ED"/>
    <w:rsid w:val="00D12A31"/>
    <w:rsid w:val="00D14B2D"/>
    <w:rsid w:val="00D20A0C"/>
    <w:rsid w:val="00D36F08"/>
    <w:rsid w:val="00D408F0"/>
    <w:rsid w:val="00D4289E"/>
    <w:rsid w:val="00D44646"/>
    <w:rsid w:val="00D622A3"/>
    <w:rsid w:val="00D63337"/>
    <w:rsid w:val="00D64AD5"/>
    <w:rsid w:val="00D67B5D"/>
    <w:rsid w:val="00D801FC"/>
    <w:rsid w:val="00D82983"/>
    <w:rsid w:val="00D837A6"/>
    <w:rsid w:val="00D8507A"/>
    <w:rsid w:val="00D87C6B"/>
    <w:rsid w:val="00D9045A"/>
    <w:rsid w:val="00D94021"/>
    <w:rsid w:val="00DA3287"/>
    <w:rsid w:val="00DA3939"/>
    <w:rsid w:val="00DA660C"/>
    <w:rsid w:val="00DB4358"/>
    <w:rsid w:val="00DC0A22"/>
    <w:rsid w:val="00DC1D02"/>
    <w:rsid w:val="00DD36A1"/>
    <w:rsid w:val="00DD36A5"/>
    <w:rsid w:val="00DD5A00"/>
    <w:rsid w:val="00DD6D7C"/>
    <w:rsid w:val="00DD7392"/>
    <w:rsid w:val="00DE17FB"/>
    <w:rsid w:val="00DE620D"/>
    <w:rsid w:val="00DE696F"/>
    <w:rsid w:val="00DF2F95"/>
    <w:rsid w:val="00E036E7"/>
    <w:rsid w:val="00E10C02"/>
    <w:rsid w:val="00E16874"/>
    <w:rsid w:val="00E20DC4"/>
    <w:rsid w:val="00E2354A"/>
    <w:rsid w:val="00E24395"/>
    <w:rsid w:val="00E25142"/>
    <w:rsid w:val="00E34672"/>
    <w:rsid w:val="00E34C94"/>
    <w:rsid w:val="00E56B55"/>
    <w:rsid w:val="00E5736F"/>
    <w:rsid w:val="00E733C4"/>
    <w:rsid w:val="00E74540"/>
    <w:rsid w:val="00E7521F"/>
    <w:rsid w:val="00E76A55"/>
    <w:rsid w:val="00E77247"/>
    <w:rsid w:val="00E80B25"/>
    <w:rsid w:val="00E94AB4"/>
    <w:rsid w:val="00EA6C04"/>
    <w:rsid w:val="00EB30EF"/>
    <w:rsid w:val="00EB3610"/>
    <w:rsid w:val="00EB639B"/>
    <w:rsid w:val="00EB63C3"/>
    <w:rsid w:val="00EC02D4"/>
    <w:rsid w:val="00EC4D4E"/>
    <w:rsid w:val="00EC5C14"/>
    <w:rsid w:val="00ED72CC"/>
    <w:rsid w:val="00EE3EDC"/>
    <w:rsid w:val="00F10FFC"/>
    <w:rsid w:val="00F11FCB"/>
    <w:rsid w:val="00F17897"/>
    <w:rsid w:val="00F20471"/>
    <w:rsid w:val="00F317F4"/>
    <w:rsid w:val="00F319DF"/>
    <w:rsid w:val="00F32299"/>
    <w:rsid w:val="00F45827"/>
    <w:rsid w:val="00F4723C"/>
    <w:rsid w:val="00F52F16"/>
    <w:rsid w:val="00F61EB3"/>
    <w:rsid w:val="00F6246D"/>
    <w:rsid w:val="00F66B62"/>
    <w:rsid w:val="00F71210"/>
    <w:rsid w:val="00F71892"/>
    <w:rsid w:val="00F71B31"/>
    <w:rsid w:val="00F74926"/>
    <w:rsid w:val="00F751A6"/>
    <w:rsid w:val="00F7592C"/>
    <w:rsid w:val="00F8344F"/>
    <w:rsid w:val="00F855DF"/>
    <w:rsid w:val="00F902DA"/>
    <w:rsid w:val="00F90934"/>
    <w:rsid w:val="00F90D5F"/>
    <w:rsid w:val="00F915B3"/>
    <w:rsid w:val="00F949C1"/>
    <w:rsid w:val="00F965B8"/>
    <w:rsid w:val="00FA218C"/>
    <w:rsid w:val="00FB0CEE"/>
    <w:rsid w:val="00FB4392"/>
    <w:rsid w:val="00FC020D"/>
    <w:rsid w:val="00FC4F1C"/>
    <w:rsid w:val="00FC7224"/>
    <w:rsid w:val="00FD2D4A"/>
    <w:rsid w:val="00FD531E"/>
    <w:rsid w:val="00FE0EF9"/>
    <w:rsid w:val="00FE34E7"/>
    <w:rsid w:val="00FF5ACF"/>
    <w:rsid w:val="00FF71E9"/>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idth-relative:margin;mso-height-relative:margin" fillcolor="white">
      <v:fill color="white"/>
    </o:shapedefaults>
    <o:shapelayout v:ext="edit">
      <o:idmap v:ext="edit" data="1"/>
    </o:shapelayout>
  </w:shapeDefaults>
  <w:decimalSymbol w:val=","/>
  <w:listSeparator w:val=";"/>
  <w14:docId w14:val="0F192D17"/>
  <w15:docId w15:val="{C6B8B00E-0FEB-4A29-B591-798B18F43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5878"/>
    <w:pPr>
      <w:spacing w:after="120" w:line="276" w:lineRule="auto"/>
      <w:jc w:val="both"/>
    </w:pPr>
    <w:rPr>
      <w:rFonts w:ascii="Work Sans Light" w:hAnsi="Work Sans Light"/>
      <w:sz w:val="18"/>
      <w:szCs w:val="24"/>
    </w:rPr>
  </w:style>
  <w:style w:type="paragraph" w:styleId="Ttulo1">
    <w:name w:val="heading 1"/>
    <w:basedOn w:val="Normal"/>
    <w:next w:val="Normal"/>
    <w:link w:val="Ttulo1Car"/>
    <w:qFormat/>
    <w:rsid w:val="00283204"/>
    <w:pPr>
      <w:keepNext/>
      <w:numPr>
        <w:numId w:val="20"/>
      </w:numPr>
      <w:spacing w:before="240" w:after="240"/>
      <w:outlineLvl w:val="0"/>
    </w:pPr>
    <w:rPr>
      <w:rFonts w:cs="Arial"/>
      <w:b/>
      <w:bCs/>
      <w:kern w:val="32"/>
      <w:sz w:val="24"/>
      <w:szCs w:val="32"/>
    </w:rPr>
  </w:style>
  <w:style w:type="paragraph" w:styleId="Ttulo2">
    <w:name w:val="heading 2"/>
    <w:basedOn w:val="Normal"/>
    <w:next w:val="Normal"/>
    <w:qFormat/>
    <w:rsid w:val="00E733C4"/>
    <w:pPr>
      <w:keepNext/>
      <w:numPr>
        <w:ilvl w:val="1"/>
        <w:numId w:val="20"/>
      </w:numPr>
      <w:spacing w:before="120" w:after="240" w:line="240" w:lineRule="auto"/>
      <w:ind w:right="-9"/>
      <w:jc w:val="left"/>
      <w:outlineLvl w:val="1"/>
    </w:pPr>
    <w:rPr>
      <w:rFonts w:eastAsia="Times"/>
      <w:i/>
      <w:sz w:val="24"/>
      <w:szCs w:val="20"/>
      <w:lang w:val="es-ES_tradnl"/>
    </w:rPr>
  </w:style>
  <w:style w:type="paragraph" w:styleId="Ttulo3">
    <w:name w:val="heading 3"/>
    <w:basedOn w:val="Normal"/>
    <w:next w:val="Normal"/>
    <w:rsid w:val="00897B4F"/>
    <w:pPr>
      <w:keepNext/>
      <w:spacing w:line="240" w:lineRule="auto"/>
      <w:ind w:right="-9"/>
      <w:jc w:val="left"/>
      <w:outlineLvl w:val="2"/>
    </w:pPr>
    <w:rPr>
      <w:rFonts w:ascii="Times" w:eastAsia="Times" w:hAnsi="Times"/>
      <w:sz w:val="32"/>
      <w:szCs w:val="20"/>
      <w:lang w:val="es-ES_tradnl"/>
    </w:rPr>
  </w:style>
  <w:style w:type="paragraph" w:styleId="Ttulo4">
    <w:name w:val="heading 4"/>
    <w:basedOn w:val="Normal"/>
    <w:next w:val="Normal"/>
    <w:rsid w:val="00897B4F"/>
    <w:pPr>
      <w:keepNext/>
      <w:spacing w:before="240" w:after="60"/>
      <w:outlineLvl w:val="3"/>
    </w:pPr>
    <w:rPr>
      <w:b/>
      <w:bCs/>
      <w:sz w:val="28"/>
      <w:szCs w:val="28"/>
    </w:rPr>
  </w:style>
  <w:style w:type="paragraph" w:styleId="Ttulo5">
    <w:name w:val="heading 5"/>
    <w:basedOn w:val="Normal"/>
    <w:next w:val="Normal"/>
    <w:rsid w:val="00897B4F"/>
    <w:pPr>
      <w:spacing w:before="240" w:after="60"/>
      <w:outlineLvl w:val="4"/>
    </w:pPr>
    <w:rPr>
      <w:b/>
      <w:bCs/>
      <w:i/>
      <w:iCs/>
      <w:sz w:val="26"/>
      <w:szCs w:val="26"/>
    </w:rPr>
  </w:style>
  <w:style w:type="paragraph" w:styleId="Ttulo6">
    <w:name w:val="heading 6"/>
    <w:basedOn w:val="Normal"/>
    <w:next w:val="Normal"/>
    <w:rsid w:val="00897B4F"/>
    <w:pPr>
      <w:spacing w:before="240" w:after="60"/>
      <w:outlineLvl w:val="5"/>
    </w:pPr>
    <w:rPr>
      <w:b/>
      <w:bCs/>
      <w:sz w:val="22"/>
      <w:szCs w:val="22"/>
    </w:rPr>
  </w:style>
  <w:style w:type="paragraph" w:styleId="Ttulo7">
    <w:name w:val="heading 7"/>
    <w:basedOn w:val="Normal"/>
    <w:next w:val="Normal"/>
    <w:rsid w:val="00897B4F"/>
    <w:pPr>
      <w:spacing w:before="240" w:after="60"/>
      <w:outlineLvl w:val="6"/>
    </w:pPr>
  </w:style>
  <w:style w:type="paragraph" w:styleId="Ttulo8">
    <w:name w:val="heading 8"/>
    <w:basedOn w:val="Normal"/>
    <w:next w:val="Normal"/>
    <w:rsid w:val="00897B4F"/>
    <w:pPr>
      <w:keepNext/>
      <w:spacing w:line="240" w:lineRule="auto"/>
      <w:ind w:right="-9"/>
      <w:outlineLvl w:val="7"/>
    </w:pPr>
    <w:rPr>
      <w:rFonts w:ascii="Times" w:eastAsia="Times" w:hAnsi="Times"/>
      <w:b/>
      <w:i/>
      <w:sz w:val="28"/>
      <w:szCs w:val="20"/>
      <w:lang w:val="es-ES_tradnl"/>
    </w:rPr>
  </w:style>
  <w:style w:type="paragraph" w:styleId="Ttulo9">
    <w:name w:val="heading 9"/>
    <w:basedOn w:val="Normal"/>
    <w:next w:val="Normal"/>
    <w:rsid w:val="00897B4F"/>
    <w:pPr>
      <w:keepNext/>
      <w:spacing w:line="240" w:lineRule="auto"/>
      <w:ind w:left="567" w:hanging="567"/>
      <w:jc w:val="left"/>
      <w:outlineLvl w:val="8"/>
    </w:pPr>
    <w:rPr>
      <w:rFonts w:ascii="Times" w:eastAsia="Times" w:hAnsi="Times"/>
      <w:b/>
      <w:i/>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4F1E9D"/>
    <w:pPr>
      <w:tabs>
        <w:tab w:val="center" w:pos="4252"/>
        <w:tab w:val="right" w:pos="8504"/>
      </w:tabs>
    </w:pPr>
  </w:style>
  <w:style w:type="character" w:styleId="Nmerodepgina">
    <w:name w:val="page number"/>
    <w:basedOn w:val="Fuentedeprrafopredeter"/>
    <w:rsid w:val="004F1E9D"/>
  </w:style>
  <w:style w:type="paragraph" w:styleId="Encabezado">
    <w:name w:val="header"/>
    <w:basedOn w:val="Normal"/>
    <w:link w:val="EncabezadoCar"/>
    <w:rsid w:val="004F1E9D"/>
    <w:pPr>
      <w:tabs>
        <w:tab w:val="center" w:pos="4252"/>
        <w:tab w:val="right" w:pos="8504"/>
      </w:tabs>
    </w:pPr>
  </w:style>
  <w:style w:type="paragraph" w:styleId="Textodebloque">
    <w:name w:val="Block Text"/>
    <w:basedOn w:val="Normal"/>
    <w:rsid w:val="00B02FA3"/>
    <w:pPr>
      <w:ind w:left="1440" w:right="1440"/>
    </w:pPr>
  </w:style>
  <w:style w:type="paragraph" w:styleId="Textonotapie">
    <w:name w:val="footnote text"/>
    <w:basedOn w:val="Normal"/>
    <w:link w:val="TextonotapieCar"/>
    <w:semiHidden/>
    <w:rsid w:val="00897B4F"/>
    <w:pPr>
      <w:spacing w:line="240" w:lineRule="auto"/>
      <w:jc w:val="left"/>
    </w:pPr>
    <w:rPr>
      <w:rFonts w:ascii="Times" w:eastAsia="Times" w:hAnsi="Times"/>
      <w:szCs w:val="20"/>
      <w:lang w:val="es-ES_tradnl" w:eastAsia="x-none"/>
    </w:rPr>
  </w:style>
  <w:style w:type="character" w:styleId="Refdenotaalpie">
    <w:name w:val="footnote reference"/>
    <w:semiHidden/>
    <w:rsid w:val="00897B4F"/>
    <w:rPr>
      <w:vertAlign w:val="superscript"/>
    </w:rPr>
  </w:style>
  <w:style w:type="paragraph" w:styleId="Textoindependiente">
    <w:name w:val="Body Text"/>
    <w:basedOn w:val="Normal"/>
    <w:rsid w:val="00897B4F"/>
    <w:pPr>
      <w:widowControl w:val="0"/>
      <w:spacing w:before="240" w:line="240" w:lineRule="auto"/>
      <w:ind w:right="332"/>
    </w:pPr>
    <w:rPr>
      <w:rFonts w:ascii="Times" w:eastAsia="Times" w:hAnsi="Times"/>
      <w:szCs w:val="20"/>
      <w:lang w:val="es-ES_tradnl"/>
    </w:rPr>
  </w:style>
  <w:style w:type="paragraph" w:styleId="Textoindependiente2">
    <w:name w:val="Body Text 2"/>
    <w:basedOn w:val="Normal"/>
    <w:rsid w:val="00897B4F"/>
    <w:pPr>
      <w:widowControl w:val="0"/>
      <w:spacing w:before="240" w:line="240" w:lineRule="auto"/>
      <w:ind w:right="332"/>
    </w:pPr>
    <w:rPr>
      <w:rFonts w:ascii="Times" w:eastAsia="Times" w:hAnsi="Times"/>
      <w:b/>
      <w:szCs w:val="20"/>
      <w:lang w:val="es-ES_tradnl"/>
    </w:rPr>
  </w:style>
  <w:style w:type="paragraph" w:styleId="Sangradetextonormal">
    <w:name w:val="Body Text Indent"/>
    <w:basedOn w:val="Normal"/>
    <w:rsid w:val="00897B4F"/>
    <w:pPr>
      <w:spacing w:line="240" w:lineRule="auto"/>
      <w:ind w:left="360"/>
      <w:jc w:val="left"/>
    </w:pPr>
    <w:rPr>
      <w:szCs w:val="20"/>
      <w:lang w:val="es-ES_tradnl"/>
    </w:rPr>
  </w:style>
  <w:style w:type="paragraph" w:styleId="Textoindependiente3">
    <w:name w:val="Body Text 3"/>
    <w:basedOn w:val="Normal"/>
    <w:rsid w:val="00897B4F"/>
    <w:pPr>
      <w:spacing w:line="240" w:lineRule="auto"/>
      <w:ind w:right="-9"/>
      <w:jc w:val="left"/>
    </w:pPr>
    <w:rPr>
      <w:rFonts w:ascii="Times" w:eastAsia="Times" w:hAnsi="Times"/>
      <w:sz w:val="32"/>
      <w:szCs w:val="20"/>
      <w:lang w:val="es-ES_tradnl"/>
    </w:rPr>
  </w:style>
  <w:style w:type="paragraph" w:styleId="Sangra2detindependiente">
    <w:name w:val="Body Text Indent 2"/>
    <w:basedOn w:val="Normal"/>
    <w:rsid w:val="00897B4F"/>
    <w:pPr>
      <w:spacing w:line="240" w:lineRule="auto"/>
      <w:ind w:left="720"/>
      <w:jc w:val="left"/>
    </w:pPr>
    <w:rPr>
      <w:rFonts w:ascii="Times" w:eastAsia="Times" w:hAnsi="Times"/>
      <w:sz w:val="32"/>
      <w:szCs w:val="20"/>
      <w:lang w:val="es-ES_tradnl"/>
    </w:rPr>
  </w:style>
  <w:style w:type="paragraph" w:styleId="Sangra3detindependiente">
    <w:name w:val="Body Text Indent 3"/>
    <w:basedOn w:val="Normal"/>
    <w:rsid w:val="00897B4F"/>
    <w:pPr>
      <w:spacing w:line="240" w:lineRule="auto"/>
      <w:ind w:right="-9" w:firstLine="720"/>
      <w:jc w:val="left"/>
    </w:pPr>
    <w:rPr>
      <w:rFonts w:ascii="Times" w:eastAsia="Times" w:hAnsi="Times"/>
      <w:sz w:val="32"/>
      <w:szCs w:val="20"/>
      <w:lang w:val="es-ES_tradnl"/>
    </w:rPr>
  </w:style>
  <w:style w:type="character" w:styleId="Hipervnculo">
    <w:name w:val="Hyperlink"/>
    <w:rsid w:val="00897B4F"/>
    <w:rPr>
      <w:color w:val="0000FF"/>
      <w:u w:val="single"/>
    </w:rPr>
  </w:style>
  <w:style w:type="paragraph" w:styleId="Textodeglobo">
    <w:name w:val="Balloon Text"/>
    <w:basedOn w:val="Normal"/>
    <w:semiHidden/>
    <w:rsid w:val="00897B4F"/>
    <w:pPr>
      <w:spacing w:line="240" w:lineRule="auto"/>
      <w:jc w:val="left"/>
    </w:pPr>
    <w:rPr>
      <w:rFonts w:ascii="Tahoma" w:eastAsia="Times" w:hAnsi="Tahoma"/>
      <w:sz w:val="16"/>
      <w:szCs w:val="20"/>
      <w:lang w:val="es-ES_tradnl"/>
    </w:rPr>
  </w:style>
  <w:style w:type="character" w:styleId="Textoennegrita">
    <w:name w:val="Strong"/>
    <w:rsid w:val="00F52F16"/>
    <w:rPr>
      <w:b/>
      <w:bCs/>
    </w:rPr>
  </w:style>
  <w:style w:type="character" w:styleId="nfasis">
    <w:name w:val="Emphasis"/>
    <w:qFormat/>
    <w:rsid w:val="00CD0F99"/>
    <w:rPr>
      <w:rFonts w:ascii="Arial" w:hAnsi="Arial"/>
      <w:i/>
      <w:iCs/>
      <w:sz w:val="20"/>
    </w:rPr>
  </w:style>
  <w:style w:type="paragraph" w:customStyle="1" w:styleId="ESCRIBE">
    <w:name w:val="ESCRIBE"/>
    <w:basedOn w:val="Normal"/>
    <w:rsid w:val="00762658"/>
    <w:pPr>
      <w:spacing w:line="360" w:lineRule="atLeast"/>
      <w:jc w:val="left"/>
    </w:pPr>
    <w:rPr>
      <w:rFonts w:ascii="Arial" w:eastAsia="Batang" w:hAnsi="Arial"/>
      <w:szCs w:val="20"/>
      <w:lang w:val="es-ES_tradnl"/>
    </w:rPr>
  </w:style>
  <w:style w:type="character" w:customStyle="1" w:styleId="Estilo2">
    <w:name w:val="Estilo2"/>
    <w:rsid w:val="00762658"/>
    <w:rPr>
      <w:rFonts w:ascii="Times New Roman" w:hAnsi="Times New Roman"/>
      <w:dstrike w:val="0"/>
      <w:color w:val="auto"/>
      <w:sz w:val="24"/>
      <w:vertAlign w:val="superscript"/>
    </w:rPr>
  </w:style>
  <w:style w:type="character" w:customStyle="1" w:styleId="n">
    <w:name w:val="n"/>
    <w:rsid w:val="00762658"/>
    <w:rPr>
      <w:rFonts w:ascii="Times New Roman" w:hAnsi="Times New Roman"/>
      <w:dstrike w:val="0"/>
      <w:color w:val="auto"/>
      <w:sz w:val="24"/>
      <w:vertAlign w:val="superscript"/>
    </w:rPr>
  </w:style>
  <w:style w:type="paragraph" w:styleId="Textonotaalfinal">
    <w:name w:val="endnote text"/>
    <w:basedOn w:val="Normal"/>
    <w:semiHidden/>
    <w:rsid w:val="00762658"/>
    <w:pPr>
      <w:spacing w:line="240" w:lineRule="auto"/>
      <w:jc w:val="left"/>
    </w:pPr>
    <w:rPr>
      <w:rFonts w:ascii="Arial" w:eastAsia="MS Mincho" w:hAnsi="Arial"/>
      <w:szCs w:val="20"/>
      <w:lang w:val="es-MX"/>
    </w:rPr>
  </w:style>
  <w:style w:type="paragraph" w:styleId="Textosinformato">
    <w:name w:val="Plain Text"/>
    <w:basedOn w:val="Normal"/>
    <w:rsid w:val="00762658"/>
    <w:pPr>
      <w:spacing w:line="240" w:lineRule="auto"/>
      <w:jc w:val="left"/>
    </w:pPr>
    <w:rPr>
      <w:rFonts w:ascii="Courier New" w:hAnsi="Courier New"/>
      <w:szCs w:val="20"/>
      <w:lang w:val="es-ES_tradnl"/>
    </w:rPr>
  </w:style>
  <w:style w:type="paragraph" w:styleId="Ttulo">
    <w:name w:val="Title"/>
    <w:basedOn w:val="Normal"/>
    <w:link w:val="TtuloCar"/>
    <w:qFormat/>
    <w:rsid w:val="0027778C"/>
    <w:pPr>
      <w:widowControl w:val="0"/>
    </w:pPr>
    <w:rPr>
      <w:rFonts w:ascii="Baskerville Old Face" w:hAnsi="Baskerville Old Face" w:cs="Calibri Light"/>
      <w:snapToGrid w:val="0"/>
      <w:sz w:val="32"/>
      <w:szCs w:val="16"/>
    </w:rPr>
  </w:style>
  <w:style w:type="paragraph" w:customStyle="1" w:styleId="Textodenotaalfinal">
    <w:name w:val="Texto de nota al final"/>
    <w:basedOn w:val="Normal"/>
    <w:rsid w:val="00870338"/>
    <w:pPr>
      <w:widowControl w:val="0"/>
      <w:spacing w:line="240" w:lineRule="auto"/>
      <w:jc w:val="left"/>
    </w:pPr>
    <w:rPr>
      <w:rFonts w:ascii="Courier New" w:hAnsi="Courier New"/>
      <w:snapToGrid w:val="0"/>
      <w:szCs w:val="20"/>
    </w:rPr>
  </w:style>
  <w:style w:type="paragraph" w:customStyle="1" w:styleId="Tesi">
    <w:name w:val="Tesi"/>
    <w:basedOn w:val="Normal"/>
    <w:rsid w:val="00870338"/>
    <w:pPr>
      <w:spacing w:line="240" w:lineRule="auto"/>
      <w:ind w:left="284" w:right="141"/>
    </w:pPr>
    <w:rPr>
      <w:rFonts w:ascii="Courier" w:hAnsi="Courier"/>
      <w:szCs w:val="20"/>
      <w:lang w:val="es-ES_tradnl"/>
    </w:rPr>
  </w:style>
  <w:style w:type="paragraph" w:styleId="Mapadeldocumento">
    <w:name w:val="Document Map"/>
    <w:basedOn w:val="Normal"/>
    <w:semiHidden/>
    <w:rsid w:val="00870338"/>
    <w:pPr>
      <w:shd w:val="clear" w:color="auto" w:fill="000080"/>
      <w:spacing w:line="240" w:lineRule="auto"/>
      <w:jc w:val="left"/>
    </w:pPr>
    <w:rPr>
      <w:rFonts w:ascii="Tahoma" w:hAnsi="Tahoma" w:cs="Tahoma"/>
    </w:rPr>
  </w:style>
  <w:style w:type="character" w:styleId="Hipervnculovisitado">
    <w:name w:val="FollowedHyperlink"/>
    <w:rsid w:val="00870338"/>
    <w:rPr>
      <w:color w:val="800080"/>
      <w:u w:val="single"/>
    </w:rPr>
  </w:style>
  <w:style w:type="character" w:customStyle="1" w:styleId="elema1">
    <w:name w:val="elema1"/>
    <w:rsid w:val="00870338"/>
    <w:rPr>
      <w:color w:val="0000FF"/>
      <w:sz w:val="30"/>
      <w:szCs w:val="30"/>
    </w:rPr>
  </w:style>
  <w:style w:type="character" w:customStyle="1" w:styleId="eetimo1">
    <w:name w:val="eetimo1"/>
    <w:rsid w:val="00870338"/>
    <w:rPr>
      <w:rFonts w:ascii="Arial Unicode MS" w:eastAsia="Arial Unicode MS" w:hAnsi="Arial Unicode MS" w:cs="Arial Unicode MS" w:hint="eastAsia"/>
      <w:color w:val="008000"/>
      <w:sz w:val="26"/>
      <w:szCs w:val="26"/>
    </w:rPr>
  </w:style>
  <w:style w:type="character" w:customStyle="1" w:styleId="eordenaceplema1">
    <w:name w:val="eordenaceplema1"/>
    <w:rsid w:val="00870338"/>
    <w:rPr>
      <w:color w:val="0000FF"/>
    </w:rPr>
  </w:style>
  <w:style w:type="character" w:customStyle="1" w:styleId="eabrv1">
    <w:name w:val="eabrv1"/>
    <w:rsid w:val="00870338"/>
    <w:rPr>
      <w:color w:val="0000FF"/>
    </w:rPr>
  </w:style>
  <w:style w:type="character" w:customStyle="1" w:styleId="eacep1">
    <w:name w:val="eacep1"/>
    <w:rsid w:val="00870338"/>
    <w:rPr>
      <w:color w:val="000000"/>
    </w:rPr>
  </w:style>
  <w:style w:type="character" w:customStyle="1" w:styleId="eabrvnoedit1">
    <w:name w:val="eabrvnoedit1"/>
    <w:rsid w:val="00870338"/>
    <w:rPr>
      <w:color w:val="B3B3B3"/>
    </w:rPr>
  </w:style>
  <w:style w:type="character" w:customStyle="1" w:styleId="eejemplo1">
    <w:name w:val="eejemplo1"/>
    <w:rsid w:val="00870338"/>
    <w:rPr>
      <w:color w:val="800080"/>
    </w:rPr>
  </w:style>
  <w:style w:type="paragraph" w:customStyle="1" w:styleId="CODIGO">
    <w:name w:val="CODIGO"/>
    <w:basedOn w:val="Normal"/>
    <w:rsid w:val="00870338"/>
    <w:pPr>
      <w:framePr w:hSpace="142" w:vSpace="142" w:wrap="around" w:vAnchor="text" w:hAnchor="text" w:y="1"/>
      <w:spacing w:line="240" w:lineRule="auto"/>
      <w:jc w:val="center"/>
    </w:pPr>
    <w:rPr>
      <w:rFonts w:ascii="Century Gothic" w:hAnsi="Century Gothic"/>
      <w:b/>
      <w:szCs w:val="20"/>
    </w:rPr>
  </w:style>
  <w:style w:type="paragraph" w:customStyle="1" w:styleId="Figura">
    <w:name w:val="Figura"/>
    <w:next w:val="Normal"/>
    <w:rsid w:val="000E11E2"/>
    <w:pPr>
      <w:spacing w:beforeLines="100" w:before="100"/>
      <w:jc w:val="center"/>
    </w:pPr>
    <w:rPr>
      <w:rFonts w:ascii="Arial" w:hAnsi="Arial"/>
    </w:rPr>
  </w:style>
  <w:style w:type="paragraph" w:customStyle="1" w:styleId="Epigrafes">
    <w:name w:val="Epigrafes"/>
    <w:basedOn w:val="Descripcin"/>
    <w:next w:val="Normal"/>
    <w:rsid w:val="000E11E2"/>
    <w:pPr>
      <w:spacing w:beforeLines="50" w:before="50" w:afterLines="150" w:after="150" w:line="240" w:lineRule="auto"/>
    </w:pPr>
    <w:rPr>
      <w:rFonts w:ascii="Arial" w:hAnsi="Arial"/>
      <w:b w:val="0"/>
    </w:rPr>
  </w:style>
  <w:style w:type="table" w:styleId="Tablabsica1">
    <w:name w:val="Table Simple 1"/>
    <w:basedOn w:val="Tablanormal"/>
    <w:rsid w:val="000E11E2"/>
    <w:pPr>
      <w:ind w:firstLineChars="150" w:firstLine="150"/>
      <w:jc w:val="both"/>
    </w:pPr>
    <w:tblPr>
      <w:tblBorders>
        <w:top w:val="single" w:sz="12" w:space="0" w:color="auto"/>
        <w:bottom w:val="single" w:sz="12"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Descripcin">
    <w:name w:val="caption"/>
    <w:aliases w:val="Tabla-Figura_Títulos"/>
    <w:basedOn w:val="Normal"/>
    <w:next w:val="Normal"/>
    <w:qFormat/>
    <w:rsid w:val="00B30A2C"/>
    <w:pPr>
      <w:jc w:val="center"/>
    </w:pPr>
    <w:rPr>
      <w:b/>
      <w:bCs/>
      <w:color w:val="833C0B"/>
      <w:szCs w:val="20"/>
    </w:rPr>
  </w:style>
  <w:style w:type="character" w:customStyle="1" w:styleId="Smbolodenotaalpie">
    <w:name w:val="Símbolo de nota al pie"/>
    <w:rsid w:val="00901E9C"/>
    <w:rPr>
      <w:vertAlign w:val="superscript"/>
    </w:rPr>
  </w:style>
  <w:style w:type="paragraph" w:customStyle="1" w:styleId="Contenidodelatabla">
    <w:name w:val="Contenido de la tabla"/>
    <w:basedOn w:val="Normal"/>
    <w:rsid w:val="00901E9C"/>
    <w:pPr>
      <w:suppressLineNumbers/>
      <w:suppressAutoHyphens/>
      <w:spacing w:line="240" w:lineRule="auto"/>
    </w:pPr>
    <w:rPr>
      <w:rFonts w:ascii="Arial" w:hAnsi="Arial"/>
      <w:lang w:val="es-ES_tradnl" w:eastAsia="ar-SA"/>
    </w:rPr>
  </w:style>
  <w:style w:type="paragraph" w:customStyle="1" w:styleId="Notasdefigurasotablas">
    <w:name w:val="Notas de figuras o tablas"/>
    <w:basedOn w:val="Normal"/>
    <w:link w:val="NotasdefigurasotablasCar"/>
    <w:qFormat/>
    <w:rsid w:val="006910BB"/>
    <w:pPr>
      <w:jc w:val="left"/>
    </w:pPr>
    <w:rPr>
      <w:color w:val="833C0B"/>
      <w:sz w:val="16"/>
      <w:szCs w:val="16"/>
      <w:lang w:val="es-ES_tradnl" w:eastAsia="x-none"/>
    </w:rPr>
  </w:style>
  <w:style w:type="paragraph" w:customStyle="1" w:styleId="Notasalpie">
    <w:name w:val="Notas al pie"/>
    <w:basedOn w:val="Textonotapie"/>
    <w:link w:val="NotasalpieCar"/>
    <w:qFormat/>
    <w:rsid w:val="000B35AF"/>
    <w:pPr>
      <w:jc w:val="both"/>
    </w:pPr>
    <w:rPr>
      <w:rFonts w:ascii="Abadi Extra Light" w:hAnsi="Abadi Extra Light" w:cs="Arial"/>
      <w:sz w:val="16"/>
      <w:szCs w:val="16"/>
      <w:lang w:val="es-ES"/>
    </w:rPr>
  </w:style>
  <w:style w:type="character" w:customStyle="1" w:styleId="NotasdefigurasotablasCar">
    <w:name w:val="Notas de figuras o tablas Car"/>
    <w:link w:val="Notasdefigurasotablas"/>
    <w:rsid w:val="006910BB"/>
    <w:rPr>
      <w:rFonts w:ascii="Abadi Extra Light" w:hAnsi="Abadi Extra Light"/>
      <w:color w:val="833C0B"/>
      <w:sz w:val="16"/>
      <w:szCs w:val="16"/>
      <w:lang w:val="es-ES_tradnl" w:eastAsia="x-none"/>
    </w:rPr>
  </w:style>
  <w:style w:type="paragraph" w:customStyle="1" w:styleId="Citatextual">
    <w:name w:val="Cita textual"/>
    <w:basedOn w:val="Normal"/>
    <w:link w:val="CitatextualCar"/>
    <w:qFormat/>
    <w:rsid w:val="00924A4A"/>
    <w:rPr>
      <w:lang w:val="es-ES_tradnl" w:eastAsia="x-none"/>
    </w:rPr>
  </w:style>
  <w:style w:type="character" w:customStyle="1" w:styleId="TextonotapieCar">
    <w:name w:val="Texto nota pie Car"/>
    <w:link w:val="Textonotapie"/>
    <w:semiHidden/>
    <w:rsid w:val="0074380A"/>
    <w:rPr>
      <w:rFonts w:ascii="Times" w:eastAsia="Times" w:hAnsi="Times"/>
      <w:lang w:val="es-ES_tradnl"/>
    </w:rPr>
  </w:style>
  <w:style w:type="character" w:customStyle="1" w:styleId="NotasalpieCar">
    <w:name w:val="Notas al pie Car"/>
    <w:link w:val="Notasalpie"/>
    <w:rsid w:val="000B35AF"/>
    <w:rPr>
      <w:rFonts w:ascii="Abadi Extra Light" w:eastAsia="Times" w:hAnsi="Abadi Extra Light" w:cs="Arial"/>
      <w:sz w:val="16"/>
      <w:szCs w:val="16"/>
      <w:lang w:eastAsia="x-none"/>
    </w:rPr>
  </w:style>
  <w:style w:type="character" w:customStyle="1" w:styleId="CitatextualCar">
    <w:name w:val="Cita textual Car"/>
    <w:link w:val="Citatextual"/>
    <w:rsid w:val="00924A4A"/>
    <w:rPr>
      <w:rFonts w:ascii="Arial" w:hAnsi="Arial"/>
      <w:szCs w:val="24"/>
      <w:lang w:val="es-ES_tradnl"/>
    </w:rPr>
  </w:style>
  <w:style w:type="character" w:customStyle="1" w:styleId="Mencinsinresolver1">
    <w:name w:val="Mención sin resolver1"/>
    <w:uiPriority w:val="99"/>
    <w:semiHidden/>
    <w:unhideWhenUsed/>
    <w:rsid w:val="00636087"/>
    <w:rPr>
      <w:color w:val="605E5C"/>
      <w:shd w:val="clear" w:color="auto" w:fill="E1DFDD"/>
    </w:rPr>
  </w:style>
  <w:style w:type="table" w:styleId="Tablaconcuadrcula">
    <w:name w:val="Table Grid"/>
    <w:basedOn w:val="Tablanormal"/>
    <w:rsid w:val="002F4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41">
    <w:name w:val="Tabla normal 41"/>
    <w:basedOn w:val="Tablanormal"/>
    <w:uiPriority w:val="44"/>
    <w:rsid w:val="002F47D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anormal31">
    <w:name w:val="Tabla normal 31"/>
    <w:basedOn w:val="Tablanormal"/>
    <w:uiPriority w:val="43"/>
    <w:rsid w:val="002F47DE"/>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anormal21">
    <w:name w:val="Tabla normal 21"/>
    <w:basedOn w:val="Tablanormal"/>
    <w:uiPriority w:val="42"/>
    <w:rsid w:val="002F47DE"/>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anormal11">
    <w:name w:val="Tabla normal 11"/>
    <w:basedOn w:val="Tablanormal"/>
    <w:uiPriority w:val="41"/>
    <w:rsid w:val="002F47D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adecuadrcula6concolores-nfasis21">
    <w:name w:val="Tabla de cuadrícula 6 con colores - Énfasis 21"/>
    <w:basedOn w:val="Tablanormal"/>
    <w:uiPriority w:val="51"/>
    <w:rsid w:val="002F47DE"/>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Prrafodelista">
    <w:name w:val="List Paragraph"/>
    <w:basedOn w:val="Normal"/>
    <w:uiPriority w:val="34"/>
    <w:rsid w:val="008C418F"/>
    <w:pPr>
      <w:ind w:left="720"/>
    </w:pPr>
  </w:style>
  <w:style w:type="paragraph" w:customStyle="1" w:styleId="Resumen">
    <w:name w:val="Resumen"/>
    <w:basedOn w:val="Normal"/>
    <w:link w:val="ResumenCar"/>
    <w:qFormat/>
    <w:rsid w:val="00207797"/>
    <w:rPr>
      <w:sz w:val="15"/>
      <w:szCs w:val="15"/>
    </w:rPr>
  </w:style>
  <w:style w:type="paragraph" w:customStyle="1" w:styleId="Autores">
    <w:name w:val="Autores"/>
    <w:basedOn w:val="Normal"/>
    <w:link w:val="AutoresCar"/>
    <w:qFormat/>
    <w:rsid w:val="00207797"/>
    <w:rPr>
      <w:rFonts w:cs="Arial"/>
      <w:bCs/>
      <w:szCs w:val="20"/>
    </w:rPr>
  </w:style>
  <w:style w:type="character" w:customStyle="1" w:styleId="ResumenCar">
    <w:name w:val="Resumen Car"/>
    <w:basedOn w:val="Fuentedeprrafopredeter"/>
    <w:link w:val="Resumen"/>
    <w:rsid w:val="00207797"/>
    <w:rPr>
      <w:rFonts w:ascii="Work Sans Light" w:hAnsi="Work Sans Light"/>
      <w:sz w:val="15"/>
      <w:szCs w:val="15"/>
    </w:rPr>
  </w:style>
  <w:style w:type="paragraph" w:customStyle="1" w:styleId="Citacin1">
    <w:name w:val="Citación_1"/>
    <w:basedOn w:val="Ttulo1"/>
    <w:link w:val="Citacin1Car"/>
    <w:qFormat/>
    <w:rsid w:val="00E56B55"/>
    <w:pPr>
      <w:numPr>
        <w:numId w:val="0"/>
      </w:numPr>
      <w:ind w:left="360" w:hanging="360"/>
    </w:pPr>
    <w:rPr>
      <w:noProof/>
      <w:sz w:val="16"/>
      <w:szCs w:val="16"/>
    </w:rPr>
  </w:style>
  <w:style w:type="character" w:customStyle="1" w:styleId="AutoresCar">
    <w:name w:val="Autores Car"/>
    <w:basedOn w:val="Fuentedeprrafopredeter"/>
    <w:link w:val="Autores"/>
    <w:rsid w:val="00207797"/>
    <w:rPr>
      <w:rFonts w:ascii="Work Sans Light" w:hAnsi="Work Sans Light" w:cs="Arial"/>
      <w:bCs/>
      <w:sz w:val="18"/>
    </w:rPr>
  </w:style>
  <w:style w:type="paragraph" w:customStyle="1" w:styleId="Citacin2">
    <w:name w:val="Citación_2"/>
    <w:basedOn w:val="Normal"/>
    <w:link w:val="Citacin2Car"/>
    <w:qFormat/>
    <w:rsid w:val="00E56B55"/>
    <w:rPr>
      <w:color w:val="ED7D31"/>
      <w:sz w:val="16"/>
      <w:szCs w:val="16"/>
    </w:rPr>
  </w:style>
  <w:style w:type="character" w:customStyle="1" w:styleId="Ttulo1Car">
    <w:name w:val="Título 1 Car"/>
    <w:basedOn w:val="Fuentedeprrafopredeter"/>
    <w:link w:val="Ttulo1"/>
    <w:rsid w:val="00E56B55"/>
    <w:rPr>
      <w:rFonts w:ascii="Work Sans Light" w:hAnsi="Work Sans Light" w:cs="Arial"/>
      <w:b/>
      <w:bCs/>
      <w:kern w:val="32"/>
      <w:sz w:val="24"/>
      <w:szCs w:val="32"/>
    </w:rPr>
  </w:style>
  <w:style w:type="character" w:customStyle="1" w:styleId="Citacin1Car">
    <w:name w:val="Citación_1 Car"/>
    <w:basedOn w:val="Ttulo1Car"/>
    <w:link w:val="Citacin1"/>
    <w:rsid w:val="00E56B55"/>
    <w:rPr>
      <w:rFonts w:ascii="Work Sans Light" w:hAnsi="Work Sans Light" w:cs="Arial"/>
      <w:b/>
      <w:bCs/>
      <w:noProof/>
      <w:kern w:val="32"/>
      <w:sz w:val="16"/>
      <w:szCs w:val="16"/>
    </w:rPr>
  </w:style>
  <w:style w:type="paragraph" w:customStyle="1" w:styleId="Keywords">
    <w:name w:val="Keywords"/>
    <w:basedOn w:val="Normal"/>
    <w:link w:val="KeywordsCar"/>
    <w:qFormat/>
    <w:rsid w:val="001674E5"/>
    <w:rPr>
      <w:rFonts w:cs="Arial"/>
      <w:sz w:val="16"/>
      <w:szCs w:val="18"/>
    </w:rPr>
  </w:style>
  <w:style w:type="character" w:customStyle="1" w:styleId="Citacin2Car">
    <w:name w:val="Citación_2 Car"/>
    <w:basedOn w:val="Fuentedeprrafopredeter"/>
    <w:link w:val="Citacin2"/>
    <w:rsid w:val="00E56B55"/>
    <w:rPr>
      <w:rFonts w:ascii="Work Sans Light" w:hAnsi="Work Sans Light"/>
      <w:color w:val="ED7D31"/>
      <w:sz w:val="16"/>
      <w:szCs w:val="16"/>
    </w:rPr>
  </w:style>
  <w:style w:type="paragraph" w:customStyle="1" w:styleId="Filiacin">
    <w:name w:val="Filiación"/>
    <w:basedOn w:val="Normal"/>
    <w:link w:val="FiliacinCar"/>
    <w:qFormat/>
    <w:rsid w:val="005F21F8"/>
    <w:rPr>
      <w:sz w:val="16"/>
      <w:szCs w:val="16"/>
    </w:rPr>
  </w:style>
  <w:style w:type="character" w:customStyle="1" w:styleId="KeywordsCar">
    <w:name w:val="Keywords Car"/>
    <w:basedOn w:val="Fuentedeprrafopredeter"/>
    <w:link w:val="Keywords"/>
    <w:rsid w:val="001674E5"/>
    <w:rPr>
      <w:rFonts w:ascii="Work Sans Light" w:hAnsi="Work Sans Light" w:cs="Arial"/>
      <w:sz w:val="16"/>
      <w:szCs w:val="18"/>
    </w:rPr>
  </w:style>
  <w:style w:type="paragraph" w:customStyle="1" w:styleId="Ppgina">
    <w:name w:val="P_página"/>
    <w:basedOn w:val="Ttulo"/>
    <w:link w:val="PpginaCar"/>
    <w:qFormat/>
    <w:rsid w:val="00DA3287"/>
    <w:rPr>
      <w:rFonts w:cs="Arabic Typesetting"/>
      <w:b/>
      <w:snapToGrid/>
      <w:color w:val="F4B083"/>
      <w:sz w:val="17"/>
      <w:szCs w:val="17"/>
    </w:rPr>
  </w:style>
  <w:style w:type="character" w:customStyle="1" w:styleId="FiliacinCar">
    <w:name w:val="Filiación Car"/>
    <w:basedOn w:val="Fuentedeprrafopredeter"/>
    <w:link w:val="Filiacin"/>
    <w:rsid w:val="005F21F8"/>
    <w:rPr>
      <w:rFonts w:ascii="Work Sans Light" w:hAnsi="Work Sans Light"/>
      <w:sz w:val="16"/>
      <w:szCs w:val="16"/>
    </w:rPr>
  </w:style>
  <w:style w:type="paragraph" w:customStyle="1" w:styleId="Apgina">
    <w:name w:val="A_página"/>
    <w:basedOn w:val="Normal"/>
    <w:link w:val="ApginaCar"/>
    <w:qFormat/>
    <w:rsid w:val="00695CAE"/>
    <w:pPr>
      <w:jc w:val="right"/>
    </w:pPr>
    <w:rPr>
      <w:i/>
      <w:sz w:val="15"/>
      <w:szCs w:val="15"/>
      <w:lang w:val="fr-FR"/>
    </w:rPr>
  </w:style>
  <w:style w:type="character" w:customStyle="1" w:styleId="TtuloCar">
    <w:name w:val="Título Car"/>
    <w:basedOn w:val="Fuentedeprrafopredeter"/>
    <w:link w:val="Ttulo"/>
    <w:rsid w:val="0027778C"/>
    <w:rPr>
      <w:rFonts w:ascii="Baskerville Old Face" w:hAnsi="Baskerville Old Face" w:cs="Calibri Light"/>
      <w:snapToGrid w:val="0"/>
      <w:sz w:val="32"/>
      <w:szCs w:val="16"/>
    </w:rPr>
  </w:style>
  <w:style w:type="character" w:customStyle="1" w:styleId="PpginaCar">
    <w:name w:val="P_página Car"/>
    <w:basedOn w:val="TtuloCar"/>
    <w:link w:val="Ppgina"/>
    <w:rsid w:val="00DA3287"/>
    <w:rPr>
      <w:rFonts w:ascii="Baskerville Old Face" w:hAnsi="Baskerville Old Face" w:cs="Arabic Typesetting"/>
      <w:b/>
      <w:snapToGrid/>
      <w:color w:val="F4B083"/>
      <w:sz w:val="17"/>
      <w:szCs w:val="17"/>
    </w:rPr>
  </w:style>
  <w:style w:type="paragraph" w:customStyle="1" w:styleId="Encabezadopgina">
    <w:name w:val="Encabezado_página"/>
    <w:basedOn w:val="Encabezado"/>
    <w:link w:val="EncabezadopginaCar"/>
    <w:qFormat/>
    <w:rsid w:val="0066421A"/>
    <w:rPr>
      <w:rFonts w:ascii="Baskerville Old Face" w:hAnsi="Baskerville Old Face" w:cs="Arabic Typesetting"/>
      <w:color w:val="F4B083"/>
      <w:sz w:val="36"/>
      <w:lang w:val="en-GB"/>
    </w:rPr>
  </w:style>
  <w:style w:type="character" w:customStyle="1" w:styleId="ApginaCar">
    <w:name w:val="A_página Car"/>
    <w:basedOn w:val="Fuentedeprrafopredeter"/>
    <w:link w:val="Apgina"/>
    <w:rsid w:val="00695CAE"/>
    <w:rPr>
      <w:rFonts w:ascii="Work Sans Light" w:hAnsi="Work Sans Light"/>
      <w:i/>
      <w:sz w:val="15"/>
      <w:szCs w:val="15"/>
      <w:lang w:val="fr-FR"/>
    </w:rPr>
  </w:style>
  <w:style w:type="paragraph" w:customStyle="1" w:styleId="Nmeropgina">
    <w:name w:val="Número_página"/>
    <w:basedOn w:val="Piedepgina"/>
    <w:link w:val="NmeropginaCar"/>
    <w:qFormat/>
    <w:rsid w:val="007455E2"/>
    <w:pPr>
      <w:jc w:val="right"/>
    </w:pPr>
    <w:rPr>
      <w:noProof/>
    </w:rPr>
  </w:style>
  <w:style w:type="character" w:customStyle="1" w:styleId="EncabezadoCar">
    <w:name w:val="Encabezado Car"/>
    <w:basedOn w:val="Fuentedeprrafopredeter"/>
    <w:link w:val="Encabezado"/>
    <w:rsid w:val="0066421A"/>
    <w:rPr>
      <w:rFonts w:ascii="Work Sans Light" w:hAnsi="Work Sans Light"/>
      <w:sz w:val="18"/>
      <w:szCs w:val="24"/>
    </w:rPr>
  </w:style>
  <w:style w:type="character" w:customStyle="1" w:styleId="EncabezadopginaCar">
    <w:name w:val="Encabezado_página Car"/>
    <w:basedOn w:val="EncabezadoCar"/>
    <w:link w:val="Encabezadopgina"/>
    <w:rsid w:val="0066421A"/>
    <w:rPr>
      <w:rFonts w:ascii="Baskerville Old Face" w:hAnsi="Baskerville Old Face" w:cs="Arabic Typesetting"/>
      <w:color w:val="F4B083"/>
      <w:sz w:val="36"/>
      <w:szCs w:val="24"/>
      <w:lang w:val="en-GB"/>
    </w:rPr>
  </w:style>
  <w:style w:type="paragraph" w:customStyle="1" w:styleId="TablaCuerpo">
    <w:name w:val="Tabla_Cuerpo"/>
    <w:basedOn w:val="Normal"/>
    <w:link w:val="TablaCuerpoCar"/>
    <w:qFormat/>
    <w:rsid w:val="009679AF"/>
    <w:pPr>
      <w:spacing w:after="0"/>
    </w:pPr>
    <w:rPr>
      <w:color w:val="C45911"/>
      <w:sz w:val="16"/>
      <w:szCs w:val="16"/>
    </w:rPr>
  </w:style>
  <w:style w:type="character" w:customStyle="1" w:styleId="PiedepginaCar">
    <w:name w:val="Pie de página Car"/>
    <w:basedOn w:val="Fuentedeprrafopredeter"/>
    <w:link w:val="Piedepgina"/>
    <w:rsid w:val="007455E2"/>
    <w:rPr>
      <w:rFonts w:ascii="Work Sans Light" w:hAnsi="Work Sans Light"/>
      <w:sz w:val="18"/>
      <w:szCs w:val="24"/>
    </w:rPr>
  </w:style>
  <w:style w:type="character" w:customStyle="1" w:styleId="NmeropginaCar">
    <w:name w:val="Número_página Car"/>
    <w:basedOn w:val="PiedepginaCar"/>
    <w:link w:val="Nmeropgina"/>
    <w:rsid w:val="007455E2"/>
    <w:rPr>
      <w:rFonts w:ascii="Work Sans Light" w:hAnsi="Work Sans Light"/>
      <w:noProof/>
      <w:sz w:val="18"/>
      <w:szCs w:val="24"/>
    </w:rPr>
  </w:style>
  <w:style w:type="paragraph" w:customStyle="1" w:styleId="TablaEncabezado">
    <w:name w:val="Tabla_Encabezado"/>
    <w:basedOn w:val="Normal"/>
    <w:link w:val="TablaEncabezadoCar"/>
    <w:qFormat/>
    <w:rsid w:val="00D622A3"/>
    <w:pPr>
      <w:spacing w:after="0"/>
    </w:pPr>
    <w:rPr>
      <w:b/>
      <w:bCs/>
      <w:color w:val="C45911"/>
      <w:sz w:val="16"/>
      <w:szCs w:val="16"/>
    </w:rPr>
  </w:style>
  <w:style w:type="character" w:customStyle="1" w:styleId="TablaCuerpoCar">
    <w:name w:val="Tabla_Cuerpo Car"/>
    <w:basedOn w:val="Fuentedeprrafopredeter"/>
    <w:link w:val="TablaCuerpo"/>
    <w:rsid w:val="009679AF"/>
    <w:rPr>
      <w:rFonts w:ascii="Work Sans Light" w:hAnsi="Work Sans Light"/>
      <w:color w:val="C45911"/>
      <w:sz w:val="16"/>
      <w:szCs w:val="16"/>
    </w:rPr>
  </w:style>
  <w:style w:type="character" w:styleId="Mencinsinresolver">
    <w:name w:val="Unresolved Mention"/>
    <w:basedOn w:val="Fuentedeprrafopredeter"/>
    <w:uiPriority w:val="99"/>
    <w:semiHidden/>
    <w:unhideWhenUsed/>
    <w:rsid w:val="001C6C79"/>
    <w:rPr>
      <w:color w:val="605E5C"/>
      <w:shd w:val="clear" w:color="auto" w:fill="E1DFDD"/>
    </w:rPr>
  </w:style>
  <w:style w:type="character" w:customStyle="1" w:styleId="TablaEncabezadoCar">
    <w:name w:val="Tabla_Encabezado Car"/>
    <w:basedOn w:val="Fuentedeprrafopredeter"/>
    <w:link w:val="TablaEncabezado"/>
    <w:rsid w:val="00D622A3"/>
    <w:rPr>
      <w:rFonts w:ascii="Work Sans Light" w:hAnsi="Work Sans Light"/>
      <w:b/>
      <w:bCs/>
      <w:color w:val="C4591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495394">
      <w:bodyDiv w:val="1"/>
      <w:marLeft w:val="0"/>
      <w:marRight w:val="0"/>
      <w:marTop w:val="0"/>
      <w:marBottom w:val="0"/>
      <w:divBdr>
        <w:top w:val="none" w:sz="0" w:space="0" w:color="auto"/>
        <w:left w:val="none" w:sz="0" w:space="0" w:color="auto"/>
        <w:bottom w:val="none" w:sz="0" w:space="0" w:color="auto"/>
        <w:right w:val="none" w:sz="0" w:space="0" w:color="auto"/>
      </w:divBdr>
      <w:divsChild>
        <w:div w:id="1952125922">
          <w:marLeft w:val="0"/>
          <w:marRight w:val="0"/>
          <w:marTop w:val="0"/>
          <w:marBottom w:val="0"/>
          <w:divBdr>
            <w:top w:val="none" w:sz="0" w:space="0" w:color="auto"/>
            <w:left w:val="none" w:sz="0" w:space="0" w:color="auto"/>
            <w:bottom w:val="none" w:sz="0" w:space="0" w:color="auto"/>
            <w:right w:val="none" w:sz="0" w:space="0" w:color="auto"/>
          </w:divBdr>
          <w:divsChild>
            <w:div w:id="1397048334">
              <w:marLeft w:val="0"/>
              <w:marRight w:val="0"/>
              <w:marTop w:val="0"/>
              <w:marBottom w:val="0"/>
              <w:divBdr>
                <w:top w:val="none" w:sz="0" w:space="0" w:color="auto"/>
                <w:left w:val="none" w:sz="0" w:space="0" w:color="auto"/>
                <w:bottom w:val="none" w:sz="0" w:space="0" w:color="auto"/>
                <w:right w:val="none" w:sz="0" w:space="0" w:color="auto"/>
              </w:divBdr>
              <w:divsChild>
                <w:div w:id="1945310005">
                  <w:marLeft w:val="0"/>
                  <w:marRight w:val="0"/>
                  <w:marTop w:val="0"/>
                  <w:marBottom w:val="0"/>
                  <w:divBdr>
                    <w:top w:val="none" w:sz="0" w:space="0" w:color="auto"/>
                    <w:left w:val="none" w:sz="0" w:space="0" w:color="auto"/>
                    <w:bottom w:val="none" w:sz="0" w:space="0" w:color="auto"/>
                    <w:right w:val="none" w:sz="0" w:space="0" w:color="auto"/>
                  </w:divBdr>
                  <w:divsChild>
                    <w:div w:id="519976235">
                      <w:marLeft w:val="0"/>
                      <w:marRight w:val="0"/>
                      <w:marTop w:val="0"/>
                      <w:marBottom w:val="0"/>
                      <w:divBdr>
                        <w:top w:val="none" w:sz="0" w:space="0" w:color="auto"/>
                        <w:left w:val="none" w:sz="0" w:space="0" w:color="auto"/>
                        <w:bottom w:val="none" w:sz="0" w:space="0" w:color="auto"/>
                        <w:right w:val="none" w:sz="0" w:space="0" w:color="auto"/>
                      </w:divBdr>
                    </w:div>
                    <w:div w:id="1379863696">
                      <w:marLeft w:val="0"/>
                      <w:marRight w:val="0"/>
                      <w:marTop w:val="0"/>
                      <w:marBottom w:val="0"/>
                      <w:divBdr>
                        <w:top w:val="none" w:sz="0" w:space="0" w:color="auto"/>
                        <w:left w:val="none" w:sz="0" w:space="0" w:color="auto"/>
                        <w:bottom w:val="none" w:sz="0" w:space="0" w:color="auto"/>
                        <w:right w:val="none" w:sz="0" w:space="0" w:color="auto"/>
                      </w:divBdr>
                    </w:div>
                    <w:div w:id="143813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7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5821/ace.xx.xx.xxxxx" TargetMode="External"/><Relationship Id="rId13" Type="http://schemas.openxmlformats.org/officeDocument/2006/relationships/hyperlink" Target="https://doi.org/10.xxxx/x.xxxxxx" TargetMode="External"/><Relationship Id="rId18" Type="http://schemas.openxmlformats.org/officeDocument/2006/relationships/hyperlink" Target="https://doi.org.10.5821/ctv.7697"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boe.es/boe/dias/2013/12/10/pdfs/BOE-A-2013-12886.pdf" TargetMode="External"/><Relationship Id="rId7" Type="http://schemas.openxmlformats.org/officeDocument/2006/relationships/endnotes" Target="endnotes.xml"/><Relationship Id="rId12" Type="http://schemas.openxmlformats.org/officeDocument/2006/relationships/hyperlink" Target="https://normas-apa.org/" TargetMode="External"/><Relationship Id="rId17" Type="http://schemas.openxmlformats.org/officeDocument/2006/relationships/hyperlink" Target="https://www.elpais.com/queeditenellos" TargetMode="External"/><Relationship Id="rId25" Type="http://schemas.openxmlformats.org/officeDocument/2006/relationships/hyperlink" Target="https://normas-apa.org/" TargetMode="External"/><Relationship Id="rId2" Type="http://schemas.openxmlformats.org/officeDocument/2006/relationships/numbering" Target="numbering.xml"/><Relationship Id="rId16" Type="http://schemas.openxmlformats.org/officeDocument/2006/relationships/hyperlink" Target="https://ojs.lib.swin.edu.au/index.php" TargetMode="External"/><Relationship Id="rId20" Type="http://schemas.openxmlformats.org/officeDocument/2006/relationships/hyperlink" Target="http://portales.puj.edu.co/ftpcentroescritura/Recursos/Normasapa.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pewhispanic.org/datasets" TargetMode="External"/><Relationship Id="rId5" Type="http://schemas.openxmlformats.org/officeDocument/2006/relationships/webSettings" Target="webSettings.xml"/><Relationship Id="rId15" Type="http://schemas.openxmlformats.org/officeDocument/2006/relationships/hyperlink" Target="http://dx.doi.org/10.5821/ace.xx.xx.xxxx" TargetMode="External"/><Relationship Id="rId23" Type="http://schemas.openxmlformats.org/officeDocument/2006/relationships/hyperlink" Target="http://xxxx" TargetMode="External"/><Relationship Id="rId28" Type="http://schemas.openxmlformats.org/officeDocument/2006/relationships/footer" Target="footer2.xml"/><Relationship Id="rId10" Type="http://schemas.openxmlformats.org/officeDocument/2006/relationships/hyperlink" Target="mailto:correo.electr&#243;nico@correspondencia.edu" TargetMode="External"/><Relationship Id="rId19" Type="http://schemas.openxmlformats.org/officeDocument/2006/relationships/hyperlink" Target="http://xxx.xxxxxx.xxx/" TargetMode="External"/><Relationship Id="rId4" Type="http://schemas.openxmlformats.org/officeDocument/2006/relationships/settings" Target="settings.xml"/><Relationship Id="rId9" Type="http://schemas.openxmlformats.org/officeDocument/2006/relationships/hyperlink" Target="http://dx.doi.org/10.5821/ace.xx.xx.xxxxx" TargetMode="External"/><Relationship Id="rId14" Type="http://schemas.openxmlformats.org/officeDocument/2006/relationships/hyperlink" Target="http://xxxx/x.xxxxxx.com/" TargetMode="External"/><Relationship Id="rId22" Type="http://schemas.openxmlformats.org/officeDocument/2006/relationships/hyperlink" Target="http://hdl.handle.net/10486/4872" TargetMode="External"/><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hyperlink" Target="http://dx.doi.org/10.5821/ace.xx.xx.xxxxx" TargetMode="External"/><Relationship Id="rId1" Type="http://schemas.openxmlformats.org/officeDocument/2006/relationships/hyperlink" Target="http://dx.doi.org/10.5821/ace.xx.xx.xxxx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02B47-D790-4DAA-B41E-BB23A94DD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Pages>
  <Words>2035</Words>
  <Characters>11198</Characters>
  <Application>Microsoft Office Word</Application>
  <DocSecurity>0</DocSecurity>
  <Lines>93</Lines>
  <Paragraphs>26</Paragraphs>
  <ScaleCrop>false</ScaleCrop>
  <HeadingPairs>
    <vt:vector size="6" baseType="variant">
      <vt:variant>
        <vt:lpstr>Título</vt:lpstr>
      </vt:variant>
      <vt:variant>
        <vt:i4>1</vt:i4>
      </vt:variant>
      <vt:variant>
        <vt:lpstr>Title</vt:lpstr>
      </vt:variant>
      <vt:variant>
        <vt:i4>1</vt:i4>
      </vt:variant>
      <vt:variant>
        <vt:lpstr>Títol</vt:lpstr>
      </vt:variant>
      <vt:variant>
        <vt:i4>1</vt:i4>
      </vt:variant>
    </vt:vector>
  </HeadingPairs>
  <TitlesOfParts>
    <vt:vector size="3" baseType="lpstr">
      <vt:lpstr>Barcelona a … de …</vt:lpstr>
      <vt:lpstr>Barcelona a … de …</vt:lpstr>
      <vt:lpstr>Barcelona a … de …</vt:lpstr>
    </vt:vector>
  </TitlesOfParts>
  <Company>upc</Company>
  <LinksUpToDate>false</LinksUpToDate>
  <CharactersWithSpaces>13207</CharactersWithSpaces>
  <SharedDoc>false</SharedDoc>
  <HLinks>
    <vt:vector size="6" baseType="variant">
      <vt:variant>
        <vt:i4>6488180</vt:i4>
      </vt:variant>
      <vt:variant>
        <vt:i4>6</vt:i4>
      </vt:variant>
      <vt:variant>
        <vt:i4>0</vt:i4>
      </vt:variant>
      <vt:variant>
        <vt:i4>5</vt:i4>
      </vt:variant>
      <vt:variant>
        <vt:lpwstr>http://www.geocritiq.com/redaccion-geocritiq/normas-para-la-redaccion-de-un-articulo-periodisti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elona a … de …</dc:title>
  <dc:creator>cpsv</dc:creator>
  <cp:lastModifiedBy>Rolando</cp:lastModifiedBy>
  <cp:revision>170</cp:revision>
  <cp:lastPrinted>2007-10-08T07:15:00Z</cp:lastPrinted>
  <dcterms:created xsi:type="dcterms:W3CDTF">2019-05-14T14:24:00Z</dcterms:created>
  <dcterms:modified xsi:type="dcterms:W3CDTF">2023-01-30T12:18:00Z</dcterms:modified>
</cp:coreProperties>
</file>